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CA1D59F" w14:textId="77777777" w:rsidR="004D6D19" w:rsidRDefault="004D6D19" w:rsidP="004D6D19">
      <w:pPr>
        <w:spacing w:after="0" w:line="240" w:lineRule="auto"/>
        <w:rPr>
          <w:rFonts w:ascii="Arial" w:hAnsi="Arial" w:cs="Arial"/>
        </w:rPr>
      </w:pPr>
      <w:r>
        <w:rPr>
          <w:noProof/>
          <w:lang w:val="en-GB" w:eastAsia="ja-JP"/>
        </w:rPr>
        <mc:AlternateContent>
          <mc:Choice Requires="wps">
            <w:drawing>
              <wp:anchor distT="0" distB="0" distL="114300" distR="114300" simplePos="0" relativeHeight="251657216" behindDoc="0" locked="0" layoutInCell="1" allowOverlap="1" wp14:anchorId="4C91D311" wp14:editId="115B0B25">
                <wp:simplePos x="0" y="0"/>
                <wp:positionH relativeFrom="column">
                  <wp:posOffset>-116205</wp:posOffset>
                </wp:positionH>
                <wp:positionV relativeFrom="paragraph">
                  <wp:posOffset>-111760</wp:posOffset>
                </wp:positionV>
                <wp:extent cx="6172200" cy="10398760"/>
                <wp:effectExtent l="0" t="0" r="19050" b="21590"/>
                <wp:wrapNone/>
                <wp:docPr id="69" name="Text Box 69"/>
                <wp:cNvGraphicFramePr/>
                <a:graphic xmlns:a="http://schemas.openxmlformats.org/drawingml/2006/main">
                  <a:graphicData uri="http://schemas.microsoft.com/office/word/2010/wordprocessingShape">
                    <wps:wsp>
                      <wps:cNvSpPr txBox="1"/>
                      <wps:spPr>
                        <a:xfrm>
                          <a:off x="0" y="0"/>
                          <a:ext cx="6172200" cy="103987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3A6FB8" w14:textId="77777777" w:rsidR="004D6D19" w:rsidRDefault="004D6D19" w:rsidP="004D6D19">
                            <w:pPr>
                              <w:spacing w:after="0" w:line="240" w:lineRule="auto"/>
                              <w:jc w:val="center"/>
                              <w:rPr>
                                <w:rFonts w:ascii="Arial" w:hAnsi="Arial" w:cs="Arial"/>
                              </w:rPr>
                            </w:pPr>
                            <w:r>
                              <w:rPr>
                                <w:rFonts w:ascii="Arial" w:hAnsi="Arial" w:cs="Arial"/>
                              </w:rPr>
                              <w:t>Assessment Form: AFSSIN/FRI/POST</w:t>
                            </w:r>
                          </w:p>
                          <w:p w14:paraId="08DC9AE6" w14:textId="77777777" w:rsidR="002B3563" w:rsidRPr="002B3563" w:rsidRDefault="002B3563" w:rsidP="004D6D19">
                            <w:pPr>
                              <w:spacing w:after="0" w:line="240" w:lineRule="auto"/>
                              <w:jc w:val="center"/>
                              <w:rPr>
                                <w:rFonts w:ascii="Arial" w:hAnsi="Arial" w:cs="Arial"/>
                                <w:b/>
                                <w:sz w:val="20"/>
                                <w:szCs w:val="20"/>
                              </w:rPr>
                            </w:pPr>
                            <w:r w:rsidRPr="002B3563">
                              <w:rPr>
                                <w:rFonts w:ascii="Arial" w:hAnsi="Arial" w:cs="Arial"/>
                                <w:b/>
                                <w:sz w:val="20"/>
                                <w:szCs w:val="20"/>
                              </w:rPr>
                              <w:t>(This is a Classified and Confidential document)</w:t>
                            </w:r>
                          </w:p>
                          <w:p w14:paraId="122F0DC0" w14:textId="77777777" w:rsidR="004D6D19" w:rsidRDefault="004D6D19" w:rsidP="004D6D19">
                            <w:pPr>
                              <w:spacing w:after="0" w:line="240" w:lineRule="auto"/>
                              <w:jc w:val="center"/>
                              <w:rPr>
                                <w:rFonts w:ascii="Arial" w:hAnsi="Arial" w:cs="Arial"/>
                              </w:rPr>
                            </w:pPr>
                          </w:p>
                          <w:p w14:paraId="322F27F6" w14:textId="603E5E89" w:rsidR="004D6D19" w:rsidRDefault="004D6D19" w:rsidP="004D6D19">
                            <w:pPr>
                              <w:spacing w:after="0" w:line="240" w:lineRule="auto"/>
                              <w:rPr>
                                <w:rFonts w:ascii="Arial" w:hAnsi="Arial" w:cs="Arial"/>
                                <w:b/>
                                <w:sz w:val="20"/>
                                <w:szCs w:val="20"/>
                              </w:rPr>
                            </w:pPr>
                            <w:r>
                              <w:rPr>
                                <w:rFonts w:ascii="Arial" w:hAnsi="Arial" w:cs="Arial"/>
                                <w:b/>
                                <w:sz w:val="20"/>
                                <w:szCs w:val="20"/>
                                <w:u w:val="single"/>
                              </w:rPr>
                              <w:t>NOTE</w:t>
                            </w:r>
                            <w:r>
                              <w:rPr>
                                <w:rFonts w:ascii="Arial" w:hAnsi="Arial" w:cs="Arial"/>
                                <w:b/>
                                <w:sz w:val="20"/>
                                <w:szCs w:val="20"/>
                              </w:rPr>
                              <w:t xml:space="preserve">: </w:t>
                            </w:r>
                            <w:r w:rsidR="00CA2E8B">
                              <w:rPr>
                                <w:rFonts w:ascii="Arial" w:hAnsi="Arial" w:cs="Arial"/>
                                <w:b/>
                                <w:sz w:val="20"/>
                                <w:szCs w:val="20"/>
                              </w:rPr>
                              <w:t xml:space="preserve">AFSSIN is a Singapore </w:t>
                            </w:r>
                            <w:r w:rsidR="00272D74">
                              <w:rPr>
                                <w:rFonts w:ascii="Arial" w:hAnsi="Arial" w:cs="Arial"/>
                                <w:b/>
                                <w:sz w:val="20"/>
                                <w:szCs w:val="20"/>
                              </w:rPr>
                              <w:t>paralegal</w:t>
                            </w:r>
                            <w:r w:rsidR="00CA2E8B">
                              <w:rPr>
                                <w:rFonts w:ascii="Arial" w:hAnsi="Arial" w:cs="Arial"/>
                                <w:b/>
                                <w:sz w:val="20"/>
                                <w:szCs w:val="20"/>
                              </w:rPr>
                              <w:t xml:space="preserve"> firm.  </w:t>
                            </w:r>
                            <w:r>
                              <w:rPr>
                                <w:rFonts w:ascii="Arial" w:hAnsi="Arial" w:cs="Arial"/>
                                <w:b/>
                                <w:sz w:val="20"/>
                                <w:szCs w:val="20"/>
                              </w:rPr>
                              <w:t xml:space="preserve">By you agreeing to complete, submit and send to us this Form, you voluntarily consented to allow and permit us to use the information and data provided by you for Regulatory Investigation (FRI) Assessment use.  </w:t>
                            </w:r>
                            <w:r w:rsidR="00CA2E8B">
                              <w:rPr>
                                <w:rFonts w:ascii="Arial" w:hAnsi="Arial" w:cs="Arial"/>
                                <w:b/>
                                <w:sz w:val="20"/>
                                <w:szCs w:val="20"/>
                              </w:rPr>
                              <w:t xml:space="preserve">You consent the </w:t>
                            </w:r>
                            <w:r>
                              <w:rPr>
                                <w:rFonts w:ascii="Arial" w:hAnsi="Arial" w:cs="Arial"/>
                                <w:b/>
                                <w:sz w:val="20"/>
                                <w:szCs w:val="20"/>
                              </w:rPr>
                              <w:t>right to use your data is within the provisions of the Singapore Personal Data Protection Act 2012.</w:t>
                            </w:r>
                          </w:p>
                          <w:p w14:paraId="561CDE75" w14:textId="77777777" w:rsidR="004D6D19" w:rsidRDefault="004D6D19" w:rsidP="004D6D19">
                            <w:pPr>
                              <w:spacing w:after="0" w:line="240" w:lineRule="auto"/>
                              <w:rPr>
                                <w:rFonts w:ascii="Arial" w:hAnsi="Arial" w:cs="Arial"/>
                              </w:rPr>
                            </w:pPr>
                            <w:r>
                              <w:rPr>
                                <w:rFonts w:ascii="Arial" w:hAnsi="Arial" w:cs="Arial"/>
                              </w:rPr>
                              <w:t xml:space="preserve">  </w:t>
                            </w:r>
                          </w:p>
                          <w:p w14:paraId="2C8F2365"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Complete this Form </w:t>
                            </w:r>
                            <w:r>
                              <w:rPr>
                                <w:rFonts w:ascii="Arial" w:hAnsi="Arial" w:cs="Arial"/>
                                <w:b/>
                                <w:sz w:val="20"/>
                                <w:szCs w:val="20"/>
                              </w:rPr>
                              <w:t>ONLY</w:t>
                            </w:r>
                            <w:r>
                              <w:rPr>
                                <w:rFonts w:ascii="Arial" w:hAnsi="Arial" w:cs="Arial"/>
                                <w:sz w:val="20"/>
                                <w:szCs w:val="20"/>
                              </w:rPr>
                              <w:t xml:space="preserve"> if you are in the process of responding to a Financial Regulatory Authority (FRA) Notice, Order, Subpoena or Summon the violation you have violated.  Write or type, sign, company stamp and date it and then send or email it to AFSSIN.</w:t>
                            </w:r>
                          </w:p>
                          <w:p w14:paraId="0A4D9AF5" w14:textId="77777777" w:rsidR="004D6D19" w:rsidRDefault="004D6D19" w:rsidP="004D6D19">
                            <w:pPr>
                              <w:spacing w:after="0" w:line="240" w:lineRule="auto"/>
                              <w:rPr>
                                <w:rFonts w:ascii="Arial" w:hAnsi="Arial" w:cs="Arial"/>
                                <w:sz w:val="20"/>
                                <w:szCs w:val="20"/>
                              </w:rPr>
                            </w:pPr>
                          </w:p>
                          <w:p w14:paraId="5E3E647F" w14:textId="77777777" w:rsidR="004D6D19" w:rsidRDefault="004D6D19" w:rsidP="004D6D19">
                            <w:pPr>
                              <w:spacing w:after="0" w:line="240" w:lineRule="auto"/>
                              <w:jc w:val="center"/>
                              <w:rPr>
                                <w:rFonts w:ascii="Arial" w:hAnsi="Arial" w:cs="Arial"/>
                                <w:b/>
                                <w:sz w:val="20"/>
                                <w:szCs w:val="20"/>
                                <w:u w:val="single"/>
                              </w:rPr>
                            </w:pPr>
                            <w:r>
                              <w:rPr>
                                <w:rFonts w:ascii="Arial" w:hAnsi="Arial" w:cs="Arial"/>
                                <w:b/>
                                <w:sz w:val="20"/>
                                <w:szCs w:val="20"/>
                                <w:u w:val="single"/>
                              </w:rPr>
                              <w:t>QUESTIONNAIRES</w:t>
                            </w:r>
                          </w:p>
                          <w:p w14:paraId="1AA23E85" w14:textId="77777777" w:rsidR="004D6D19" w:rsidRDefault="004D6D19" w:rsidP="004D6D19">
                            <w:pPr>
                              <w:spacing w:after="0" w:line="240" w:lineRule="auto"/>
                              <w:rPr>
                                <w:rFonts w:ascii="Arial" w:hAnsi="Arial" w:cs="Arial"/>
                                <w:sz w:val="20"/>
                                <w:szCs w:val="20"/>
                              </w:rPr>
                            </w:pPr>
                          </w:p>
                          <w:p w14:paraId="5D453ABF" w14:textId="77777777" w:rsidR="004D6D19" w:rsidRDefault="004D6D19" w:rsidP="004D6D19">
                            <w:pPr>
                              <w:spacing w:after="0" w:line="240" w:lineRule="auto"/>
                              <w:rPr>
                                <w:rFonts w:ascii="Arial" w:hAnsi="Arial" w:cs="Arial"/>
                                <w:sz w:val="20"/>
                                <w:szCs w:val="20"/>
                              </w:rPr>
                            </w:pPr>
                            <w:r>
                              <w:rPr>
                                <w:rFonts w:ascii="Arial" w:hAnsi="Arial" w:cs="Arial"/>
                                <w:sz w:val="20"/>
                                <w:szCs w:val="20"/>
                              </w:rPr>
                              <w:t>1.      Company Name: _______________________________________________________________</w:t>
                            </w:r>
                          </w:p>
                          <w:p w14:paraId="43EBA7B3" w14:textId="77777777" w:rsidR="004D6D19" w:rsidRDefault="004D6D19" w:rsidP="004D6D19">
                            <w:pPr>
                              <w:spacing w:after="0" w:line="240" w:lineRule="auto"/>
                              <w:rPr>
                                <w:rFonts w:ascii="Arial" w:hAnsi="Arial" w:cs="Arial"/>
                                <w:sz w:val="20"/>
                                <w:szCs w:val="20"/>
                              </w:rPr>
                            </w:pPr>
                          </w:p>
                          <w:p w14:paraId="428D5099" w14:textId="77777777" w:rsidR="004D6D19" w:rsidRDefault="004D6D19" w:rsidP="004D6D19">
                            <w:pPr>
                              <w:spacing w:after="0" w:line="240" w:lineRule="auto"/>
                              <w:rPr>
                                <w:rFonts w:ascii="Arial" w:hAnsi="Arial" w:cs="Arial"/>
                                <w:sz w:val="20"/>
                                <w:szCs w:val="20"/>
                              </w:rPr>
                            </w:pPr>
                            <w:r>
                              <w:rPr>
                                <w:rFonts w:ascii="Arial" w:hAnsi="Arial" w:cs="Arial"/>
                                <w:sz w:val="20"/>
                                <w:szCs w:val="20"/>
                              </w:rPr>
                              <w:t>2.      Address: ______________________________________________________________________</w:t>
                            </w:r>
                          </w:p>
                          <w:p w14:paraId="4259DDDD" w14:textId="77777777" w:rsidR="004D6D19" w:rsidRDefault="004D6D19" w:rsidP="004D6D19">
                            <w:pPr>
                              <w:spacing w:after="0" w:line="240" w:lineRule="auto"/>
                              <w:rPr>
                                <w:rFonts w:ascii="Arial" w:hAnsi="Arial" w:cs="Arial"/>
                                <w:sz w:val="20"/>
                                <w:szCs w:val="20"/>
                              </w:rPr>
                            </w:pPr>
                          </w:p>
                          <w:p w14:paraId="0CA150CA"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Post Code: _________)</w:t>
                            </w:r>
                          </w:p>
                          <w:p w14:paraId="23A4FF45" w14:textId="77777777" w:rsidR="004D6D19" w:rsidRDefault="004D6D19" w:rsidP="004D6D19">
                            <w:pPr>
                              <w:spacing w:after="0" w:line="240" w:lineRule="auto"/>
                              <w:rPr>
                                <w:rFonts w:ascii="Arial" w:hAnsi="Arial" w:cs="Arial"/>
                                <w:sz w:val="20"/>
                                <w:szCs w:val="20"/>
                              </w:rPr>
                            </w:pPr>
                          </w:p>
                          <w:p w14:paraId="0BE1C227" w14:textId="77777777" w:rsidR="004D6D19" w:rsidRDefault="004D6D19" w:rsidP="004D6D19">
                            <w:pPr>
                              <w:spacing w:after="0" w:line="240" w:lineRule="auto"/>
                              <w:rPr>
                                <w:rFonts w:ascii="Arial" w:hAnsi="Arial" w:cs="Arial"/>
                                <w:sz w:val="20"/>
                                <w:szCs w:val="20"/>
                              </w:rPr>
                            </w:pPr>
                            <w:r>
                              <w:rPr>
                                <w:rFonts w:ascii="Arial" w:hAnsi="Arial" w:cs="Arial"/>
                                <w:sz w:val="20"/>
                                <w:szCs w:val="20"/>
                              </w:rPr>
                              <w:t>3.      Office Phone: _______________________    Website: _________________________________</w:t>
                            </w:r>
                          </w:p>
                          <w:p w14:paraId="6EE1FB9A" w14:textId="77777777" w:rsidR="004D6D19" w:rsidRDefault="004D6D19" w:rsidP="004D6D19">
                            <w:pPr>
                              <w:spacing w:after="0" w:line="240" w:lineRule="auto"/>
                              <w:rPr>
                                <w:rFonts w:ascii="Arial" w:hAnsi="Arial" w:cs="Arial"/>
                                <w:sz w:val="20"/>
                                <w:szCs w:val="20"/>
                              </w:rPr>
                            </w:pPr>
                          </w:p>
                          <w:p w14:paraId="6E7E2DF1" w14:textId="77777777" w:rsidR="004D6D19" w:rsidRDefault="004D6D19" w:rsidP="004D6D19">
                            <w:pPr>
                              <w:spacing w:after="0" w:line="240" w:lineRule="auto"/>
                              <w:rPr>
                                <w:rFonts w:ascii="Arial" w:hAnsi="Arial" w:cs="Arial"/>
                                <w:sz w:val="20"/>
                                <w:szCs w:val="20"/>
                              </w:rPr>
                            </w:pPr>
                            <w:r>
                              <w:rPr>
                                <w:rFonts w:ascii="Arial" w:hAnsi="Arial" w:cs="Arial"/>
                                <w:sz w:val="20"/>
                                <w:szCs w:val="20"/>
                              </w:rPr>
                              <w:t>4.1.   Organisation Type: *Private/Public Company     4.2.    Incorporation Date: __________________</w:t>
                            </w:r>
                          </w:p>
                          <w:p w14:paraId="79B55F13" w14:textId="77777777" w:rsidR="004D6D19" w:rsidRDefault="004D6D19" w:rsidP="004D6D19">
                            <w:pPr>
                              <w:spacing w:after="0" w:line="240" w:lineRule="auto"/>
                              <w:rPr>
                                <w:rFonts w:ascii="Arial" w:hAnsi="Arial" w:cs="Arial"/>
                                <w:sz w:val="20"/>
                                <w:szCs w:val="20"/>
                              </w:rPr>
                            </w:pPr>
                          </w:p>
                          <w:p w14:paraId="3E0D44BA" w14:textId="77777777" w:rsidR="004D6D19" w:rsidRDefault="004D6D19" w:rsidP="004D6D19">
                            <w:pPr>
                              <w:spacing w:after="0" w:line="240" w:lineRule="auto"/>
                              <w:rPr>
                                <w:rFonts w:ascii="Arial" w:hAnsi="Arial" w:cs="Arial"/>
                                <w:sz w:val="20"/>
                                <w:szCs w:val="20"/>
                              </w:rPr>
                            </w:pPr>
                            <w:r>
                              <w:rPr>
                                <w:rFonts w:ascii="Arial" w:hAnsi="Arial" w:cs="Arial"/>
                                <w:sz w:val="20"/>
                                <w:szCs w:val="20"/>
                              </w:rPr>
                              <w:t>5.      Business Activities: _____________________________________________________________</w:t>
                            </w:r>
                          </w:p>
                          <w:p w14:paraId="1E1271E8" w14:textId="77777777" w:rsidR="004D6D19" w:rsidRDefault="004D6D19" w:rsidP="004D6D19">
                            <w:pPr>
                              <w:spacing w:after="0" w:line="240" w:lineRule="auto"/>
                              <w:rPr>
                                <w:rFonts w:ascii="Arial" w:hAnsi="Arial" w:cs="Arial"/>
                                <w:sz w:val="20"/>
                                <w:szCs w:val="20"/>
                              </w:rPr>
                            </w:pPr>
                          </w:p>
                          <w:p w14:paraId="44A89F0F" w14:textId="77777777" w:rsidR="004D6D19" w:rsidRDefault="004D6D19" w:rsidP="004D6D19">
                            <w:pPr>
                              <w:spacing w:after="0" w:line="240" w:lineRule="auto"/>
                              <w:rPr>
                                <w:rFonts w:ascii="Arial" w:hAnsi="Arial" w:cs="Arial"/>
                                <w:sz w:val="20"/>
                                <w:szCs w:val="20"/>
                              </w:rPr>
                            </w:pPr>
                            <w:r>
                              <w:rPr>
                                <w:rFonts w:ascii="Arial" w:hAnsi="Arial" w:cs="Arial"/>
                                <w:sz w:val="20"/>
                                <w:szCs w:val="20"/>
                              </w:rPr>
                              <w:t>6.1.   Date Listing Sought: __________________    6.2.    Trading Symbol: _____________________</w:t>
                            </w:r>
                          </w:p>
                          <w:p w14:paraId="13EACAC2" w14:textId="77777777" w:rsidR="004D6D19" w:rsidRDefault="004D6D19" w:rsidP="004D6D19">
                            <w:pPr>
                              <w:spacing w:after="0" w:line="240" w:lineRule="auto"/>
                              <w:rPr>
                                <w:rFonts w:ascii="Arial" w:hAnsi="Arial" w:cs="Arial"/>
                                <w:sz w:val="20"/>
                                <w:szCs w:val="20"/>
                              </w:rPr>
                            </w:pPr>
                          </w:p>
                          <w:p w14:paraId="317132D1" w14:textId="77777777" w:rsidR="004D6D19" w:rsidRDefault="004D6D19" w:rsidP="004D6D19">
                            <w:pPr>
                              <w:spacing w:after="0" w:line="240" w:lineRule="auto"/>
                              <w:rPr>
                                <w:rFonts w:ascii="Arial" w:hAnsi="Arial" w:cs="Arial"/>
                                <w:sz w:val="20"/>
                                <w:szCs w:val="20"/>
                              </w:rPr>
                            </w:pPr>
                            <w:r>
                              <w:rPr>
                                <w:rFonts w:ascii="Arial" w:hAnsi="Arial" w:cs="Arial"/>
                                <w:sz w:val="20"/>
                                <w:szCs w:val="20"/>
                              </w:rPr>
                              <w:t>6.3.   Securities Exchange Name: ______________________________________________________</w:t>
                            </w:r>
                          </w:p>
                          <w:p w14:paraId="5EB75A8F" w14:textId="77777777" w:rsidR="004D6D19" w:rsidRDefault="004D6D19" w:rsidP="004D6D19">
                            <w:pPr>
                              <w:spacing w:after="0" w:line="240" w:lineRule="auto"/>
                              <w:rPr>
                                <w:rFonts w:ascii="Arial" w:hAnsi="Arial" w:cs="Arial"/>
                                <w:sz w:val="20"/>
                                <w:szCs w:val="20"/>
                              </w:rPr>
                            </w:pPr>
                          </w:p>
                          <w:p w14:paraId="3B1A0999" w14:textId="77777777" w:rsidR="004D6D19" w:rsidRDefault="004D6D19" w:rsidP="004D6D19">
                            <w:pPr>
                              <w:spacing w:after="0" w:line="240" w:lineRule="auto"/>
                              <w:rPr>
                                <w:rFonts w:ascii="Arial" w:hAnsi="Arial" w:cs="Arial"/>
                                <w:sz w:val="20"/>
                                <w:szCs w:val="20"/>
                              </w:rPr>
                            </w:pPr>
                            <w:r>
                              <w:rPr>
                                <w:rFonts w:ascii="Arial" w:hAnsi="Arial" w:cs="Arial"/>
                                <w:sz w:val="20"/>
                                <w:szCs w:val="20"/>
                              </w:rPr>
                              <w:t>7.1.   Do you have an In-House Legal Counsel?:  *Yes/No</w:t>
                            </w:r>
                          </w:p>
                          <w:p w14:paraId="70EF10C4" w14:textId="77777777" w:rsidR="004D6D19" w:rsidRDefault="004D6D19" w:rsidP="004D6D19">
                            <w:pPr>
                              <w:spacing w:after="0" w:line="240" w:lineRule="auto"/>
                              <w:rPr>
                                <w:rFonts w:ascii="Arial" w:hAnsi="Arial" w:cs="Arial"/>
                                <w:sz w:val="20"/>
                                <w:szCs w:val="20"/>
                              </w:rPr>
                            </w:pPr>
                          </w:p>
                          <w:p w14:paraId="1E631568" w14:textId="77777777" w:rsidR="004D6D19" w:rsidRDefault="004D6D19" w:rsidP="004D6D19">
                            <w:pPr>
                              <w:spacing w:after="0" w:line="240" w:lineRule="auto"/>
                              <w:rPr>
                                <w:rFonts w:ascii="Arial" w:hAnsi="Arial" w:cs="Arial"/>
                                <w:sz w:val="20"/>
                                <w:szCs w:val="20"/>
                              </w:rPr>
                            </w:pPr>
                            <w:r>
                              <w:rPr>
                                <w:rFonts w:ascii="Arial" w:hAnsi="Arial" w:cs="Arial"/>
                                <w:sz w:val="20"/>
                                <w:szCs w:val="20"/>
                              </w:rPr>
                              <w:t>7.2.   If your answer for item 7.1 is “YES”, provide name and contact number:</w:t>
                            </w:r>
                          </w:p>
                          <w:p w14:paraId="5A390754" w14:textId="77777777" w:rsidR="004D6D19" w:rsidRDefault="004D6D19" w:rsidP="004D6D19">
                            <w:pPr>
                              <w:spacing w:after="0" w:line="240" w:lineRule="auto"/>
                              <w:rPr>
                                <w:rFonts w:ascii="Arial" w:hAnsi="Arial" w:cs="Arial"/>
                                <w:sz w:val="20"/>
                                <w:szCs w:val="20"/>
                              </w:rPr>
                            </w:pPr>
                          </w:p>
                          <w:p w14:paraId="58DB0578"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a) Name: ___________________________________    (b) Phone: _______________________</w:t>
                            </w:r>
                          </w:p>
                          <w:p w14:paraId="656DB245" w14:textId="77777777" w:rsidR="004D6D19" w:rsidRDefault="004D6D19" w:rsidP="004D6D19">
                            <w:pPr>
                              <w:spacing w:after="0" w:line="240" w:lineRule="auto"/>
                              <w:rPr>
                                <w:rFonts w:ascii="Arial" w:hAnsi="Arial" w:cs="Arial"/>
                                <w:sz w:val="20"/>
                                <w:szCs w:val="20"/>
                              </w:rPr>
                            </w:pPr>
                          </w:p>
                          <w:p w14:paraId="3C5CED90" w14:textId="77777777" w:rsidR="004D6D19" w:rsidRDefault="004D6D19" w:rsidP="004D6D19">
                            <w:pPr>
                              <w:spacing w:after="0" w:line="240" w:lineRule="auto"/>
                              <w:rPr>
                                <w:rFonts w:ascii="Arial" w:hAnsi="Arial" w:cs="Arial"/>
                                <w:sz w:val="20"/>
                                <w:szCs w:val="20"/>
                              </w:rPr>
                            </w:pPr>
                            <w:r>
                              <w:rPr>
                                <w:rFonts w:ascii="Arial" w:hAnsi="Arial" w:cs="Arial"/>
                                <w:sz w:val="20"/>
                                <w:szCs w:val="20"/>
                              </w:rPr>
                              <w:t>8.1.   Do you have an External Attorney/Solicitor?:  *Yes/No</w:t>
                            </w:r>
                          </w:p>
                          <w:p w14:paraId="541287C0" w14:textId="77777777" w:rsidR="004D6D19" w:rsidRDefault="004D6D19" w:rsidP="004D6D19">
                            <w:pPr>
                              <w:spacing w:after="0" w:line="240" w:lineRule="auto"/>
                              <w:rPr>
                                <w:rFonts w:ascii="Arial" w:hAnsi="Arial" w:cs="Arial"/>
                                <w:sz w:val="20"/>
                                <w:szCs w:val="20"/>
                              </w:rPr>
                            </w:pPr>
                          </w:p>
                          <w:p w14:paraId="65EEB3CE" w14:textId="77777777" w:rsidR="004D6D19" w:rsidRDefault="004D6D19" w:rsidP="004D6D19">
                            <w:pPr>
                              <w:spacing w:after="0" w:line="240" w:lineRule="auto"/>
                              <w:rPr>
                                <w:rFonts w:ascii="Arial" w:hAnsi="Arial" w:cs="Arial"/>
                                <w:sz w:val="20"/>
                                <w:szCs w:val="20"/>
                              </w:rPr>
                            </w:pPr>
                            <w:r>
                              <w:rPr>
                                <w:rFonts w:ascii="Arial" w:hAnsi="Arial" w:cs="Arial"/>
                                <w:sz w:val="20"/>
                                <w:szCs w:val="20"/>
                              </w:rPr>
                              <w:t>8.2.   If your answer for item 8.1 is “YES”, provide name and contact number:</w:t>
                            </w:r>
                          </w:p>
                          <w:p w14:paraId="1174C4A0" w14:textId="77777777" w:rsidR="004D6D19" w:rsidRDefault="004D6D19" w:rsidP="004D6D19">
                            <w:pPr>
                              <w:spacing w:after="0" w:line="240" w:lineRule="auto"/>
                              <w:rPr>
                                <w:rFonts w:ascii="Arial" w:hAnsi="Arial" w:cs="Arial"/>
                                <w:sz w:val="20"/>
                                <w:szCs w:val="20"/>
                              </w:rPr>
                            </w:pPr>
                          </w:p>
                          <w:p w14:paraId="47A7D8F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a) Law Firm Name: _____________________________________________________________</w:t>
                            </w:r>
                          </w:p>
                          <w:p w14:paraId="0D3C117E" w14:textId="77777777" w:rsidR="004D6D19" w:rsidRDefault="004D6D19" w:rsidP="004D6D19">
                            <w:pPr>
                              <w:spacing w:after="0" w:line="240" w:lineRule="auto"/>
                              <w:rPr>
                                <w:rFonts w:ascii="Arial" w:hAnsi="Arial" w:cs="Arial"/>
                                <w:sz w:val="20"/>
                                <w:szCs w:val="20"/>
                              </w:rPr>
                            </w:pPr>
                          </w:p>
                          <w:p w14:paraId="5477CF5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b) Solicitor Name: ______________________________________________________________</w:t>
                            </w:r>
                          </w:p>
                          <w:p w14:paraId="135AEC4B" w14:textId="77777777" w:rsidR="004D6D19" w:rsidRDefault="004D6D19" w:rsidP="004D6D19">
                            <w:pPr>
                              <w:spacing w:after="0" w:line="240" w:lineRule="auto"/>
                              <w:rPr>
                                <w:rFonts w:ascii="Arial" w:hAnsi="Arial" w:cs="Arial"/>
                                <w:sz w:val="20"/>
                                <w:szCs w:val="20"/>
                              </w:rPr>
                            </w:pPr>
                          </w:p>
                          <w:p w14:paraId="2227B3FE"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c)  Phone: _______________________    (d)  Email: __________________________________</w:t>
                            </w:r>
                          </w:p>
                          <w:p w14:paraId="6830DA55" w14:textId="77777777" w:rsidR="004D6D19" w:rsidRDefault="004D6D19" w:rsidP="004D6D19">
                            <w:pPr>
                              <w:spacing w:after="0" w:line="240" w:lineRule="auto"/>
                              <w:rPr>
                                <w:rFonts w:ascii="Arial" w:hAnsi="Arial" w:cs="Arial"/>
                                <w:sz w:val="20"/>
                                <w:szCs w:val="20"/>
                              </w:rPr>
                            </w:pPr>
                          </w:p>
                          <w:p w14:paraId="3534DE86"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9.      Date of the *Notice/Order/Subpoena/Summon from Financial Regulatory Authority: </w:t>
                            </w:r>
                          </w:p>
                          <w:p w14:paraId="484986E2" w14:textId="77777777" w:rsidR="004D6D19" w:rsidRDefault="004D6D19" w:rsidP="004D6D19">
                            <w:pPr>
                              <w:spacing w:after="0" w:line="240" w:lineRule="auto"/>
                              <w:rPr>
                                <w:rFonts w:ascii="Arial" w:hAnsi="Arial" w:cs="Arial"/>
                                <w:sz w:val="20"/>
                                <w:szCs w:val="20"/>
                              </w:rPr>
                            </w:pPr>
                          </w:p>
                          <w:p w14:paraId="47C85B87"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a)  First *Notice/Order/Subpoena/Summon: _________________________________________</w:t>
                            </w:r>
                          </w:p>
                          <w:p w14:paraId="6C6C1232" w14:textId="77777777" w:rsidR="004D6D19" w:rsidRDefault="004D6D19" w:rsidP="004D6D19">
                            <w:pPr>
                              <w:spacing w:after="0" w:line="240" w:lineRule="auto"/>
                              <w:rPr>
                                <w:rFonts w:ascii="Arial" w:hAnsi="Arial" w:cs="Arial"/>
                                <w:sz w:val="20"/>
                                <w:szCs w:val="20"/>
                              </w:rPr>
                            </w:pPr>
                          </w:p>
                          <w:p w14:paraId="0903054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b)  Second *Notice/Order/Subpoena/Summon: ______________________________________</w:t>
                            </w:r>
                          </w:p>
                          <w:p w14:paraId="53EEF546" w14:textId="77777777" w:rsidR="004D6D19" w:rsidRDefault="004D6D19" w:rsidP="004D6D19">
                            <w:pPr>
                              <w:spacing w:after="0" w:line="240" w:lineRule="auto"/>
                              <w:rPr>
                                <w:rFonts w:ascii="Arial" w:hAnsi="Arial" w:cs="Arial"/>
                                <w:sz w:val="20"/>
                                <w:szCs w:val="20"/>
                              </w:rPr>
                            </w:pPr>
                          </w:p>
                          <w:p w14:paraId="11444EE8"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c)  Third *Notice/Order/Subpoena/Summon: ________________________________________</w:t>
                            </w:r>
                          </w:p>
                          <w:p w14:paraId="0493D0E8" w14:textId="77777777" w:rsidR="004D6D19" w:rsidRDefault="004D6D19" w:rsidP="004D6D19">
                            <w:pPr>
                              <w:spacing w:after="0" w:line="240" w:lineRule="auto"/>
                              <w:rPr>
                                <w:rFonts w:ascii="Arial" w:hAnsi="Arial" w:cs="Arial"/>
                                <w:sz w:val="20"/>
                                <w:szCs w:val="20"/>
                              </w:rPr>
                            </w:pPr>
                          </w:p>
                          <w:p w14:paraId="35C217B8" w14:textId="77777777" w:rsidR="004D6D19" w:rsidRDefault="004D6D19" w:rsidP="004D6D19">
                            <w:pPr>
                              <w:spacing w:after="0" w:line="240" w:lineRule="auto"/>
                              <w:rPr>
                                <w:rFonts w:ascii="Arial" w:hAnsi="Arial" w:cs="Arial"/>
                                <w:sz w:val="20"/>
                                <w:szCs w:val="20"/>
                              </w:rPr>
                            </w:pPr>
                            <w:r>
                              <w:rPr>
                                <w:rFonts w:ascii="Arial" w:hAnsi="Arial" w:cs="Arial"/>
                                <w:sz w:val="20"/>
                                <w:szCs w:val="20"/>
                              </w:rPr>
                              <w:t>10.    Can you attach a copy of each of the *Notice/Order/Subpoena/Summon to AFSSIN?:  *Yes/No</w:t>
                            </w:r>
                          </w:p>
                          <w:p w14:paraId="7214B399" w14:textId="77777777" w:rsidR="004D6D19" w:rsidRDefault="004D6D19" w:rsidP="004D6D19">
                            <w:pPr>
                              <w:spacing w:after="0" w:line="240" w:lineRule="auto"/>
                              <w:rPr>
                                <w:rFonts w:ascii="Arial" w:hAnsi="Arial" w:cs="Arial"/>
                                <w:sz w:val="20"/>
                                <w:szCs w:val="20"/>
                              </w:rPr>
                            </w:pPr>
                          </w:p>
                          <w:p w14:paraId="1F3AF8E8" w14:textId="77777777" w:rsidR="004D6D19" w:rsidRDefault="004D6D19" w:rsidP="004D6D19">
                            <w:pPr>
                              <w:spacing w:after="0" w:line="240" w:lineRule="auto"/>
                              <w:rPr>
                                <w:rFonts w:ascii="Arial" w:hAnsi="Arial" w:cs="Arial"/>
                                <w:sz w:val="20"/>
                                <w:szCs w:val="20"/>
                              </w:rPr>
                            </w:pPr>
                            <w:r>
                              <w:rPr>
                                <w:rFonts w:ascii="Arial" w:hAnsi="Arial" w:cs="Arial"/>
                                <w:sz w:val="20"/>
                                <w:szCs w:val="20"/>
                              </w:rPr>
                              <w:t>11.    State the Section of the Act/Rule or describe briefly the violation FRA quoted:</w:t>
                            </w:r>
                          </w:p>
                          <w:p w14:paraId="346BADBB" w14:textId="77777777" w:rsidR="004D6D19" w:rsidRDefault="004D6D19" w:rsidP="004D6D19">
                            <w:pPr>
                              <w:spacing w:after="0" w:line="240" w:lineRule="auto"/>
                              <w:rPr>
                                <w:rFonts w:ascii="Arial" w:hAnsi="Arial" w:cs="Arial"/>
                                <w:sz w:val="20"/>
                                <w:szCs w:val="20"/>
                              </w:rPr>
                            </w:pPr>
                          </w:p>
                          <w:p w14:paraId="21F4A36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12E1A76" w14:textId="77777777" w:rsidR="004D6D19" w:rsidRDefault="004D6D19" w:rsidP="004D6D19">
                            <w:pPr>
                              <w:spacing w:after="0" w:line="240" w:lineRule="auto"/>
                              <w:rPr>
                                <w:rFonts w:ascii="Arial" w:hAnsi="Arial" w:cs="Arial"/>
                                <w:sz w:val="20"/>
                                <w:szCs w:val="20"/>
                              </w:rPr>
                            </w:pPr>
                          </w:p>
                          <w:p w14:paraId="20B9EB7F"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 </w:t>
                            </w:r>
                          </w:p>
                          <w:p w14:paraId="178C3DAF"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w:t>
                            </w:r>
                          </w:p>
                          <w:p w14:paraId="7A270E2E"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757EFF9" w14:textId="77777777" w:rsidR="004D6D19" w:rsidRDefault="004D6D19" w:rsidP="004D6D19">
                            <w:pPr>
                              <w:spacing w:after="0" w:line="240" w:lineRule="auto"/>
                              <w:rPr>
                                <w:rFonts w:ascii="Arial" w:hAnsi="Arial" w:cs="Arial"/>
                                <w:sz w:val="20"/>
                                <w:szCs w:val="20"/>
                              </w:rPr>
                            </w:pPr>
                          </w:p>
                          <w:p w14:paraId="139E07A4"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097CC6F"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w:t>
                            </w:r>
                          </w:p>
                          <w:p w14:paraId="4A8A9E75" w14:textId="77777777" w:rsidR="004D6D19" w:rsidRDefault="004D6D19" w:rsidP="004D6D19">
                            <w:pPr>
                              <w:spacing w:after="0" w:line="240" w:lineRule="auto"/>
                              <w:rPr>
                                <w:rFonts w:ascii="Arial" w:hAnsi="Arial" w:cs="Arial"/>
                                <w:sz w:val="20"/>
                                <w:szCs w:val="20"/>
                              </w:rPr>
                            </w:pPr>
                          </w:p>
                          <w:p w14:paraId="42EDCA11" w14:textId="77777777" w:rsidR="004D6D19" w:rsidRDefault="004D6D19" w:rsidP="004D6D19">
                            <w:pPr>
                              <w:spacing w:after="0" w:line="240" w:lineRule="auto"/>
                              <w:jc w:val="center"/>
                              <w:rPr>
                                <w:rFonts w:ascii="Arial" w:hAnsi="Arial" w:cs="Arial"/>
                                <w:sz w:val="16"/>
                                <w:szCs w:val="16"/>
                              </w:rPr>
                            </w:pPr>
                            <w:r>
                              <w:rPr>
                                <w:rFonts w:ascii="Arial" w:hAnsi="Arial" w:cs="Arial"/>
                                <w:sz w:val="16"/>
                                <w:szCs w:val="16"/>
                              </w:rPr>
                              <w:t xml:space="preserve">- 1 - </w:t>
                            </w:r>
                          </w:p>
                          <w:p w14:paraId="376DC6AB" w14:textId="77777777" w:rsidR="004D6D19" w:rsidRDefault="004D6D19" w:rsidP="004D6D19">
                            <w:pPr>
                              <w:spacing w:after="0" w:line="240" w:lineRule="auto"/>
                              <w:rPr>
                                <w:rFonts w:ascii="Arial" w:hAnsi="Arial" w:cs="Arial"/>
                                <w:sz w:val="20"/>
                                <w:szCs w:val="20"/>
                              </w:rPr>
                            </w:pPr>
                          </w:p>
                          <w:p w14:paraId="096B5575" w14:textId="77777777" w:rsidR="004D6D19" w:rsidRDefault="004D6D19" w:rsidP="004D6D19">
                            <w:pPr>
                              <w:spacing w:after="0" w:line="240" w:lineRule="auto"/>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91D311" id="Text Box 69" o:spid="_x0000_s1030" type="#_x0000_t202" style="position:absolute;margin-left:-9.15pt;margin-top:-8.8pt;width:486pt;height:818.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dMmgIAAL0FAAAOAAAAZHJzL2Uyb0RvYy54bWysVN9P2zAQfp+0/8Hy+0hbSqEVKepATJMQ&#10;oMHEs+vYNMKxPdtt0v31++wkpWW8MO0lse++O9999+P8oqkU2QjnS6NzOjwaUCI0N0Wpn3P68/H6&#10;yxklPjBdMGW0yOlWeHox//zpvLYzMTIrowrhCJxoP6ttTlch2FmWeb4SFfNHxgoNpTSuYgFX95wV&#10;jtXwXqlsNBhMstq4wjrDhfeQXrVKOk/+pRQ83EnpRSAqp4gtpK9L32X8ZvNzNnt2zK5K3oXB/iGK&#10;ipUaj+5cXbHAyNqVf7mqSu6MNzIccVNlRsqSi5QDshkO3mTzsGJWpFxAjrc7mvz/c8tvN/eOlEVO&#10;J1NKNKtQo0fRBPLVNAQi8FNbPwPswQIYGshR517uIYxpN9JV8Y+ECPRgertjN3rjEE6GpyOUjBIO&#10;3XBwPD07naQCZK/21vnwTZiKxENOHeqXaGWbGx8QC6A9JD7njSqL61KpdIk9Iy6VIxuGaquQooTF&#10;AUppUiOW45NBcnygi6539kvF+EvM89ADbkrH50Tqri6syFHLRTqFrRIRo/QPIcFuouSdGBnnQu/i&#10;TOiIksjoI4Yd/jWqjxi3ecAivWx02BlXpTauZemQ2uKlp1a2eJC0l3c8hmbZpLYa962yNMUWHeRM&#10;O4Pe8usSfN8wH+6Zw9ChM7BIwh0+UhkUyXQnSlbG/X5PHvGYBWgpqTHEOfW/1swJStR3jSmZDsfj&#10;OPXpMj45HeHi9jXLfY1eV5cGnTPEyrI8HSM+qP4onamesG8W8VWomOZ4O6ehP16GdrVgX3GxWCQQ&#10;5tyycKMfLI+uI8uxzx6bJ+Zs1+cBM3Jr+nFnszft3mKjpTaLdTCyTLMQeW5Z7fjHjkjt2u2zuIT2&#10;7wn1unXnfwAAAP//AwBQSwMEFAAGAAgAAAAhAKXbS6XeAAAADAEAAA8AAABkcnMvZG93bnJldi54&#10;bWxMj8FOwzAMhu9IvENkJG5bOia6rms6ARpcODHQzlmTJRGNUyVZV94e7wQ3W/70/5+b7eR7NuqY&#10;XEABi3kBTGMXlEMj4OvzdVYBS1mikn1ALeBHJ9i2tzeNrFW44Ice99kwCsFUSwE256HmPHVWe5nm&#10;YdBIt1OIXmZao+EqyguF+54/FEXJvXRIDVYO+sXq7nt/9gJ2z2ZtukpGu6uUc+N0OL2bNyHu76an&#10;DbCsp/wHw1Wf1KElp2M4o0qsFzBbVEtCr8OqBEbE+nG5AnYktKRq4G3D/z/R/gIAAP//AwBQSwEC&#10;LQAUAAYACAAAACEAtoM4kv4AAADhAQAAEwAAAAAAAAAAAAAAAAAAAAAAW0NvbnRlbnRfVHlwZXNd&#10;LnhtbFBLAQItABQABgAIAAAAIQA4/SH/1gAAAJQBAAALAAAAAAAAAAAAAAAAAC8BAABfcmVscy8u&#10;cmVsc1BLAQItABQABgAIAAAAIQA9S+dMmgIAAL0FAAAOAAAAAAAAAAAAAAAAAC4CAABkcnMvZTJv&#10;RG9jLnhtbFBLAQItABQABgAIAAAAIQCl20ul3gAAAAwBAAAPAAAAAAAAAAAAAAAAAPQEAABkcnMv&#10;ZG93bnJldi54bWxQSwUGAAAAAAQABADzAAAA/wUAAAAA&#10;" fillcolor="white [3201]" strokeweight=".5pt">
                <v:textbox>
                  <w:txbxContent>
                    <w:p w14:paraId="1C3A6FB8" w14:textId="77777777" w:rsidR="004D6D19" w:rsidRDefault="004D6D19" w:rsidP="004D6D19">
                      <w:pPr>
                        <w:spacing w:after="0" w:line="240" w:lineRule="auto"/>
                        <w:jc w:val="center"/>
                        <w:rPr>
                          <w:rFonts w:ascii="Arial" w:hAnsi="Arial" w:cs="Arial"/>
                        </w:rPr>
                      </w:pPr>
                      <w:r>
                        <w:rPr>
                          <w:rFonts w:ascii="Arial" w:hAnsi="Arial" w:cs="Arial"/>
                        </w:rPr>
                        <w:t>Assessment Form: AFSSIN/FRI/POST</w:t>
                      </w:r>
                    </w:p>
                    <w:p w14:paraId="08DC9AE6" w14:textId="77777777" w:rsidR="002B3563" w:rsidRPr="002B3563" w:rsidRDefault="002B3563" w:rsidP="004D6D19">
                      <w:pPr>
                        <w:spacing w:after="0" w:line="240" w:lineRule="auto"/>
                        <w:jc w:val="center"/>
                        <w:rPr>
                          <w:rFonts w:ascii="Arial" w:hAnsi="Arial" w:cs="Arial"/>
                          <w:b/>
                          <w:sz w:val="20"/>
                          <w:szCs w:val="20"/>
                        </w:rPr>
                      </w:pPr>
                      <w:r w:rsidRPr="002B3563">
                        <w:rPr>
                          <w:rFonts w:ascii="Arial" w:hAnsi="Arial" w:cs="Arial"/>
                          <w:b/>
                          <w:sz w:val="20"/>
                          <w:szCs w:val="20"/>
                        </w:rPr>
                        <w:t>(This is a Classified and Confidential document)</w:t>
                      </w:r>
                    </w:p>
                    <w:p w14:paraId="122F0DC0" w14:textId="77777777" w:rsidR="004D6D19" w:rsidRDefault="004D6D19" w:rsidP="004D6D19">
                      <w:pPr>
                        <w:spacing w:after="0" w:line="240" w:lineRule="auto"/>
                        <w:jc w:val="center"/>
                        <w:rPr>
                          <w:rFonts w:ascii="Arial" w:hAnsi="Arial" w:cs="Arial"/>
                        </w:rPr>
                      </w:pPr>
                    </w:p>
                    <w:p w14:paraId="322F27F6" w14:textId="603E5E89" w:rsidR="004D6D19" w:rsidRDefault="004D6D19" w:rsidP="004D6D19">
                      <w:pPr>
                        <w:spacing w:after="0" w:line="240" w:lineRule="auto"/>
                        <w:rPr>
                          <w:rFonts w:ascii="Arial" w:hAnsi="Arial" w:cs="Arial"/>
                          <w:b/>
                          <w:sz w:val="20"/>
                          <w:szCs w:val="20"/>
                        </w:rPr>
                      </w:pPr>
                      <w:r>
                        <w:rPr>
                          <w:rFonts w:ascii="Arial" w:hAnsi="Arial" w:cs="Arial"/>
                          <w:b/>
                          <w:sz w:val="20"/>
                          <w:szCs w:val="20"/>
                          <w:u w:val="single"/>
                        </w:rPr>
                        <w:t>NOTE</w:t>
                      </w:r>
                      <w:r>
                        <w:rPr>
                          <w:rFonts w:ascii="Arial" w:hAnsi="Arial" w:cs="Arial"/>
                          <w:b/>
                          <w:sz w:val="20"/>
                          <w:szCs w:val="20"/>
                        </w:rPr>
                        <w:t xml:space="preserve">: </w:t>
                      </w:r>
                      <w:r w:rsidR="00CA2E8B">
                        <w:rPr>
                          <w:rFonts w:ascii="Arial" w:hAnsi="Arial" w:cs="Arial"/>
                          <w:b/>
                          <w:sz w:val="20"/>
                          <w:szCs w:val="20"/>
                        </w:rPr>
                        <w:t xml:space="preserve">AFSSIN is a Singapore </w:t>
                      </w:r>
                      <w:r w:rsidR="00272D74">
                        <w:rPr>
                          <w:rFonts w:ascii="Arial" w:hAnsi="Arial" w:cs="Arial"/>
                          <w:b/>
                          <w:sz w:val="20"/>
                          <w:szCs w:val="20"/>
                        </w:rPr>
                        <w:t>paralegal</w:t>
                      </w:r>
                      <w:r w:rsidR="00CA2E8B">
                        <w:rPr>
                          <w:rFonts w:ascii="Arial" w:hAnsi="Arial" w:cs="Arial"/>
                          <w:b/>
                          <w:sz w:val="20"/>
                          <w:szCs w:val="20"/>
                        </w:rPr>
                        <w:t xml:space="preserve"> firm.  </w:t>
                      </w:r>
                      <w:r>
                        <w:rPr>
                          <w:rFonts w:ascii="Arial" w:hAnsi="Arial" w:cs="Arial"/>
                          <w:b/>
                          <w:sz w:val="20"/>
                          <w:szCs w:val="20"/>
                        </w:rPr>
                        <w:t xml:space="preserve">By you agreeing to complete, submit and send to us this Form, you voluntarily consented to allow and permit us to use the information and data provided by you for Regulatory Investigation (FRI) Assessment use.  </w:t>
                      </w:r>
                      <w:r w:rsidR="00CA2E8B">
                        <w:rPr>
                          <w:rFonts w:ascii="Arial" w:hAnsi="Arial" w:cs="Arial"/>
                          <w:b/>
                          <w:sz w:val="20"/>
                          <w:szCs w:val="20"/>
                        </w:rPr>
                        <w:t xml:space="preserve">You consent the </w:t>
                      </w:r>
                      <w:r>
                        <w:rPr>
                          <w:rFonts w:ascii="Arial" w:hAnsi="Arial" w:cs="Arial"/>
                          <w:b/>
                          <w:sz w:val="20"/>
                          <w:szCs w:val="20"/>
                        </w:rPr>
                        <w:t>right to use your data is within the provisions of the Singapore Personal Data Protection Act 2012.</w:t>
                      </w:r>
                    </w:p>
                    <w:p w14:paraId="561CDE75" w14:textId="77777777" w:rsidR="004D6D19" w:rsidRDefault="004D6D19" w:rsidP="004D6D19">
                      <w:pPr>
                        <w:spacing w:after="0" w:line="240" w:lineRule="auto"/>
                        <w:rPr>
                          <w:rFonts w:ascii="Arial" w:hAnsi="Arial" w:cs="Arial"/>
                        </w:rPr>
                      </w:pPr>
                      <w:r>
                        <w:rPr>
                          <w:rFonts w:ascii="Arial" w:hAnsi="Arial" w:cs="Arial"/>
                        </w:rPr>
                        <w:t xml:space="preserve">  </w:t>
                      </w:r>
                    </w:p>
                    <w:p w14:paraId="2C8F2365"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Complete this Form </w:t>
                      </w:r>
                      <w:r>
                        <w:rPr>
                          <w:rFonts w:ascii="Arial" w:hAnsi="Arial" w:cs="Arial"/>
                          <w:b/>
                          <w:sz w:val="20"/>
                          <w:szCs w:val="20"/>
                        </w:rPr>
                        <w:t>ONLY</w:t>
                      </w:r>
                      <w:r>
                        <w:rPr>
                          <w:rFonts w:ascii="Arial" w:hAnsi="Arial" w:cs="Arial"/>
                          <w:sz w:val="20"/>
                          <w:szCs w:val="20"/>
                        </w:rPr>
                        <w:t xml:space="preserve"> if you are in the process of responding to a Financial Regulatory Authority (FRA) Notice, Order, Subpoena or Summon the violation you have violated.  Write or type, sign, company stamp and date it and then send or email it to AFSSIN.</w:t>
                      </w:r>
                    </w:p>
                    <w:p w14:paraId="0A4D9AF5" w14:textId="77777777" w:rsidR="004D6D19" w:rsidRDefault="004D6D19" w:rsidP="004D6D19">
                      <w:pPr>
                        <w:spacing w:after="0" w:line="240" w:lineRule="auto"/>
                        <w:rPr>
                          <w:rFonts w:ascii="Arial" w:hAnsi="Arial" w:cs="Arial"/>
                          <w:sz w:val="20"/>
                          <w:szCs w:val="20"/>
                        </w:rPr>
                      </w:pPr>
                    </w:p>
                    <w:p w14:paraId="5E3E647F" w14:textId="77777777" w:rsidR="004D6D19" w:rsidRDefault="004D6D19" w:rsidP="004D6D19">
                      <w:pPr>
                        <w:spacing w:after="0" w:line="240" w:lineRule="auto"/>
                        <w:jc w:val="center"/>
                        <w:rPr>
                          <w:rFonts w:ascii="Arial" w:hAnsi="Arial" w:cs="Arial"/>
                          <w:b/>
                          <w:sz w:val="20"/>
                          <w:szCs w:val="20"/>
                          <w:u w:val="single"/>
                        </w:rPr>
                      </w:pPr>
                      <w:r>
                        <w:rPr>
                          <w:rFonts w:ascii="Arial" w:hAnsi="Arial" w:cs="Arial"/>
                          <w:b/>
                          <w:sz w:val="20"/>
                          <w:szCs w:val="20"/>
                          <w:u w:val="single"/>
                        </w:rPr>
                        <w:t>QUESTIONNAIRES</w:t>
                      </w:r>
                    </w:p>
                    <w:p w14:paraId="1AA23E85" w14:textId="77777777" w:rsidR="004D6D19" w:rsidRDefault="004D6D19" w:rsidP="004D6D19">
                      <w:pPr>
                        <w:spacing w:after="0" w:line="240" w:lineRule="auto"/>
                        <w:rPr>
                          <w:rFonts w:ascii="Arial" w:hAnsi="Arial" w:cs="Arial"/>
                          <w:sz w:val="20"/>
                          <w:szCs w:val="20"/>
                        </w:rPr>
                      </w:pPr>
                    </w:p>
                    <w:p w14:paraId="5D453ABF" w14:textId="77777777" w:rsidR="004D6D19" w:rsidRDefault="004D6D19" w:rsidP="004D6D19">
                      <w:pPr>
                        <w:spacing w:after="0" w:line="240" w:lineRule="auto"/>
                        <w:rPr>
                          <w:rFonts w:ascii="Arial" w:hAnsi="Arial" w:cs="Arial"/>
                          <w:sz w:val="20"/>
                          <w:szCs w:val="20"/>
                        </w:rPr>
                      </w:pPr>
                      <w:r>
                        <w:rPr>
                          <w:rFonts w:ascii="Arial" w:hAnsi="Arial" w:cs="Arial"/>
                          <w:sz w:val="20"/>
                          <w:szCs w:val="20"/>
                        </w:rPr>
                        <w:t>1.      Company Name: _______________________________________________________________</w:t>
                      </w:r>
                    </w:p>
                    <w:p w14:paraId="43EBA7B3" w14:textId="77777777" w:rsidR="004D6D19" w:rsidRDefault="004D6D19" w:rsidP="004D6D19">
                      <w:pPr>
                        <w:spacing w:after="0" w:line="240" w:lineRule="auto"/>
                        <w:rPr>
                          <w:rFonts w:ascii="Arial" w:hAnsi="Arial" w:cs="Arial"/>
                          <w:sz w:val="20"/>
                          <w:szCs w:val="20"/>
                        </w:rPr>
                      </w:pPr>
                    </w:p>
                    <w:p w14:paraId="428D5099" w14:textId="77777777" w:rsidR="004D6D19" w:rsidRDefault="004D6D19" w:rsidP="004D6D19">
                      <w:pPr>
                        <w:spacing w:after="0" w:line="240" w:lineRule="auto"/>
                        <w:rPr>
                          <w:rFonts w:ascii="Arial" w:hAnsi="Arial" w:cs="Arial"/>
                          <w:sz w:val="20"/>
                          <w:szCs w:val="20"/>
                        </w:rPr>
                      </w:pPr>
                      <w:r>
                        <w:rPr>
                          <w:rFonts w:ascii="Arial" w:hAnsi="Arial" w:cs="Arial"/>
                          <w:sz w:val="20"/>
                          <w:szCs w:val="20"/>
                        </w:rPr>
                        <w:t>2.      Address: ______________________________________________________________________</w:t>
                      </w:r>
                    </w:p>
                    <w:p w14:paraId="4259DDDD" w14:textId="77777777" w:rsidR="004D6D19" w:rsidRDefault="004D6D19" w:rsidP="004D6D19">
                      <w:pPr>
                        <w:spacing w:after="0" w:line="240" w:lineRule="auto"/>
                        <w:rPr>
                          <w:rFonts w:ascii="Arial" w:hAnsi="Arial" w:cs="Arial"/>
                          <w:sz w:val="20"/>
                          <w:szCs w:val="20"/>
                        </w:rPr>
                      </w:pPr>
                    </w:p>
                    <w:p w14:paraId="0CA150CA"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w:t>
                      </w:r>
                      <w:proofErr w:type="gramStart"/>
                      <w:r>
                        <w:rPr>
                          <w:rFonts w:ascii="Arial" w:hAnsi="Arial" w:cs="Arial"/>
                          <w:sz w:val="20"/>
                          <w:szCs w:val="20"/>
                        </w:rPr>
                        <w:t>_(</w:t>
                      </w:r>
                      <w:proofErr w:type="gramEnd"/>
                      <w:r>
                        <w:rPr>
                          <w:rFonts w:ascii="Arial" w:hAnsi="Arial" w:cs="Arial"/>
                          <w:sz w:val="20"/>
                          <w:szCs w:val="20"/>
                        </w:rPr>
                        <w:t>Post Code: _________)</w:t>
                      </w:r>
                    </w:p>
                    <w:p w14:paraId="23A4FF45" w14:textId="77777777" w:rsidR="004D6D19" w:rsidRDefault="004D6D19" w:rsidP="004D6D19">
                      <w:pPr>
                        <w:spacing w:after="0" w:line="240" w:lineRule="auto"/>
                        <w:rPr>
                          <w:rFonts w:ascii="Arial" w:hAnsi="Arial" w:cs="Arial"/>
                          <w:sz w:val="20"/>
                          <w:szCs w:val="20"/>
                        </w:rPr>
                      </w:pPr>
                    </w:p>
                    <w:p w14:paraId="0BE1C227" w14:textId="77777777" w:rsidR="004D6D19" w:rsidRDefault="004D6D19" w:rsidP="004D6D19">
                      <w:pPr>
                        <w:spacing w:after="0" w:line="240" w:lineRule="auto"/>
                        <w:rPr>
                          <w:rFonts w:ascii="Arial" w:hAnsi="Arial" w:cs="Arial"/>
                          <w:sz w:val="20"/>
                          <w:szCs w:val="20"/>
                        </w:rPr>
                      </w:pPr>
                      <w:r>
                        <w:rPr>
                          <w:rFonts w:ascii="Arial" w:hAnsi="Arial" w:cs="Arial"/>
                          <w:sz w:val="20"/>
                          <w:szCs w:val="20"/>
                        </w:rPr>
                        <w:t>3.      Office Phone: _______________________    Website: _________________________________</w:t>
                      </w:r>
                    </w:p>
                    <w:p w14:paraId="6EE1FB9A" w14:textId="77777777" w:rsidR="004D6D19" w:rsidRDefault="004D6D19" w:rsidP="004D6D19">
                      <w:pPr>
                        <w:spacing w:after="0" w:line="240" w:lineRule="auto"/>
                        <w:rPr>
                          <w:rFonts w:ascii="Arial" w:hAnsi="Arial" w:cs="Arial"/>
                          <w:sz w:val="20"/>
                          <w:szCs w:val="20"/>
                        </w:rPr>
                      </w:pPr>
                    </w:p>
                    <w:p w14:paraId="6E7E2DF1" w14:textId="77777777" w:rsidR="004D6D19" w:rsidRDefault="004D6D19" w:rsidP="004D6D19">
                      <w:pPr>
                        <w:spacing w:after="0" w:line="240" w:lineRule="auto"/>
                        <w:rPr>
                          <w:rFonts w:ascii="Arial" w:hAnsi="Arial" w:cs="Arial"/>
                          <w:sz w:val="20"/>
                          <w:szCs w:val="20"/>
                        </w:rPr>
                      </w:pPr>
                      <w:r>
                        <w:rPr>
                          <w:rFonts w:ascii="Arial" w:hAnsi="Arial" w:cs="Arial"/>
                          <w:sz w:val="20"/>
                          <w:szCs w:val="20"/>
                        </w:rPr>
                        <w:t>4.1.   Organisation Type: *Private/Public Company     4.2.    Incorporation Date: __________________</w:t>
                      </w:r>
                    </w:p>
                    <w:p w14:paraId="79B55F13" w14:textId="77777777" w:rsidR="004D6D19" w:rsidRDefault="004D6D19" w:rsidP="004D6D19">
                      <w:pPr>
                        <w:spacing w:after="0" w:line="240" w:lineRule="auto"/>
                        <w:rPr>
                          <w:rFonts w:ascii="Arial" w:hAnsi="Arial" w:cs="Arial"/>
                          <w:sz w:val="20"/>
                          <w:szCs w:val="20"/>
                        </w:rPr>
                      </w:pPr>
                    </w:p>
                    <w:p w14:paraId="3E0D44BA" w14:textId="77777777" w:rsidR="004D6D19" w:rsidRDefault="004D6D19" w:rsidP="004D6D19">
                      <w:pPr>
                        <w:spacing w:after="0" w:line="240" w:lineRule="auto"/>
                        <w:rPr>
                          <w:rFonts w:ascii="Arial" w:hAnsi="Arial" w:cs="Arial"/>
                          <w:sz w:val="20"/>
                          <w:szCs w:val="20"/>
                        </w:rPr>
                      </w:pPr>
                      <w:r>
                        <w:rPr>
                          <w:rFonts w:ascii="Arial" w:hAnsi="Arial" w:cs="Arial"/>
                          <w:sz w:val="20"/>
                          <w:szCs w:val="20"/>
                        </w:rPr>
                        <w:t>5.      Business Activities: _____________________________________________________________</w:t>
                      </w:r>
                    </w:p>
                    <w:p w14:paraId="1E1271E8" w14:textId="77777777" w:rsidR="004D6D19" w:rsidRDefault="004D6D19" w:rsidP="004D6D19">
                      <w:pPr>
                        <w:spacing w:after="0" w:line="240" w:lineRule="auto"/>
                        <w:rPr>
                          <w:rFonts w:ascii="Arial" w:hAnsi="Arial" w:cs="Arial"/>
                          <w:sz w:val="20"/>
                          <w:szCs w:val="20"/>
                        </w:rPr>
                      </w:pPr>
                    </w:p>
                    <w:p w14:paraId="44A89F0F" w14:textId="77777777" w:rsidR="004D6D19" w:rsidRDefault="004D6D19" w:rsidP="004D6D19">
                      <w:pPr>
                        <w:spacing w:after="0" w:line="240" w:lineRule="auto"/>
                        <w:rPr>
                          <w:rFonts w:ascii="Arial" w:hAnsi="Arial" w:cs="Arial"/>
                          <w:sz w:val="20"/>
                          <w:szCs w:val="20"/>
                        </w:rPr>
                      </w:pPr>
                      <w:r>
                        <w:rPr>
                          <w:rFonts w:ascii="Arial" w:hAnsi="Arial" w:cs="Arial"/>
                          <w:sz w:val="20"/>
                          <w:szCs w:val="20"/>
                        </w:rPr>
                        <w:t>6.1.   Date Listing Sought: __________________    6.2.    Trading Symbol: _____________________</w:t>
                      </w:r>
                    </w:p>
                    <w:p w14:paraId="13EACAC2" w14:textId="77777777" w:rsidR="004D6D19" w:rsidRDefault="004D6D19" w:rsidP="004D6D19">
                      <w:pPr>
                        <w:spacing w:after="0" w:line="240" w:lineRule="auto"/>
                        <w:rPr>
                          <w:rFonts w:ascii="Arial" w:hAnsi="Arial" w:cs="Arial"/>
                          <w:sz w:val="20"/>
                          <w:szCs w:val="20"/>
                        </w:rPr>
                      </w:pPr>
                    </w:p>
                    <w:p w14:paraId="317132D1" w14:textId="77777777" w:rsidR="004D6D19" w:rsidRDefault="004D6D19" w:rsidP="004D6D19">
                      <w:pPr>
                        <w:spacing w:after="0" w:line="240" w:lineRule="auto"/>
                        <w:rPr>
                          <w:rFonts w:ascii="Arial" w:hAnsi="Arial" w:cs="Arial"/>
                          <w:sz w:val="20"/>
                          <w:szCs w:val="20"/>
                        </w:rPr>
                      </w:pPr>
                      <w:r>
                        <w:rPr>
                          <w:rFonts w:ascii="Arial" w:hAnsi="Arial" w:cs="Arial"/>
                          <w:sz w:val="20"/>
                          <w:szCs w:val="20"/>
                        </w:rPr>
                        <w:t>6.3.   Securities Exchange Name: ______________________________________________________</w:t>
                      </w:r>
                    </w:p>
                    <w:p w14:paraId="5EB75A8F" w14:textId="77777777" w:rsidR="004D6D19" w:rsidRDefault="004D6D19" w:rsidP="004D6D19">
                      <w:pPr>
                        <w:spacing w:after="0" w:line="240" w:lineRule="auto"/>
                        <w:rPr>
                          <w:rFonts w:ascii="Arial" w:hAnsi="Arial" w:cs="Arial"/>
                          <w:sz w:val="20"/>
                          <w:szCs w:val="20"/>
                        </w:rPr>
                      </w:pPr>
                    </w:p>
                    <w:p w14:paraId="3B1A0999"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7.1.   Do you have an In-House Legal </w:t>
                      </w:r>
                      <w:proofErr w:type="gramStart"/>
                      <w:r>
                        <w:rPr>
                          <w:rFonts w:ascii="Arial" w:hAnsi="Arial" w:cs="Arial"/>
                          <w:sz w:val="20"/>
                          <w:szCs w:val="20"/>
                        </w:rPr>
                        <w:t>Counsel?:</w:t>
                      </w:r>
                      <w:proofErr w:type="gramEnd"/>
                      <w:r>
                        <w:rPr>
                          <w:rFonts w:ascii="Arial" w:hAnsi="Arial" w:cs="Arial"/>
                          <w:sz w:val="20"/>
                          <w:szCs w:val="20"/>
                        </w:rPr>
                        <w:t xml:space="preserve">  *Yes/No</w:t>
                      </w:r>
                    </w:p>
                    <w:p w14:paraId="70EF10C4" w14:textId="77777777" w:rsidR="004D6D19" w:rsidRDefault="004D6D19" w:rsidP="004D6D19">
                      <w:pPr>
                        <w:spacing w:after="0" w:line="240" w:lineRule="auto"/>
                        <w:rPr>
                          <w:rFonts w:ascii="Arial" w:hAnsi="Arial" w:cs="Arial"/>
                          <w:sz w:val="20"/>
                          <w:szCs w:val="20"/>
                        </w:rPr>
                      </w:pPr>
                    </w:p>
                    <w:p w14:paraId="1E631568" w14:textId="77777777" w:rsidR="004D6D19" w:rsidRDefault="004D6D19" w:rsidP="004D6D19">
                      <w:pPr>
                        <w:spacing w:after="0" w:line="240" w:lineRule="auto"/>
                        <w:rPr>
                          <w:rFonts w:ascii="Arial" w:hAnsi="Arial" w:cs="Arial"/>
                          <w:sz w:val="20"/>
                          <w:szCs w:val="20"/>
                        </w:rPr>
                      </w:pPr>
                      <w:r>
                        <w:rPr>
                          <w:rFonts w:ascii="Arial" w:hAnsi="Arial" w:cs="Arial"/>
                          <w:sz w:val="20"/>
                          <w:szCs w:val="20"/>
                        </w:rPr>
                        <w:t>7.2.   If your answer for item 7.1 is “YES”, provide name and contact number:</w:t>
                      </w:r>
                    </w:p>
                    <w:p w14:paraId="5A390754" w14:textId="77777777" w:rsidR="004D6D19" w:rsidRDefault="004D6D19" w:rsidP="004D6D19">
                      <w:pPr>
                        <w:spacing w:after="0" w:line="240" w:lineRule="auto"/>
                        <w:rPr>
                          <w:rFonts w:ascii="Arial" w:hAnsi="Arial" w:cs="Arial"/>
                          <w:sz w:val="20"/>
                          <w:szCs w:val="20"/>
                        </w:rPr>
                      </w:pPr>
                    </w:p>
                    <w:p w14:paraId="58DB0578"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a) Name: ___________________________________    (b) Phone: _______________________</w:t>
                      </w:r>
                    </w:p>
                    <w:p w14:paraId="656DB245" w14:textId="77777777" w:rsidR="004D6D19" w:rsidRDefault="004D6D19" w:rsidP="004D6D19">
                      <w:pPr>
                        <w:spacing w:after="0" w:line="240" w:lineRule="auto"/>
                        <w:rPr>
                          <w:rFonts w:ascii="Arial" w:hAnsi="Arial" w:cs="Arial"/>
                          <w:sz w:val="20"/>
                          <w:szCs w:val="20"/>
                        </w:rPr>
                      </w:pPr>
                    </w:p>
                    <w:p w14:paraId="3C5CED90" w14:textId="77777777" w:rsidR="004D6D19" w:rsidRDefault="004D6D19" w:rsidP="004D6D19">
                      <w:pPr>
                        <w:spacing w:after="0" w:line="240" w:lineRule="auto"/>
                        <w:rPr>
                          <w:rFonts w:ascii="Arial" w:hAnsi="Arial" w:cs="Arial"/>
                          <w:sz w:val="20"/>
                          <w:szCs w:val="20"/>
                        </w:rPr>
                      </w:pPr>
                      <w:r>
                        <w:rPr>
                          <w:rFonts w:ascii="Arial" w:hAnsi="Arial" w:cs="Arial"/>
                          <w:sz w:val="20"/>
                          <w:szCs w:val="20"/>
                        </w:rPr>
                        <w:t>8.1.   Do you have an External Attorney/</w:t>
                      </w:r>
                      <w:proofErr w:type="gramStart"/>
                      <w:r>
                        <w:rPr>
                          <w:rFonts w:ascii="Arial" w:hAnsi="Arial" w:cs="Arial"/>
                          <w:sz w:val="20"/>
                          <w:szCs w:val="20"/>
                        </w:rPr>
                        <w:t>Solicitor?:</w:t>
                      </w:r>
                      <w:proofErr w:type="gramEnd"/>
                      <w:r>
                        <w:rPr>
                          <w:rFonts w:ascii="Arial" w:hAnsi="Arial" w:cs="Arial"/>
                          <w:sz w:val="20"/>
                          <w:szCs w:val="20"/>
                        </w:rPr>
                        <w:t xml:space="preserve">  *Yes/No</w:t>
                      </w:r>
                    </w:p>
                    <w:p w14:paraId="541287C0" w14:textId="77777777" w:rsidR="004D6D19" w:rsidRDefault="004D6D19" w:rsidP="004D6D19">
                      <w:pPr>
                        <w:spacing w:after="0" w:line="240" w:lineRule="auto"/>
                        <w:rPr>
                          <w:rFonts w:ascii="Arial" w:hAnsi="Arial" w:cs="Arial"/>
                          <w:sz w:val="20"/>
                          <w:szCs w:val="20"/>
                        </w:rPr>
                      </w:pPr>
                    </w:p>
                    <w:p w14:paraId="65EEB3CE" w14:textId="77777777" w:rsidR="004D6D19" w:rsidRDefault="004D6D19" w:rsidP="004D6D19">
                      <w:pPr>
                        <w:spacing w:after="0" w:line="240" w:lineRule="auto"/>
                        <w:rPr>
                          <w:rFonts w:ascii="Arial" w:hAnsi="Arial" w:cs="Arial"/>
                          <w:sz w:val="20"/>
                          <w:szCs w:val="20"/>
                        </w:rPr>
                      </w:pPr>
                      <w:r>
                        <w:rPr>
                          <w:rFonts w:ascii="Arial" w:hAnsi="Arial" w:cs="Arial"/>
                          <w:sz w:val="20"/>
                          <w:szCs w:val="20"/>
                        </w:rPr>
                        <w:t>8.2.   If your answer for item 8.1 is “YES”, provide name and contact number:</w:t>
                      </w:r>
                    </w:p>
                    <w:p w14:paraId="1174C4A0" w14:textId="77777777" w:rsidR="004D6D19" w:rsidRDefault="004D6D19" w:rsidP="004D6D19">
                      <w:pPr>
                        <w:spacing w:after="0" w:line="240" w:lineRule="auto"/>
                        <w:rPr>
                          <w:rFonts w:ascii="Arial" w:hAnsi="Arial" w:cs="Arial"/>
                          <w:sz w:val="20"/>
                          <w:szCs w:val="20"/>
                        </w:rPr>
                      </w:pPr>
                    </w:p>
                    <w:p w14:paraId="47A7D8F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a) Law Firm Name: _____________________________________________________________</w:t>
                      </w:r>
                    </w:p>
                    <w:p w14:paraId="0D3C117E" w14:textId="77777777" w:rsidR="004D6D19" w:rsidRDefault="004D6D19" w:rsidP="004D6D19">
                      <w:pPr>
                        <w:spacing w:after="0" w:line="240" w:lineRule="auto"/>
                        <w:rPr>
                          <w:rFonts w:ascii="Arial" w:hAnsi="Arial" w:cs="Arial"/>
                          <w:sz w:val="20"/>
                          <w:szCs w:val="20"/>
                        </w:rPr>
                      </w:pPr>
                    </w:p>
                    <w:p w14:paraId="5477CF5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b) Solicitor Name: ______________________________________________________________</w:t>
                      </w:r>
                    </w:p>
                    <w:p w14:paraId="135AEC4B" w14:textId="77777777" w:rsidR="004D6D19" w:rsidRDefault="004D6D19" w:rsidP="004D6D19">
                      <w:pPr>
                        <w:spacing w:after="0" w:line="240" w:lineRule="auto"/>
                        <w:rPr>
                          <w:rFonts w:ascii="Arial" w:hAnsi="Arial" w:cs="Arial"/>
                          <w:sz w:val="20"/>
                          <w:szCs w:val="20"/>
                        </w:rPr>
                      </w:pPr>
                    </w:p>
                    <w:p w14:paraId="2227B3FE"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c)  Phone: _______________________ </w:t>
                      </w:r>
                      <w:proofErr w:type="gramStart"/>
                      <w:r>
                        <w:rPr>
                          <w:rFonts w:ascii="Arial" w:hAnsi="Arial" w:cs="Arial"/>
                          <w:sz w:val="20"/>
                          <w:szCs w:val="20"/>
                        </w:rPr>
                        <w:t xml:space="preserve">   (</w:t>
                      </w:r>
                      <w:proofErr w:type="gramEnd"/>
                      <w:r>
                        <w:rPr>
                          <w:rFonts w:ascii="Arial" w:hAnsi="Arial" w:cs="Arial"/>
                          <w:sz w:val="20"/>
                          <w:szCs w:val="20"/>
                        </w:rPr>
                        <w:t>d)  Email: __________________________________</w:t>
                      </w:r>
                    </w:p>
                    <w:p w14:paraId="6830DA55" w14:textId="77777777" w:rsidR="004D6D19" w:rsidRDefault="004D6D19" w:rsidP="004D6D19">
                      <w:pPr>
                        <w:spacing w:after="0" w:line="240" w:lineRule="auto"/>
                        <w:rPr>
                          <w:rFonts w:ascii="Arial" w:hAnsi="Arial" w:cs="Arial"/>
                          <w:sz w:val="20"/>
                          <w:szCs w:val="20"/>
                        </w:rPr>
                      </w:pPr>
                    </w:p>
                    <w:p w14:paraId="3534DE86"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9.      Date of the *Notice/Order/Subpoena/Summon from Financial Regulatory Authority: </w:t>
                      </w:r>
                    </w:p>
                    <w:p w14:paraId="484986E2" w14:textId="77777777" w:rsidR="004D6D19" w:rsidRDefault="004D6D19" w:rsidP="004D6D19">
                      <w:pPr>
                        <w:spacing w:after="0" w:line="240" w:lineRule="auto"/>
                        <w:rPr>
                          <w:rFonts w:ascii="Arial" w:hAnsi="Arial" w:cs="Arial"/>
                          <w:sz w:val="20"/>
                          <w:szCs w:val="20"/>
                        </w:rPr>
                      </w:pPr>
                    </w:p>
                    <w:p w14:paraId="47C85B87"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a)  First *Notice/Order/Subpoena/Summon: _________________________________________</w:t>
                      </w:r>
                    </w:p>
                    <w:p w14:paraId="6C6C1232" w14:textId="77777777" w:rsidR="004D6D19" w:rsidRDefault="004D6D19" w:rsidP="004D6D19">
                      <w:pPr>
                        <w:spacing w:after="0" w:line="240" w:lineRule="auto"/>
                        <w:rPr>
                          <w:rFonts w:ascii="Arial" w:hAnsi="Arial" w:cs="Arial"/>
                          <w:sz w:val="20"/>
                          <w:szCs w:val="20"/>
                        </w:rPr>
                      </w:pPr>
                    </w:p>
                    <w:p w14:paraId="0903054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b)  Second *Notice/Order/Subpoena/Summon: ______________________________________</w:t>
                      </w:r>
                    </w:p>
                    <w:p w14:paraId="53EEF546" w14:textId="77777777" w:rsidR="004D6D19" w:rsidRDefault="004D6D19" w:rsidP="004D6D19">
                      <w:pPr>
                        <w:spacing w:after="0" w:line="240" w:lineRule="auto"/>
                        <w:rPr>
                          <w:rFonts w:ascii="Arial" w:hAnsi="Arial" w:cs="Arial"/>
                          <w:sz w:val="20"/>
                          <w:szCs w:val="20"/>
                        </w:rPr>
                      </w:pPr>
                    </w:p>
                    <w:p w14:paraId="11444EE8"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c)  Third *Notice/Order/Subpoena/Summon: ________________________________________</w:t>
                      </w:r>
                    </w:p>
                    <w:p w14:paraId="0493D0E8" w14:textId="77777777" w:rsidR="004D6D19" w:rsidRDefault="004D6D19" w:rsidP="004D6D19">
                      <w:pPr>
                        <w:spacing w:after="0" w:line="240" w:lineRule="auto"/>
                        <w:rPr>
                          <w:rFonts w:ascii="Arial" w:hAnsi="Arial" w:cs="Arial"/>
                          <w:sz w:val="20"/>
                          <w:szCs w:val="20"/>
                        </w:rPr>
                      </w:pPr>
                    </w:p>
                    <w:p w14:paraId="35C217B8"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10.    Can you attach a copy of each of the *Notice/Order/Subpoena/Summon to </w:t>
                      </w:r>
                      <w:proofErr w:type="gramStart"/>
                      <w:r>
                        <w:rPr>
                          <w:rFonts w:ascii="Arial" w:hAnsi="Arial" w:cs="Arial"/>
                          <w:sz w:val="20"/>
                          <w:szCs w:val="20"/>
                        </w:rPr>
                        <w:t>AFSSIN?:</w:t>
                      </w:r>
                      <w:proofErr w:type="gramEnd"/>
                      <w:r>
                        <w:rPr>
                          <w:rFonts w:ascii="Arial" w:hAnsi="Arial" w:cs="Arial"/>
                          <w:sz w:val="20"/>
                          <w:szCs w:val="20"/>
                        </w:rPr>
                        <w:t xml:space="preserve">  *Yes/No</w:t>
                      </w:r>
                    </w:p>
                    <w:p w14:paraId="7214B399" w14:textId="77777777" w:rsidR="004D6D19" w:rsidRDefault="004D6D19" w:rsidP="004D6D19">
                      <w:pPr>
                        <w:spacing w:after="0" w:line="240" w:lineRule="auto"/>
                        <w:rPr>
                          <w:rFonts w:ascii="Arial" w:hAnsi="Arial" w:cs="Arial"/>
                          <w:sz w:val="20"/>
                          <w:szCs w:val="20"/>
                        </w:rPr>
                      </w:pPr>
                    </w:p>
                    <w:p w14:paraId="1F3AF8E8" w14:textId="77777777" w:rsidR="004D6D19" w:rsidRDefault="004D6D19" w:rsidP="004D6D19">
                      <w:pPr>
                        <w:spacing w:after="0" w:line="240" w:lineRule="auto"/>
                        <w:rPr>
                          <w:rFonts w:ascii="Arial" w:hAnsi="Arial" w:cs="Arial"/>
                          <w:sz w:val="20"/>
                          <w:szCs w:val="20"/>
                        </w:rPr>
                      </w:pPr>
                      <w:r>
                        <w:rPr>
                          <w:rFonts w:ascii="Arial" w:hAnsi="Arial" w:cs="Arial"/>
                          <w:sz w:val="20"/>
                          <w:szCs w:val="20"/>
                        </w:rPr>
                        <w:t>11.    State the Section of the Act/Rule or describe briefly the violation FRA quoted:</w:t>
                      </w:r>
                    </w:p>
                    <w:p w14:paraId="346BADBB" w14:textId="77777777" w:rsidR="004D6D19" w:rsidRDefault="004D6D19" w:rsidP="004D6D19">
                      <w:pPr>
                        <w:spacing w:after="0" w:line="240" w:lineRule="auto"/>
                        <w:rPr>
                          <w:rFonts w:ascii="Arial" w:hAnsi="Arial" w:cs="Arial"/>
                          <w:sz w:val="20"/>
                          <w:szCs w:val="20"/>
                        </w:rPr>
                      </w:pPr>
                    </w:p>
                    <w:p w14:paraId="21F4A36C"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12E1A76" w14:textId="77777777" w:rsidR="004D6D19" w:rsidRDefault="004D6D19" w:rsidP="004D6D19">
                      <w:pPr>
                        <w:spacing w:after="0" w:line="240" w:lineRule="auto"/>
                        <w:rPr>
                          <w:rFonts w:ascii="Arial" w:hAnsi="Arial" w:cs="Arial"/>
                          <w:sz w:val="20"/>
                          <w:szCs w:val="20"/>
                        </w:rPr>
                      </w:pPr>
                    </w:p>
                    <w:p w14:paraId="20B9EB7F"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 </w:t>
                      </w:r>
                    </w:p>
                    <w:p w14:paraId="178C3DAF"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w:t>
                      </w:r>
                    </w:p>
                    <w:p w14:paraId="7A270E2E"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757EFF9" w14:textId="77777777" w:rsidR="004D6D19" w:rsidRDefault="004D6D19" w:rsidP="004D6D19">
                      <w:pPr>
                        <w:spacing w:after="0" w:line="240" w:lineRule="auto"/>
                        <w:rPr>
                          <w:rFonts w:ascii="Arial" w:hAnsi="Arial" w:cs="Arial"/>
                          <w:sz w:val="20"/>
                          <w:szCs w:val="20"/>
                        </w:rPr>
                      </w:pPr>
                    </w:p>
                    <w:p w14:paraId="139E07A4"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097CC6F" w14:textId="77777777" w:rsidR="004D6D19" w:rsidRDefault="004D6D19" w:rsidP="004D6D19">
                      <w:pPr>
                        <w:spacing w:after="0" w:line="240" w:lineRule="auto"/>
                        <w:rPr>
                          <w:rFonts w:ascii="Arial" w:hAnsi="Arial" w:cs="Arial"/>
                          <w:sz w:val="20"/>
                          <w:szCs w:val="20"/>
                        </w:rPr>
                      </w:pPr>
                      <w:r>
                        <w:rPr>
                          <w:rFonts w:ascii="Arial" w:hAnsi="Arial" w:cs="Arial"/>
                          <w:sz w:val="20"/>
                          <w:szCs w:val="20"/>
                        </w:rPr>
                        <w:t xml:space="preserve">  </w:t>
                      </w:r>
                    </w:p>
                    <w:p w14:paraId="4A8A9E75" w14:textId="77777777" w:rsidR="004D6D19" w:rsidRDefault="004D6D19" w:rsidP="004D6D19">
                      <w:pPr>
                        <w:spacing w:after="0" w:line="240" w:lineRule="auto"/>
                        <w:rPr>
                          <w:rFonts w:ascii="Arial" w:hAnsi="Arial" w:cs="Arial"/>
                          <w:sz w:val="20"/>
                          <w:szCs w:val="20"/>
                        </w:rPr>
                      </w:pPr>
                    </w:p>
                    <w:p w14:paraId="42EDCA11" w14:textId="77777777" w:rsidR="004D6D19" w:rsidRDefault="004D6D19" w:rsidP="004D6D19">
                      <w:pPr>
                        <w:spacing w:after="0" w:line="240" w:lineRule="auto"/>
                        <w:jc w:val="center"/>
                        <w:rPr>
                          <w:rFonts w:ascii="Arial" w:hAnsi="Arial" w:cs="Arial"/>
                          <w:sz w:val="16"/>
                          <w:szCs w:val="16"/>
                        </w:rPr>
                      </w:pPr>
                      <w:r>
                        <w:rPr>
                          <w:rFonts w:ascii="Arial" w:hAnsi="Arial" w:cs="Arial"/>
                          <w:sz w:val="16"/>
                          <w:szCs w:val="16"/>
                        </w:rPr>
                        <w:t xml:space="preserve">- 1 - </w:t>
                      </w:r>
                    </w:p>
                    <w:p w14:paraId="376DC6AB" w14:textId="77777777" w:rsidR="004D6D19" w:rsidRDefault="004D6D19" w:rsidP="004D6D19">
                      <w:pPr>
                        <w:spacing w:after="0" w:line="240" w:lineRule="auto"/>
                        <w:rPr>
                          <w:rFonts w:ascii="Arial" w:hAnsi="Arial" w:cs="Arial"/>
                          <w:sz w:val="20"/>
                          <w:szCs w:val="20"/>
                        </w:rPr>
                      </w:pPr>
                    </w:p>
                    <w:p w14:paraId="096B5575" w14:textId="77777777" w:rsidR="004D6D19" w:rsidRDefault="004D6D19" w:rsidP="004D6D19">
                      <w:pPr>
                        <w:spacing w:after="0" w:line="240" w:lineRule="auto"/>
                        <w:rPr>
                          <w:rFonts w:ascii="Arial" w:hAnsi="Arial" w:cs="Arial"/>
                          <w:sz w:val="20"/>
                          <w:szCs w:val="20"/>
                        </w:rPr>
                      </w:pPr>
                    </w:p>
                  </w:txbxContent>
                </v:textbox>
              </v:shape>
            </w:pict>
          </mc:Fallback>
        </mc:AlternateContent>
      </w:r>
    </w:p>
    <w:p w14:paraId="478D15A5" w14:textId="77777777" w:rsidR="004D6D19" w:rsidRDefault="004D6D19" w:rsidP="004D6D19">
      <w:pPr>
        <w:spacing w:after="0" w:line="240" w:lineRule="auto"/>
        <w:rPr>
          <w:rFonts w:ascii="Arial" w:hAnsi="Arial" w:cs="Arial"/>
        </w:rPr>
      </w:pPr>
    </w:p>
    <w:p w14:paraId="0A842F77" w14:textId="77777777" w:rsidR="004D6D19" w:rsidRDefault="004D6D19" w:rsidP="004D6D19">
      <w:pPr>
        <w:spacing w:after="0" w:line="240" w:lineRule="auto"/>
        <w:rPr>
          <w:rFonts w:ascii="Arial" w:hAnsi="Arial" w:cs="Arial"/>
        </w:rPr>
      </w:pPr>
    </w:p>
    <w:p w14:paraId="0C1D9784" w14:textId="77777777" w:rsidR="004D6D19" w:rsidRDefault="004D6D19" w:rsidP="004D6D19">
      <w:pPr>
        <w:spacing w:after="0" w:line="240" w:lineRule="auto"/>
        <w:rPr>
          <w:rFonts w:ascii="Arial" w:hAnsi="Arial" w:cs="Arial"/>
        </w:rPr>
      </w:pPr>
    </w:p>
    <w:p w14:paraId="664A47AA" w14:textId="77777777" w:rsidR="004D6D19" w:rsidRDefault="004D6D19" w:rsidP="004D6D19">
      <w:pPr>
        <w:spacing w:after="0" w:line="240" w:lineRule="auto"/>
        <w:rPr>
          <w:rFonts w:ascii="Arial" w:hAnsi="Arial" w:cs="Arial"/>
        </w:rPr>
      </w:pPr>
    </w:p>
    <w:p w14:paraId="4AAC451C" w14:textId="77777777" w:rsidR="004D6D19" w:rsidRDefault="004D6D19" w:rsidP="004D6D19">
      <w:pPr>
        <w:spacing w:after="0" w:line="240" w:lineRule="auto"/>
        <w:rPr>
          <w:rFonts w:ascii="Arial" w:hAnsi="Arial" w:cs="Arial"/>
        </w:rPr>
      </w:pPr>
    </w:p>
    <w:p w14:paraId="4DE422C8" w14:textId="77777777" w:rsidR="004D6D19" w:rsidRDefault="004D6D19" w:rsidP="004D6D19">
      <w:pPr>
        <w:spacing w:after="0" w:line="240" w:lineRule="auto"/>
        <w:rPr>
          <w:rFonts w:ascii="Arial" w:hAnsi="Arial" w:cs="Arial"/>
        </w:rPr>
      </w:pPr>
    </w:p>
    <w:p w14:paraId="441723CE" w14:textId="77777777" w:rsidR="004D6D19" w:rsidRDefault="004D6D19" w:rsidP="004D6D19">
      <w:pPr>
        <w:spacing w:after="0" w:line="240" w:lineRule="auto"/>
        <w:rPr>
          <w:rFonts w:ascii="Arial" w:hAnsi="Arial" w:cs="Arial"/>
        </w:rPr>
      </w:pPr>
    </w:p>
    <w:p w14:paraId="46C564CF" w14:textId="77777777" w:rsidR="004D6D19" w:rsidRDefault="004D6D19" w:rsidP="004D6D19">
      <w:pPr>
        <w:spacing w:after="0" w:line="240" w:lineRule="auto"/>
        <w:rPr>
          <w:rFonts w:ascii="Arial" w:hAnsi="Arial" w:cs="Arial"/>
        </w:rPr>
      </w:pPr>
    </w:p>
    <w:p w14:paraId="1DB94446" w14:textId="77777777" w:rsidR="004D6D19" w:rsidRDefault="004D6D19" w:rsidP="004D6D19">
      <w:pPr>
        <w:spacing w:after="0" w:line="240" w:lineRule="auto"/>
        <w:rPr>
          <w:rFonts w:ascii="Arial" w:hAnsi="Arial" w:cs="Arial"/>
        </w:rPr>
      </w:pPr>
    </w:p>
    <w:p w14:paraId="677CFA8F" w14:textId="77777777" w:rsidR="004D6D19" w:rsidRDefault="004D6D19" w:rsidP="004D6D19">
      <w:pPr>
        <w:spacing w:after="0" w:line="240" w:lineRule="auto"/>
        <w:rPr>
          <w:rFonts w:ascii="Arial" w:hAnsi="Arial" w:cs="Arial"/>
        </w:rPr>
      </w:pPr>
    </w:p>
    <w:p w14:paraId="40A52494" w14:textId="77777777" w:rsidR="004D6D19" w:rsidRDefault="004D6D19" w:rsidP="004D6D19">
      <w:pPr>
        <w:spacing w:after="0" w:line="240" w:lineRule="auto"/>
        <w:rPr>
          <w:rFonts w:ascii="Arial" w:hAnsi="Arial" w:cs="Arial"/>
        </w:rPr>
      </w:pPr>
    </w:p>
    <w:p w14:paraId="1A79196F" w14:textId="77777777" w:rsidR="004D6D19" w:rsidRDefault="004D6D19" w:rsidP="004D6D19">
      <w:pPr>
        <w:spacing w:after="0" w:line="240" w:lineRule="auto"/>
        <w:rPr>
          <w:rFonts w:ascii="Arial" w:hAnsi="Arial" w:cs="Arial"/>
        </w:rPr>
      </w:pPr>
    </w:p>
    <w:p w14:paraId="32D17EBB" w14:textId="77777777" w:rsidR="004D6D19" w:rsidRDefault="004D6D19" w:rsidP="004D6D19">
      <w:pPr>
        <w:spacing w:after="0" w:line="240" w:lineRule="auto"/>
        <w:rPr>
          <w:rFonts w:ascii="Arial" w:hAnsi="Arial" w:cs="Arial"/>
        </w:rPr>
      </w:pPr>
    </w:p>
    <w:p w14:paraId="29F7A9BF" w14:textId="77777777" w:rsidR="004D6D19" w:rsidRDefault="004D6D19" w:rsidP="004D6D19">
      <w:pPr>
        <w:spacing w:after="0" w:line="240" w:lineRule="auto"/>
        <w:rPr>
          <w:rFonts w:ascii="Arial" w:hAnsi="Arial" w:cs="Arial"/>
        </w:rPr>
      </w:pPr>
    </w:p>
    <w:p w14:paraId="1D37C7C0" w14:textId="77777777" w:rsidR="004D6D19" w:rsidRDefault="004D6D19" w:rsidP="004D6D19">
      <w:pPr>
        <w:spacing w:after="0" w:line="240" w:lineRule="auto"/>
        <w:rPr>
          <w:rFonts w:ascii="Arial" w:hAnsi="Arial" w:cs="Arial"/>
        </w:rPr>
      </w:pPr>
    </w:p>
    <w:p w14:paraId="7FF6CF89" w14:textId="77777777" w:rsidR="004D6D19" w:rsidRDefault="004D6D19" w:rsidP="004D6D19">
      <w:pPr>
        <w:spacing w:after="0" w:line="240" w:lineRule="auto"/>
        <w:rPr>
          <w:rFonts w:ascii="Arial" w:hAnsi="Arial" w:cs="Arial"/>
        </w:rPr>
      </w:pPr>
    </w:p>
    <w:p w14:paraId="3A84C337" w14:textId="77777777" w:rsidR="004D6D19" w:rsidRDefault="004D6D19" w:rsidP="004D6D19">
      <w:pPr>
        <w:spacing w:after="0" w:line="240" w:lineRule="auto"/>
        <w:rPr>
          <w:rFonts w:ascii="Arial" w:hAnsi="Arial" w:cs="Arial"/>
        </w:rPr>
      </w:pPr>
    </w:p>
    <w:p w14:paraId="1241E5FB" w14:textId="77777777" w:rsidR="004D6D19" w:rsidRDefault="004D6D19" w:rsidP="004D6D19">
      <w:pPr>
        <w:spacing w:after="0" w:line="240" w:lineRule="auto"/>
        <w:rPr>
          <w:rFonts w:ascii="Arial" w:hAnsi="Arial" w:cs="Arial"/>
        </w:rPr>
      </w:pPr>
    </w:p>
    <w:p w14:paraId="05208F3A" w14:textId="77777777" w:rsidR="004D6D19" w:rsidRDefault="004D6D19" w:rsidP="004D6D19">
      <w:pPr>
        <w:spacing w:after="0" w:line="240" w:lineRule="auto"/>
        <w:rPr>
          <w:rFonts w:ascii="Arial" w:hAnsi="Arial" w:cs="Arial"/>
        </w:rPr>
      </w:pPr>
    </w:p>
    <w:p w14:paraId="4D234AA8" w14:textId="77777777" w:rsidR="004D6D19" w:rsidRDefault="004D6D19" w:rsidP="004D6D19">
      <w:pPr>
        <w:spacing w:after="0" w:line="240" w:lineRule="auto"/>
        <w:rPr>
          <w:rFonts w:ascii="Arial" w:hAnsi="Arial" w:cs="Arial"/>
        </w:rPr>
      </w:pPr>
    </w:p>
    <w:p w14:paraId="5DF3FDC6" w14:textId="77777777" w:rsidR="004D6D19" w:rsidRDefault="004D6D19" w:rsidP="004D6D19">
      <w:pPr>
        <w:spacing w:after="0" w:line="240" w:lineRule="auto"/>
        <w:rPr>
          <w:rFonts w:ascii="Arial" w:hAnsi="Arial" w:cs="Arial"/>
        </w:rPr>
      </w:pPr>
    </w:p>
    <w:p w14:paraId="745B8099" w14:textId="77777777" w:rsidR="004D6D19" w:rsidRDefault="004D6D19" w:rsidP="004D6D19">
      <w:pPr>
        <w:spacing w:after="0" w:line="240" w:lineRule="auto"/>
        <w:rPr>
          <w:rFonts w:ascii="Arial" w:hAnsi="Arial" w:cs="Arial"/>
        </w:rPr>
      </w:pPr>
    </w:p>
    <w:p w14:paraId="75616E75" w14:textId="77777777" w:rsidR="004D6D19" w:rsidRDefault="004D6D19" w:rsidP="004D6D19">
      <w:pPr>
        <w:spacing w:after="0" w:line="240" w:lineRule="auto"/>
        <w:rPr>
          <w:rFonts w:ascii="Arial" w:hAnsi="Arial" w:cs="Arial"/>
        </w:rPr>
      </w:pPr>
    </w:p>
    <w:p w14:paraId="35D76887" w14:textId="77777777" w:rsidR="004D6D19" w:rsidRDefault="004D6D19" w:rsidP="004D6D19">
      <w:pPr>
        <w:spacing w:after="0" w:line="240" w:lineRule="auto"/>
        <w:rPr>
          <w:rFonts w:ascii="Arial" w:hAnsi="Arial" w:cs="Arial"/>
        </w:rPr>
      </w:pPr>
    </w:p>
    <w:p w14:paraId="23D1DDC8" w14:textId="77777777" w:rsidR="004D6D19" w:rsidRDefault="004D6D19" w:rsidP="004D6D19">
      <w:pPr>
        <w:spacing w:after="0" w:line="240" w:lineRule="auto"/>
        <w:rPr>
          <w:rFonts w:ascii="Arial" w:hAnsi="Arial" w:cs="Arial"/>
        </w:rPr>
      </w:pPr>
    </w:p>
    <w:p w14:paraId="45361A39" w14:textId="77777777" w:rsidR="004D6D19" w:rsidRDefault="004D6D19" w:rsidP="004D6D19">
      <w:pPr>
        <w:spacing w:after="0" w:line="240" w:lineRule="auto"/>
        <w:rPr>
          <w:rFonts w:ascii="Arial" w:hAnsi="Arial" w:cs="Arial"/>
        </w:rPr>
      </w:pPr>
    </w:p>
    <w:p w14:paraId="4798CB02" w14:textId="77777777" w:rsidR="004D6D19" w:rsidRDefault="004D6D19" w:rsidP="004D6D19">
      <w:pPr>
        <w:spacing w:after="0" w:line="240" w:lineRule="auto"/>
        <w:rPr>
          <w:rFonts w:ascii="Arial" w:hAnsi="Arial" w:cs="Arial"/>
        </w:rPr>
      </w:pPr>
    </w:p>
    <w:p w14:paraId="4BB0DE72" w14:textId="77777777" w:rsidR="004D6D19" w:rsidRDefault="004D6D19" w:rsidP="004D6D19">
      <w:pPr>
        <w:spacing w:after="0" w:line="240" w:lineRule="auto"/>
        <w:rPr>
          <w:rFonts w:ascii="Arial" w:hAnsi="Arial" w:cs="Arial"/>
        </w:rPr>
      </w:pPr>
    </w:p>
    <w:p w14:paraId="5B52A9A2" w14:textId="77777777" w:rsidR="004D6D19" w:rsidRDefault="004D6D19" w:rsidP="004D6D19">
      <w:pPr>
        <w:spacing w:after="0" w:line="240" w:lineRule="auto"/>
        <w:rPr>
          <w:rFonts w:ascii="Arial" w:hAnsi="Arial" w:cs="Arial"/>
        </w:rPr>
      </w:pPr>
    </w:p>
    <w:p w14:paraId="0D428D1D" w14:textId="77777777" w:rsidR="004D6D19" w:rsidRDefault="004D6D19" w:rsidP="004D6D19">
      <w:pPr>
        <w:spacing w:after="0" w:line="240" w:lineRule="auto"/>
        <w:rPr>
          <w:rFonts w:ascii="Arial" w:hAnsi="Arial" w:cs="Arial"/>
        </w:rPr>
      </w:pPr>
    </w:p>
    <w:p w14:paraId="4D2C3C2B" w14:textId="77777777" w:rsidR="004D6D19" w:rsidRDefault="004D6D19" w:rsidP="004D6D19">
      <w:pPr>
        <w:spacing w:after="0" w:line="240" w:lineRule="auto"/>
        <w:rPr>
          <w:rFonts w:ascii="Arial" w:hAnsi="Arial" w:cs="Arial"/>
        </w:rPr>
      </w:pPr>
    </w:p>
    <w:p w14:paraId="350D2506" w14:textId="77777777" w:rsidR="004D6D19" w:rsidRDefault="004D6D19" w:rsidP="004D6D19">
      <w:pPr>
        <w:spacing w:after="0" w:line="240" w:lineRule="auto"/>
        <w:rPr>
          <w:rFonts w:ascii="Arial" w:hAnsi="Arial" w:cs="Arial"/>
        </w:rPr>
      </w:pPr>
    </w:p>
    <w:p w14:paraId="54522421" w14:textId="77777777" w:rsidR="004D6D19" w:rsidRDefault="004D6D19" w:rsidP="004D6D19">
      <w:pPr>
        <w:spacing w:after="0" w:line="240" w:lineRule="auto"/>
        <w:rPr>
          <w:rFonts w:ascii="Arial" w:hAnsi="Arial" w:cs="Arial"/>
        </w:rPr>
      </w:pPr>
    </w:p>
    <w:p w14:paraId="6E40F4BB" w14:textId="77777777" w:rsidR="004D6D19" w:rsidRDefault="004D6D19" w:rsidP="004D6D19">
      <w:pPr>
        <w:spacing w:after="0" w:line="240" w:lineRule="auto"/>
        <w:rPr>
          <w:rFonts w:ascii="Arial" w:hAnsi="Arial" w:cs="Arial"/>
        </w:rPr>
      </w:pPr>
    </w:p>
    <w:p w14:paraId="4CF9959B" w14:textId="77777777" w:rsidR="004D6D19" w:rsidRDefault="004D6D19" w:rsidP="004D6D19">
      <w:pPr>
        <w:spacing w:after="0" w:line="240" w:lineRule="auto"/>
        <w:rPr>
          <w:rFonts w:ascii="Arial" w:hAnsi="Arial" w:cs="Arial"/>
        </w:rPr>
      </w:pPr>
    </w:p>
    <w:p w14:paraId="1DED35E6" w14:textId="77777777" w:rsidR="004D6D19" w:rsidRDefault="004D6D19" w:rsidP="004D6D19">
      <w:pPr>
        <w:spacing w:after="0" w:line="240" w:lineRule="auto"/>
        <w:rPr>
          <w:rFonts w:ascii="Arial" w:hAnsi="Arial" w:cs="Arial"/>
        </w:rPr>
      </w:pPr>
    </w:p>
    <w:p w14:paraId="3039832F" w14:textId="77777777" w:rsidR="004D6D19" w:rsidRDefault="004D6D19" w:rsidP="004D6D19">
      <w:pPr>
        <w:spacing w:after="0" w:line="240" w:lineRule="auto"/>
        <w:rPr>
          <w:rFonts w:ascii="Arial" w:hAnsi="Arial" w:cs="Arial"/>
        </w:rPr>
      </w:pPr>
    </w:p>
    <w:p w14:paraId="296A789E" w14:textId="77777777" w:rsidR="004D6D19" w:rsidRDefault="004D6D19" w:rsidP="004D6D19">
      <w:pPr>
        <w:spacing w:after="0" w:line="240" w:lineRule="auto"/>
        <w:rPr>
          <w:rFonts w:ascii="Arial" w:hAnsi="Arial" w:cs="Arial"/>
        </w:rPr>
      </w:pPr>
    </w:p>
    <w:p w14:paraId="74A2175E" w14:textId="77777777" w:rsidR="004D6D19" w:rsidRDefault="004D6D19" w:rsidP="004D6D19">
      <w:pPr>
        <w:spacing w:after="0" w:line="240" w:lineRule="auto"/>
        <w:rPr>
          <w:rFonts w:ascii="Arial" w:hAnsi="Arial" w:cs="Arial"/>
        </w:rPr>
      </w:pPr>
    </w:p>
    <w:p w14:paraId="0967666A" w14:textId="77777777" w:rsidR="004D6D19" w:rsidRDefault="004D6D19" w:rsidP="004D6D19">
      <w:pPr>
        <w:spacing w:after="0" w:line="240" w:lineRule="auto"/>
        <w:rPr>
          <w:rFonts w:ascii="Arial" w:hAnsi="Arial" w:cs="Arial"/>
        </w:rPr>
      </w:pPr>
    </w:p>
    <w:p w14:paraId="5ED0AE52" w14:textId="77777777" w:rsidR="004D6D19" w:rsidRDefault="004D6D19" w:rsidP="004D6D19">
      <w:pPr>
        <w:spacing w:after="0" w:line="240" w:lineRule="auto"/>
        <w:rPr>
          <w:rFonts w:ascii="Arial" w:hAnsi="Arial" w:cs="Arial"/>
        </w:rPr>
      </w:pPr>
    </w:p>
    <w:p w14:paraId="06BC7A60" w14:textId="77777777" w:rsidR="004D6D19" w:rsidRDefault="004D6D19" w:rsidP="004D6D19">
      <w:pPr>
        <w:spacing w:after="0" w:line="240" w:lineRule="auto"/>
        <w:rPr>
          <w:rFonts w:ascii="Arial" w:hAnsi="Arial" w:cs="Arial"/>
        </w:rPr>
      </w:pPr>
    </w:p>
    <w:p w14:paraId="07AF6EA6" w14:textId="77777777" w:rsidR="004D6D19" w:rsidRDefault="004D6D19" w:rsidP="004D6D19">
      <w:pPr>
        <w:spacing w:after="0" w:line="240" w:lineRule="auto"/>
        <w:rPr>
          <w:rFonts w:ascii="Arial" w:hAnsi="Arial" w:cs="Arial"/>
        </w:rPr>
      </w:pPr>
    </w:p>
    <w:p w14:paraId="70348B80" w14:textId="77777777" w:rsidR="004D6D19" w:rsidRDefault="004D6D19" w:rsidP="004D6D19">
      <w:pPr>
        <w:spacing w:after="0" w:line="240" w:lineRule="auto"/>
        <w:rPr>
          <w:rFonts w:ascii="Arial" w:hAnsi="Arial" w:cs="Arial"/>
        </w:rPr>
      </w:pPr>
    </w:p>
    <w:p w14:paraId="2AD8AC5B" w14:textId="77777777" w:rsidR="004D6D19" w:rsidRDefault="004D6D19" w:rsidP="004D6D19">
      <w:pPr>
        <w:spacing w:after="0" w:line="240" w:lineRule="auto"/>
        <w:rPr>
          <w:rFonts w:ascii="Arial" w:hAnsi="Arial" w:cs="Arial"/>
        </w:rPr>
      </w:pPr>
    </w:p>
    <w:p w14:paraId="5558E677" w14:textId="77777777" w:rsidR="004D6D19" w:rsidRDefault="004D6D19" w:rsidP="004D6D19">
      <w:pPr>
        <w:spacing w:after="0" w:line="240" w:lineRule="auto"/>
        <w:rPr>
          <w:rFonts w:ascii="Arial" w:hAnsi="Arial" w:cs="Arial"/>
        </w:rPr>
      </w:pPr>
    </w:p>
    <w:p w14:paraId="4E8E410A" w14:textId="77777777" w:rsidR="004D6D19" w:rsidRDefault="004D6D19" w:rsidP="004D6D19">
      <w:pPr>
        <w:spacing w:after="0" w:line="240" w:lineRule="auto"/>
        <w:rPr>
          <w:rFonts w:ascii="Arial" w:hAnsi="Arial" w:cs="Arial"/>
        </w:rPr>
      </w:pPr>
    </w:p>
    <w:p w14:paraId="4262065B" w14:textId="77777777" w:rsidR="004D6D19" w:rsidRDefault="004D6D19" w:rsidP="004D6D19">
      <w:pPr>
        <w:spacing w:after="0" w:line="240" w:lineRule="auto"/>
        <w:rPr>
          <w:rFonts w:ascii="Arial" w:hAnsi="Arial" w:cs="Arial"/>
        </w:rPr>
      </w:pPr>
    </w:p>
    <w:p w14:paraId="459AB636" w14:textId="77777777" w:rsidR="004D6D19" w:rsidRDefault="004D6D19" w:rsidP="004D6D19">
      <w:pPr>
        <w:spacing w:after="0" w:line="240" w:lineRule="auto"/>
        <w:rPr>
          <w:rFonts w:ascii="Arial" w:hAnsi="Arial" w:cs="Arial"/>
        </w:rPr>
      </w:pPr>
    </w:p>
    <w:p w14:paraId="5B4D17B2" w14:textId="77777777" w:rsidR="004D6D19" w:rsidRDefault="004D6D19" w:rsidP="004D6D19">
      <w:pPr>
        <w:spacing w:after="0" w:line="240" w:lineRule="auto"/>
        <w:rPr>
          <w:rFonts w:ascii="Arial" w:hAnsi="Arial" w:cs="Arial"/>
        </w:rPr>
      </w:pPr>
    </w:p>
    <w:p w14:paraId="3792FEF3" w14:textId="77777777" w:rsidR="004D6D19" w:rsidRDefault="004D6D19" w:rsidP="004D6D19">
      <w:pPr>
        <w:spacing w:after="0" w:line="240" w:lineRule="auto"/>
        <w:rPr>
          <w:rFonts w:ascii="Arial" w:hAnsi="Arial" w:cs="Arial"/>
        </w:rPr>
      </w:pPr>
    </w:p>
    <w:p w14:paraId="1D4B90B6" w14:textId="77777777" w:rsidR="004D6D19" w:rsidRDefault="004D6D19" w:rsidP="004D6D19">
      <w:pPr>
        <w:spacing w:after="0" w:line="240" w:lineRule="auto"/>
        <w:rPr>
          <w:rFonts w:ascii="Arial" w:hAnsi="Arial" w:cs="Arial"/>
        </w:rPr>
      </w:pPr>
    </w:p>
    <w:p w14:paraId="76FB6730" w14:textId="77777777" w:rsidR="004D6D19" w:rsidRDefault="004D6D19" w:rsidP="004D6D19">
      <w:pPr>
        <w:spacing w:after="0" w:line="240" w:lineRule="auto"/>
        <w:rPr>
          <w:rFonts w:ascii="Arial" w:hAnsi="Arial" w:cs="Arial"/>
        </w:rPr>
      </w:pPr>
    </w:p>
    <w:p w14:paraId="25B28ACF" w14:textId="77777777" w:rsidR="004D6D19" w:rsidRDefault="004D6D19" w:rsidP="004D6D19">
      <w:pPr>
        <w:spacing w:after="0" w:line="240" w:lineRule="auto"/>
        <w:rPr>
          <w:rFonts w:ascii="Arial" w:hAnsi="Arial" w:cs="Arial"/>
        </w:rPr>
      </w:pPr>
    </w:p>
    <w:p w14:paraId="4D83F01B" w14:textId="77777777" w:rsidR="004D6D19" w:rsidRDefault="004D6D19" w:rsidP="004D6D19">
      <w:pPr>
        <w:spacing w:after="0" w:line="240" w:lineRule="auto"/>
        <w:rPr>
          <w:rFonts w:ascii="Arial" w:hAnsi="Arial" w:cs="Arial"/>
        </w:rPr>
      </w:pPr>
    </w:p>
    <w:p w14:paraId="599F0B88" w14:textId="77777777" w:rsidR="004D6D19" w:rsidRDefault="004D6D19" w:rsidP="004D6D19">
      <w:pPr>
        <w:spacing w:after="0" w:line="240" w:lineRule="auto"/>
        <w:jc w:val="center"/>
        <w:rPr>
          <w:rFonts w:ascii="Arial" w:hAnsi="Arial" w:cs="Arial"/>
        </w:rPr>
      </w:pPr>
    </w:p>
    <w:p w14:paraId="458A446F" w14:textId="77777777" w:rsidR="004D6D19" w:rsidRDefault="004D6D19" w:rsidP="004D6D19">
      <w:pPr>
        <w:spacing w:after="0" w:line="240" w:lineRule="auto"/>
        <w:jc w:val="center"/>
        <w:rPr>
          <w:rFonts w:ascii="Arial" w:hAnsi="Arial" w:cs="Arial"/>
        </w:rPr>
      </w:pPr>
    </w:p>
    <w:p w14:paraId="647042F8" w14:textId="77777777" w:rsidR="004D6D19" w:rsidRDefault="004D6D19" w:rsidP="004D6D19">
      <w:pPr>
        <w:spacing w:after="0" w:line="240" w:lineRule="auto"/>
        <w:jc w:val="center"/>
        <w:rPr>
          <w:rFonts w:ascii="Arial" w:hAnsi="Arial" w:cs="Arial"/>
        </w:rPr>
      </w:pPr>
    </w:p>
    <w:p w14:paraId="41C60C78" w14:textId="77777777" w:rsidR="004D6D19" w:rsidRDefault="004D6D19" w:rsidP="004D6D19">
      <w:pPr>
        <w:spacing w:after="0" w:line="240" w:lineRule="auto"/>
        <w:jc w:val="center"/>
        <w:rPr>
          <w:rFonts w:ascii="Arial" w:hAnsi="Arial" w:cs="Arial"/>
        </w:rPr>
      </w:pPr>
    </w:p>
    <w:p w14:paraId="65D93268" w14:textId="77777777" w:rsidR="004D6D19" w:rsidRDefault="004D6D19" w:rsidP="004D6D19">
      <w:pPr>
        <w:spacing w:after="0" w:line="240" w:lineRule="auto"/>
        <w:jc w:val="center"/>
        <w:rPr>
          <w:rFonts w:ascii="Arial" w:hAnsi="Arial" w:cs="Arial"/>
        </w:rPr>
      </w:pPr>
    </w:p>
    <w:p w14:paraId="586F9F50" w14:textId="77777777" w:rsidR="004D6D19" w:rsidRDefault="004D6D19" w:rsidP="004D6D19">
      <w:pPr>
        <w:spacing w:after="0" w:line="240" w:lineRule="auto"/>
        <w:jc w:val="center"/>
        <w:rPr>
          <w:rFonts w:ascii="Arial" w:hAnsi="Arial" w:cs="Arial"/>
        </w:rPr>
      </w:pPr>
    </w:p>
    <w:p w14:paraId="4D3FB09B" w14:textId="77777777" w:rsidR="004D6D19" w:rsidRDefault="004D6D19" w:rsidP="004D6D19">
      <w:pPr>
        <w:spacing w:after="0" w:line="240" w:lineRule="auto"/>
        <w:jc w:val="center"/>
        <w:rPr>
          <w:rFonts w:ascii="Arial" w:hAnsi="Arial" w:cs="Arial"/>
        </w:rPr>
      </w:pPr>
    </w:p>
    <w:p w14:paraId="1F66FD68" w14:textId="77777777" w:rsidR="004D6D19" w:rsidRDefault="004D6D19" w:rsidP="004D6D19">
      <w:pPr>
        <w:spacing w:after="0" w:line="240" w:lineRule="auto"/>
        <w:jc w:val="center"/>
        <w:rPr>
          <w:rFonts w:ascii="Arial" w:hAnsi="Arial" w:cs="Arial"/>
        </w:rPr>
      </w:pPr>
    </w:p>
    <w:p w14:paraId="4D14431E" w14:textId="77777777" w:rsidR="008E5C32" w:rsidRDefault="008E5C32" w:rsidP="008E5C32">
      <w:pPr>
        <w:spacing w:after="0" w:line="240" w:lineRule="auto"/>
        <w:rPr>
          <w:rFonts w:ascii="Arial" w:hAnsi="Arial" w:cs="Arial"/>
        </w:rPr>
      </w:pPr>
      <w:r>
        <w:rPr>
          <w:rFonts w:ascii="Arial" w:hAnsi="Arial" w:cs="Arial"/>
          <w:noProof/>
          <w:lang w:val="en-GB" w:eastAsia="ja-JP"/>
        </w:rPr>
        <w:lastRenderedPageBreak/>
        <mc:AlternateContent>
          <mc:Choice Requires="wps">
            <w:drawing>
              <wp:anchor distT="0" distB="0" distL="114300" distR="114300" simplePos="0" relativeHeight="251663360" behindDoc="0" locked="0" layoutInCell="1" allowOverlap="1" wp14:anchorId="6CC7475B" wp14:editId="340961C0">
                <wp:simplePos x="0" y="0"/>
                <wp:positionH relativeFrom="column">
                  <wp:posOffset>-1905</wp:posOffset>
                </wp:positionH>
                <wp:positionV relativeFrom="paragraph">
                  <wp:posOffset>2540</wp:posOffset>
                </wp:positionV>
                <wp:extent cx="6057900" cy="10284460"/>
                <wp:effectExtent l="0" t="0" r="19050" b="21590"/>
                <wp:wrapNone/>
                <wp:docPr id="10" name="Text Box 10"/>
                <wp:cNvGraphicFramePr/>
                <a:graphic xmlns:a="http://schemas.openxmlformats.org/drawingml/2006/main">
                  <a:graphicData uri="http://schemas.microsoft.com/office/word/2010/wordprocessingShape">
                    <wps:wsp>
                      <wps:cNvSpPr txBox="1"/>
                      <wps:spPr>
                        <a:xfrm>
                          <a:off x="0" y="0"/>
                          <a:ext cx="6057900" cy="102844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83A006" w14:textId="77777777" w:rsidR="008E5C32" w:rsidRDefault="008E5C32" w:rsidP="008E5C32">
                            <w:pPr>
                              <w:spacing w:after="0" w:line="240" w:lineRule="auto"/>
                              <w:rPr>
                                <w:rFonts w:ascii="Arial" w:hAnsi="Arial" w:cs="Arial"/>
                                <w:sz w:val="20"/>
                                <w:szCs w:val="20"/>
                              </w:rPr>
                            </w:pPr>
                            <w:r>
                              <w:rPr>
                                <w:rFonts w:ascii="Arial" w:hAnsi="Arial" w:cs="Arial"/>
                                <w:sz w:val="20"/>
                                <w:szCs w:val="20"/>
                              </w:rPr>
                              <w:t>12.    Describe briefly the actions you have taken till to-date (</w:t>
                            </w:r>
                            <w:r w:rsidRPr="00D876DA">
                              <w:rPr>
                                <w:rFonts w:ascii="Arial" w:hAnsi="Arial" w:cs="Arial"/>
                                <w:i/>
                                <w:sz w:val="18"/>
                                <w:szCs w:val="18"/>
                              </w:rPr>
                              <w:t>attach separate sheet if insufficient space</w:t>
                            </w:r>
                            <w:r>
                              <w:rPr>
                                <w:rFonts w:ascii="Arial" w:hAnsi="Arial" w:cs="Arial"/>
                                <w:sz w:val="20"/>
                                <w:szCs w:val="20"/>
                              </w:rPr>
                              <w:t>):</w:t>
                            </w:r>
                          </w:p>
                          <w:p w14:paraId="779F1178" w14:textId="77777777" w:rsidR="008E5C32" w:rsidRDefault="008E5C32" w:rsidP="008E5C32">
                            <w:pPr>
                              <w:spacing w:after="0" w:line="240" w:lineRule="auto"/>
                              <w:rPr>
                                <w:rFonts w:ascii="Arial" w:hAnsi="Arial" w:cs="Arial"/>
                                <w:sz w:val="20"/>
                                <w:szCs w:val="20"/>
                              </w:rPr>
                            </w:pPr>
                          </w:p>
                          <w:p w14:paraId="2C6E1C36"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173D0196" w14:textId="77777777" w:rsidR="008E5C32" w:rsidRDefault="008E5C32" w:rsidP="008E5C32">
                            <w:pPr>
                              <w:spacing w:after="0" w:line="240" w:lineRule="auto"/>
                              <w:rPr>
                                <w:rFonts w:ascii="Arial" w:hAnsi="Arial" w:cs="Arial"/>
                                <w:sz w:val="20"/>
                                <w:szCs w:val="20"/>
                              </w:rPr>
                            </w:pPr>
                          </w:p>
                          <w:p w14:paraId="1A72934A"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8892F69" w14:textId="77777777" w:rsidR="008E5C32" w:rsidRDefault="008E5C32" w:rsidP="008E5C32">
                            <w:pPr>
                              <w:spacing w:after="0" w:line="240" w:lineRule="auto"/>
                              <w:rPr>
                                <w:rFonts w:ascii="Arial" w:hAnsi="Arial" w:cs="Arial"/>
                                <w:sz w:val="20"/>
                                <w:szCs w:val="20"/>
                              </w:rPr>
                            </w:pPr>
                          </w:p>
                          <w:p w14:paraId="01ECAB76"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F7A78F3" w14:textId="77777777" w:rsidR="008E5C32" w:rsidRDefault="008E5C32" w:rsidP="008E5C32">
                            <w:pPr>
                              <w:spacing w:after="0" w:line="240" w:lineRule="auto"/>
                              <w:rPr>
                                <w:rFonts w:ascii="Arial" w:hAnsi="Arial" w:cs="Arial"/>
                                <w:sz w:val="20"/>
                                <w:szCs w:val="20"/>
                              </w:rPr>
                            </w:pPr>
                          </w:p>
                          <w:p w14:paraId="487EED21"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85BD64B" w14:textId="77777777" w:rsidR="008E5C32" w:rsidRPr="00D876DA" w:rsidRDefault="008E5C32" w:rsidP="008E5C32">
                            <w:pPr>
                              <w:spacing w:after="0" w:line="240" w:lineRule="auto"/>
                              <w:rPr>
                                <w:rFonts w:ascii="Arial" w:hAnsi="Arial" w:cs="Arial"/>
                                <w:sz w:val="18"/>
                                <w:szCs w:val="18"/>
                              </w:rPr>
                            </w:pPr>
                          </w:p>
                          <w:p w14:paraId="0638C3C8" w14:textId="77777777" w:rsidR="008E5C32" w:rsidRPr="002644DE" w:rsidRDefault="008E5C32" w:rsidP="008E5C32">
                            <w:pPr>
                              <w:spacing w:after="0" w:line="240" w:lineRule="auto"/>
                              <w:rPr>
                                <w:rFonts w:ascii="Arial" w:hAnsi="Arial" w:cs="Arial"/>
                                <w:i/>
                                <w:sz w:val="20"/>
                                <w:szCs w:val="20"/>
                              </w:rPr>
                            </w:pPr>
                            <w:r w:rsidRPr="00D876DA">
                              <w:rPr>
                                <w:rFonts w:ascii="Arial" w:hAnsi="Arial" w:cs="Arial"/>
                                <w:sz w:val="18"/>
                                <w:szCs w:val="18"/>
                              </w:rPr>
                              <w:t>13.     List the advice provided to you by your In-House Legal Counsel (</w:t>
                            </w:r>
                            <w:r w:rsidRPr="00D876DA">
                              <w:rPr>
                                <w:rFonts w:ascii="Arial" w:hAnsi="Arial" w:cs="Arial"/>
                                <w:i/>
                                <w:sz w:val="18"/>
                                <w:szCs w:val="18"/>
                              </w:rPr>
                              <w:t>attach separate sheet if</w:t>
                            </w:r>
                            <w:r w:rsidRPr="00D876DA">
                              <w:rPr>
                                <w:rFonts w:ascii="Arial" w:hAnsi="Arial" w:cs="Arial"/>
                                <w:i/>
                                <w:sz w:val="20"/>
                                <w:szCs w:val="20"/>
                              </w:rPr>
                              <w:t xml:space="preserve"> insufficient </w:t>
                            </w:r>
                            <w:r w:rsidRPr="00D876DA">
                              <w:rPr>
                                <w:rFonts w:ascii="Arial" w:hAnsi="Arial" w:cs="Arial"/>
                                <w:i/>
                                <w:sz w:val="18"/>
                                <w:szCs w:val="18"/>
                              </w:rPr>
                              <w:t>space</w:t>
                            </w:r>
                            <w:r>
                              <w:rPr>
                                <w:rFonts w:ascii="Arial" w:hAnsi="Arial" w:cs="Arial"/>
                                <w:sz w:val="20"/>
                                <w:szCs w:val="20"/>
                              </w:rPr>
                              <w:t>):</w:t>
                            </w:r>
                          </w:p>
                          <w:p w14:paraId="4ABB7C8A" w14:textId="77777777" w:rsidR="008E5C32" w:rsidRDefault="008E5C32" w:rsidP="008E5C32">
                            <w:pPr>
                              <w:spacing w:after="0" w:line="240" w:lineRule="auto"/>
                              <w:rPr>
                                <w:rFonts w:ascii="Arial" w:hAnsi="Arial" w:cs="Arial"/>
                                <w:sz w:val="20"/>
                                <w:szCs w:val="20"/>
                              </w:rPr>
                            </w:pPr>
                          </w:p>
                          <w:p w14:paraId="15A58C68"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B083632" w14:textId="77777777" w:rsidR="008E5C32" w:rsidRDefault="008E5C32" w:rsidP="008E5C32">
                            <w:pPr>
                              <w:spacing w:after="0" w:line="240" w:lineRule="auto"/>
                              <w:rPr>
                                <w:rFonts w:ascii="Arial" w:hAnsi="Arial" w:cs="Arial"/>
                                <w:sz w:val="20"/>
                                <w:szCs w:val="20"/>
                              </w:rPr>
                            </w:pPr>
                          </w:p>
                          <w:p w14:paraId="5513C96B"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732302FB" w14:textId="77777777" w:rsidR="008E5C32" w:rsidRDefault="008E5C32" w:rsidP="008E5C32">
                            <w:pPr>
                              <w:spacing w:after="0" w:line="240" w:lineRule="auto"/>
                              <w:rPr>
                                <w:rFonts w:ascii="Arial" w:hAnsi="Arial" w:cs="Arial"/>
                                <w:sz w:val="20"/>
                                <w:szCs w:val="20"/>
                              </w:rPr>
                            </w:pPr>
                          </w:p>
                          <w:p w14:paraId="213653B7"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C366920" w14:textId="77777777" w:rsidR="008E5C32" w:rsidRDefault="008E5C32" w:rsidP="008E5C32">
                            <w:pPr>
                              <w:spacing w:after="0" w:line="240" w:lineRule="auto"/>
                              <w:rPr>
                                <w:rFonts w:ascii="Arial" w:hAnsi="Arial" w:cs="Arial"/>
                                <w:sz w:val="20"/>
                                <w:szCs w:val="20"/>
                              </w:rPr>
                            </w:pPr>
                          </w:p>
                          <w:p w14:paraId="0E6BBBB5"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560CC261" w14:textId="77777777" w:rsidR="008E5C32" w:rsidRDefault="008E5C32" w:rsidP="008E5C32">
                            <w:pPr>
                              <w:spacing w:after="0" w:line="240" w:lineRule="auto"/>
                              <w:rPr>
                                <w:rFonts w:ascii="Arial" w:hAnsi="Arial" w:cs="Arial"/>
                                <w:sz w:val="20"/>
                                <w:szCs w:val="20"/>
                              </w:rPr>
                            </w:pPr>
                          </w:p>
                          <w:p w14:paraId="4289E2D9"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4.    List the defence strategy provided to you by your External Litigation Lawyer</w:t>
                            </w:r>
                          </w:p>
                          <w:p w14:paraId="3ED06FF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18"/>
                                <w:szCs w:val="18"/>
                              </w:rPr>
                              <w:t xml:space="preserve">          </w:t>
                            </w:r>
                            <w:r w:rsidRPr="00D876DA">
                              <w:rPr>
                                <w:rFonts w:ascii="Arial" w:hAnsi="Arial" w:cs="Arial"/>
                                <w:sz w:val="18"/>
                                <w:szCs w:val="18"/>
                              </w:rPr>
                              <w:t>(</w:t>
                            </w:r>
                            <w:r w:rsidRPr="00D876DA">
                              <w:rPr>
                                <w:rFonts w:ascii="Arial" w:hAnsi="Arial" w:cs="Arial"/>
                                <w:i/>
                                <w:sz w:val="18"/>
                                <w:szCs w:val="18"/>
                              </w:rPr>
                              <w:t>attach separate sheet if</w:t>
                            </w:r>
                            <w:r w:rsidRPr="00D876DA">
                              <w:rPr>
                                <w:rFonts w:ascii="Arial" w:hAnsi="Arial" w:cs="Arial"/>
                                <w:i/>
                                <w:sz w:val="20"/>
                                <w:szCs w:val="20"/>
                              </w:rPr>
                              <w:t xml:space="preserve"> insufficient </w:t>
                            </w:r>
                            <w:r w:rsidRPr="00D876DA">
                              <w:rPr>
                                <w:rFonts w:ascii="Arial" w:hAnsi="Arial" w:cs="Arial"/>
                                <w:i/>
                                <w:sz w:val="18"/>
                                <w:szCs w:val="18"/>
                              </w:rPr>
                              <w:t>space</w:t>
                            </w:r>
                            <w:r>
                              <w:rPr>
                                <w:rFonts w:ascii="Arial" w:hAnsi="Arial" w:cs="Arial"/>
                                <w:sz w:val="20"/>
                                <w:szCs w:val="20"/>
                              </w:rPr>
                              <w:t>):</w:t>
                            </w:r>
                          </w:p>
                          <w:p w14:paraId="5D64BF28" w14:textId="77777777" w:rsidR="008E5C32" w:rsidRDefault="008E5C32" w:rsidP="008E5C32">
                            <w:pPr>
                              <w:tabs>
                                <w:tab w:val="left" w:pos="540"/>
                              </w:tabs>
                              <w:spacing w:after="0" w:line="240" w:lineRule="auto"/>
                              <w:rPr>
                                <w:rFonts w:ascii="Arial" w:hAnsi="Arial" w:cs="Arial"/>
                                <w:sz w:val="20"/>
                                <w:szCs w:val="20"/>
                              </w:rPr>
                            </w:pPr>
                          </w:p>
                          <w:p w14:paraId="7D064C9A"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75B59F70" w14:textId="77777777" w:rsidR="008E5C32" w:rsidRDefault="008E5C32" w:rsidP="008E5C32">
                            <w:pPr>
                              <w:tabs>
                                <w:tab w:val="left" w:pos="540"/>
                              </w:tabs>
                              <w:spacing w:after="0" w:line="240" w:lineRule="auto"/>
                              <w:rPr>
                                <w:rFonts w:ascii="Arial" w:hAnsi="Arial" w:cs="Arial"/>
                                <w:sz w:val="20"/>
                                <w:szCs w:val="20"/>
                              </w:rPr>
                            </w:pPr>
                          </w:p>
                          <w:p w14:paraId="53B2705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7F8BAB2A" w14:textId="77777777" w:rsidR="008E5C32" w:rsidRDefault="008E5C32" w:rsidP="008E5C32">
                            <w:pPr>
                              <w:tabs>
                                <w:tab w:val="left" w:pos="540"/>
                              </w:tabs>
                              <w:spacing w:after="0" w:line="240" w:lineRule="auto"/>
                              <w:rPr>
                                <w:rFonts w:ascii="Arial" w:hAnsi="Arial" w:cs="Arial"/>
                                <w:sz w:val="20"/>
                                <w:szCs w:val="20"/>
                              </w:rPr>
                            </w:pPr>
                          </w:p>
                          <w:p w14:paraId="2C325EF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2373367A" w14:textId="77777777" w:rsidR="008E5C32" w:rsidRDefault="008E5C32" w:rsidP="008E5C32">
                            <w:pPr>
                              <w:tabs>
                                <w:tab w:val="left" w:pos="540"/>
                              </w:tabs>
                              <w:spacing w:after="0" w:line="240" w:lineRule="auto"/>
                              <w:rPr>
                                <w:rFonts w:ascii="Arial" w:hAnsi="Arial" w:cs="Arial"/>
                                <w:sz w:val="20"/>
                                <w:szCs w:val="20"/>
                              </w:rPr>
                            </w:pPr>
                          </w:p>
                          <w:p w14:paraId="15FDB7F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418864AA" w14:textId="77777777" w:rsidR="008E5C32" w:rsidRDefault="008E5C32" w:rsidP="008E5C32">
                            <w:pPr>
                              <w:tabs>
                                <w:tab w:val="left" w:pos="540"/>
                              </w:tabs>
                              <w:spacing w:after="0" w:line="240" w:lineRule="auto"/>
                              <w:rPr>
                                <w:rFonts w:ascii="Arial" w:hAnsi="Arial" w:cs="Arial"/>
                                <w:sz w:val="20"/>
                                <w:szCs w:val="20"/>
                              </w:rPr>
                            </w:pPr>
                          </w:p>
                          <w:p w14:paraId="288A9BFC" w14:textId="77777777" w:rsidR="002B3563" w:rsidRPr="002B3563" w:rsidRDefault="008E5C32" w:rsidP="002B3563">
                            <w:pPr>
                              <w:tabs>
                                <w:tab w:val="left" w:pos="540"/>
                              </w:tabs>
                              <w:spacing w:after="0" w:line="240" w:lineRule="auto"/>
                              <w:rPr>
                                <w:rFonts w:ascii="Arial" w:hAnsi="Arial" w:cs="Arial"/>
                                <w:sz w:val="20"/>
                                <w:szCs w:val="20"/>
                              </w:rPr>
                            </w:pPr>
                            <w:r>
                              <w:rPr>
                                <w:rFonts w:ascii="Arial" w:hAnsi="Arial" w:cs="Arial"/>
                                <w:sz w:val="20"/>
                                <w:szCs w:val="20"/>
                              </w:rPr>
                              <w:t>15.    What is your positioning at time of completing this Form?</w:t>
                            </w:r>
                          </w:p>
                          <w:p w14:paraId="688EDE4C" w14:textId="77777777" w:rsidR="008E5C32" w:rsidRDefault="008E5C32" w:rsidP="008E5C32">
                            <w:pPr>
                              <w:tabs>
                                <w:tab w:val="left" w:pos="540"/>
                              </w:tabs>
                              <w:spacing w:after="0" w:line="240" w:lineRule="auto"/>
                              <w:rPr>
                                <w:rFonts w:ascii="Arial" w:hAnsi="Arial" w:cs="Arial"/>
                                <w:sz w:val="20"/>
                                <w:szCs w:val="20"/>
                              </w:rPr>
                            </w:pPr>
                          </w:p>
                          <w:p w14:paraId="4BF2FBF3" w14:textId="383484BE" w:rsidR="002B3563" w:rsidRPr="00CF5BC2" w:rsidRDefault="00CF5BC2" w:rsidP="008E5C32">
                            <w:pPr>
                              <w:tabs>
                                <w:tab w:val="left" w:pos="540"/>
                              </w:tabs>
                              <w:spacing w:after="0" w:line="240" w:lineRule="auto"/>
                              <w:rPr>
                                <w:rFonts w:ascii="Arial" w:hAnsi="Arial" w:cs="Arial"/>
                                <w:sz w:val="20"/>
                                <w:szCs w:val="20"/>
                                <w:u w:val="single"/>
                              </w:rPr>
                            </w:pPr>
                            <w:r>
                              <w:rPr>
                                <w:rFonts w:ascii="Arial" w:hAnsi="Arial" w:cs="Arial"/>
                                <w:sz w:val="20"/>
                                <w:szCs w:val="20"/>
                              </w:rPr>
                              <w:t xml:space="preserve">                                                                                                                      </w:t>
                            </w:r>
                            <w:r w:rsidRPr="00CF5BC2">
                              <w:rPr>
                                <w:rFonts w:ascii="Arial" w:hAnsi="Arial" w:cs="Arial"/>
                                <w:sz w:val="20"/>
                                <w:szCs w:val="20"/>
                                <w:u w:val="single"/>
                              </w:rPr>
                              <w:t>Put “x” whichever applicable</w:t>
                            </w:r>
                          </w:p>
                          <w:p w14:paraId="43B87A29" w14:textId="2415241C"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Just starting to organise to collect documents</w:t>
                            </w:r>
                            <w:r w:rsidR="00CF5BC2">
                              <w:rPr>
                                <w:rFonts w:ascii="Arial" w:hAnsi="Arial" w:cs="Arial"/>
                                <w:sz w:val="20"/>
                                <w:szCs w:val="20"/>
                              </w:rPr>
                              <w:t xml:space="preserve">                             [    ]</w:t>
                            </w:r>
                          </w:p>
                          <w:p w14:paraId="17334B6B" w14:textId="77777777" w:rsidR="008E5C32" w:rsidRDefault="008E5C32" w:rsidP="008E5C32">
                            <w:pPr>
                              <w:tabs>
                                <w:tab w:val="left" w:pos="540"/>
                              </w:tabs>
                              <w:spacing w:after="0" w:line="240" w:lineRule="auto"/>
                              <w:rPr>
                                <w:rFonts w:ascii="Arial" w:hAnsi="Arial" w:cs="Arial"/>
                                <w:sz w:val="20"/>
                                <w:szCs w:val="20"/>
                              </w:rPr>
                            </w:pPr>
                          </w:p>
                          <w:p w14:paraId="25E0F727" w14:textId="506CD6E0"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Already in the hands of our In-House Legal Counsel</w:t>
                            </w:r>
                            <w:r w:rsidR="00CF5BC2">
                              <w:rPr>
                                <w:rFonts w:ascii="Arial" w:hAnsi="Arial" w:cs="Arial"/>
                                <w:sz w:val="20"/>
                                <w:szCs w:val="20"/>
                              </w:rPr>
                              <w:t xml:space="preserve">                  [    ]</w:t>
                            </w:r>
                          </w:p>
                          <w:p w14:paraId="42765E3F" w14:textId="77777777" w:rsidR="008E5C32" w:rsidRDefault="008E5C32" w:rsidP="008E5C32">
                            <w:pPr>
                              <w:tabs>
                                <w:tab w:val="left" w:pos="540"/>
                              </w:tabs>
                              <w:spacing w:after="0" w:line="240" w:lineRule="auto"/>
                              <w:rPr>
                                <w:rFonts w:ascii="Arial" w:hAnsi="Arial" w:cs="Arial"/>
                                <w:sz w:val="20"/>
                                <w:szCs w:val="20"/>
                              </w:rPr>
                            </w:pPr>
                          </w:p>
                          <w:p w14:paraId="520A70E0" w14:textId="29026B5A"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Going to consult External Litigation Lawyer for advice</w:t>
                            </w:r>
                            <w:r w:rsidR="00CF5BC2">
                              <w:rPr>
                                <w:rFonts w:ascii="Arial" w:hAnsi="Arial" w:cs="Arial"/>
                                <w:sz w:val="20"/>
                                <w:szCs w:val="20"/>
                              </w:rPr>
                              <w:t xml:space="preserve">                [    ]</w:t>
                            </w:r>
                          </w:p>
                          <w:p w14:paraId="759920FB" w14:textId="77777777" w:rsidR="008E5C32" w:rsidRDefault="008E5C32" w:rsidP="008E5C32">
                            <w:pPr>
                              <w:tabs>
                                <w:tab w:val="left" w:pos="540"/>
                              </w:tabs>
                              <w:spacing w:after="0" w:line="240" w:lineRule="auto"/>
                              <w:rPr>
                                <w:rFonts w:ascii="Arial" w:hAnsi="Arial" w:cs="Arial"/>
                                <w:sz w:val="20"/>
                                <w:szCs w:val="20"/>
                              </w:rPr>
                            </w:pPr>
                          </w:p>
                          <w:p w14:paraId="0E9334B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d)    Documents organised and under review by our</w:t>
                            </w:r>
                          </w:p>
                          <w:p w14:paraId="40595FB7" w14:textId="41F3A03C"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In-House Legal Counsel</w:t>
                            </w:r>
                            <w:r w:rsidR="00CF5BC2">
                              <w:rPr>
                                <w:rFonts w:ascii="Arial" w:hAnsi="Arial" w:cs="Arial"/>
                                <w:sz w:val="20"/>
                                <w:szCs w:val="20"/>
                              </w:rPr>
                              <w:t xml:space="preserve">                                                              [    ]</w:t>
                            </w:r>
                          </w:p>
                          <w:p w14:paraId="3FB9BB29" w14:textId="77777777" w:rsidR="008E5C32" w:rsidRDefault="008E5C32" w:rsidP="008E5C32">
                            <w:pPr>
                              <w:tabs>
                                <w:tab w:val="left" w:pos="540"/>
                              </w:tabs>
                              <w:spacing w:after="0" w:line="240" w:lineRule="auto"/>
                              <w:rPr>
                                <w:rFonts w:ascii="Arial" w:hAnsi="Arial" w:cs="Arial"/>
                                <w:sz w:val="20"/>
                                <w:szCs w:val="20"/>
                              </w:rPr>
                            </w:pPr>
                          </w:p>
                          <w:p w14:paraId="534DD8E7"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e)    Documents organised, seeking or waiting for External </w:t>
                            </w:r>
                          </w:p>
                          <w:p w14:paraId="6C86FAEB" w14:textId="062269C8"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 advice</w:t>
                            </w:r>
                            <w:r w:rsidR="00CF5BC2">
                              <w:rPr>
                                <w:rFonts w:ascii="Arial" w:hAnsi="Arial" w:cs="Arial"/>
                                <w:sz w:val="20"/>
                                <w:szCs w:val="20"/>
                              </w:rPr>
                              <w:t xml:space="preserve">                                                             [    ]</w:t>
                            </w:r>
                          </w:p>
                          <w:p w14:paraId="115503E2" w14:textId="77777777" w:rsidR="008E5C32" w:rsidRDefault="008E5C32" w:rsidP="008E5C32">
                            <w:pPr>
                              <w:tabs>
                                <w:tab w:val="left" w:pos="540"/>
                              </w:tabs>
                              <w:spacing w:after="0" w:line="240" w:lineRule="auto"/>
                              <w:rPr>
                                <w:rFonts w:ascii="Arial" w:hAnsi="Arial" w:cs="Arial"/>
                                <w:sz w:val="20"/>
                                <w:szCs w:val="20"/>
                              </w:rPr>
                            </w:pPr>
                          </w:p>
                          <w:p w14:paraId="0582A7FB" w14:textId="313D2C8B"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f)     Response already submitted to FRA</w:t>
                            </w:r>
                            <w:r w:rsidR="00CF5BC2">
                              <w:rPr>
                                <w:rFonts w:ascii="Arial" w:hAnsi="Arial" w:cs="Arial"/>
                                <w:sz w:val="20"/>
                                <w:szCs w:val="20"/>
                              </w:rPr>
                              <w:t xml:space="preserve">                                         [    ]</w:t>
                            </w:r>
                          </w:p>
                          <w:p w14:paraId="0073087A" w14:textId="77777777" w:rsidR="008E5C32" w:rsidRDefault="008E5C32" w:rsidP="008E5C32">
                            <w:pPr>
                              <w:tabs>
                                <w:tab w:val="left" w:pos="540"/>
                              </w:tabs>
                              <w:spacing w:after="0" w:line="240" w:lineRule="auto"/>
                              <w:rPr>
                                <w:rFonts w:ascii="Arial" w:hAnsi="Arial" w:cs="Arial"/>
                                <w:sz w:val="20"/>
                                <w:szCs w:val="20"/>
                              </w:rPr>
                            </w:pPr>
                          </w:p>
                          <w:p w14:paraId="5818DDF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6.    Do you agree with the violation stated by the FRA?:  *Yes/No</w:t>
                            </w:r>
                          </w:p>
                          <w:p w14:paraId="4D07A4DF" w14:textId="77777777" w:rsidR="008E5C32" w:rsidRDefault="008E5C32" w:rsidP="008E5C32">
                            <w:pPr>
                              <w:tabs>
                                <w:tab w:val="left" w:pos="540"/>
                              </w:tabs>
                              <w:spacing w:after="0" w:line="240" w:lineRule="auto"/>
                              <w:rPr>
                                <w:rFonts w:ascii="Arial" w:hAnsi="Arial" w:cs="Arial"/>
                                <w:sz w:val="20"/>
                                <w:szCs w:val="20"/>
                              </w:rPr>
                            </w:pPr>
                          </w:p>
                          <w:p w14:paraId="394CCC0A"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7.    What you want AFSSIN to do?</w:t>
                            </w:r>
                          </w:p>
                          <w:p w14:paraId="523C6AFB" w14:textId="77777777" w:rsidR="008E5C32" w:rsidRDefault="008E5C32" w:rsidP="008E5C32">
                            <w:pPr>
                              <w:tabs>
                                <w:tab w:val="left" w:pos="540"/>
                              </w:tabs>
                              <w:spacing w:after="0" w:line="240" w:lineRule="auto"/>
                              <w:rPr>
                                <w:rFonts w:ascii="Arial" w:hAnsi="Arial" w:cs="Arial"/>
                                <w:sz w:val="20"/>
                                <w:szCs w:val="20"/>
                              </w:rPr>
                            </w:pPr>
                          </w:p>
                          <w:p w14:paraId="72E106BB" w14:textId="5DF448C1"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Assist in the review of documents</w:t>
                            </w:r>
                            <w:r w:rsidR="00CF5BC2">
                              <w:rPr>
                                <w:rFonts w:ascii="Arial" w:hAnsi="Arial" w:cs="Arial"/>
                                <w:sz w:val="20"/>
                                <w:szCs w:val="20"/>
                              </w:rPr>
                              <w:t xml:space="preserve">                                               [    ]</w:t>
                            </w:r>
                          </w:p>
                          <w:p w14:paraId="3DCC352F" w14:textId="77777777" w:rsidR="008E5C32" w:rsidRDefault="008E5C32" w:rsidP="008E5C32">
                            <w:pPr>
                              <w:tabs>
                                <w:tab w:val="left" w:pos="540"/>
                              </w:tabs>
                              <w:spacing w:after="0" w:line="240" w:lineRule="auto"/>
                              <w:rPr>
                                <w:rFonts w:ascii="Arial" w:hAnsi="Arial" w:cs="Arial"/>
                                <w:sz w:val="20"/>
                                <w:szCs w:val="20"/>
                              </w:rPr>
                            </w:pPr>
                          </w:p>
                          <w:p w14:paraId="5E2132A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Participate in this assignment as our In-House Legal </w:t>
                            </w:r>
                          </w:p>
                          <w:p w14:paraId="3AA0FDB2" w14:textId="4561B1A2"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ounsel</w:t>
                            </w:r>
                            <w:r w:rsidR="00CF5BC2">
                              <w:rPr>
                                <w:rFonts w:ascii="Arial" w:hAnsi="Arial" w:cs="Arial"/>
                                <w:sz w:val="20"/>
                                <w:szCs w:val="20"/>
                              </w:rPr>
                              <w:t xml:space="preserve">                                                                                       [    ]</w:t>
                            </w:r>
                          </w:p>
                          <w:p w14:paraId="4D316503" w14:textId="77777777" w:rsidR="008E5C32" w:rsidRDefault="008E5C32" w:rsidP="008E5C32">
                            <w:pPr>
                              <w:tabs>
                                <w:tab w:val="left" w:pos="540"/>
                              </w:tabs>
                              <w:spacing w:after="0" w:line="240" w:lineRule="auto"/>
                              <w:rPr>
                                <w:rFonts w:ascii="Arial" w:hAnsi="Arial" w:cs="Arial"/>
                                <w:sz w:val="20"/>
                                <w:szCs w:val="20"/>
                              </w:rPr>
                            </w:pPr>
                          </w:p>
                          <w:p w14:paraId="7AFD0BA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Assist our In-House Legal Counsel and/or External </w:t>
                            </w:r>
                          </w:p>
                          <w:p w14:paraId="58B46D77" w14:textId="2210F269"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w:t>
                            </w:r>
                            <w:r w:rsidR="00CF5BC2">
                              <w:rPr>
                                <w:rFonts w:ascii="Arial" w:hAnsi="Arial" w:cs="Arial"/>
                                <w:sz w:val="20"/>
                                <w:szCs w:val="20"/>
                              </w:rPr>
                              <w:t xml:space="preserve">                                                                        [    ]</w:t>
                            </w:r>
                          </w:p>
                          <w:p w14:paraId="1CD854CF" w14:textId="77777777" w:rsidR="008E5C32" w:rsidRDefault="008E5C32" w:rsidP="008E5C32">
                            <w:pPr>
                              <w:tabs>
                                <w:tab w:val="left" w:pos="540"/>
                              </w:tabs>
                              <w:spacing w:after="0" w:line="240" w:lineRule="auto"/>
                              <w:rPr>
                                <w:rFonts w:ascii="Arial" w:hAnsi="Arial" w:cs="Arial"/>
                                <w:sz w:val="20"/>
                                <w:szCs w:val="20"/>
                              </w:rPr>
                            </w:pPr>
                          </w:p>
                          <w:p w14:paraId="323A563A" w14:textId="77777777" w:rsidR="008E5C32" w:rsidRDefault="008E5C32" w:rsidP="008E5C32">
                            <w:pPr>
                              <w:tabs>
                                <w:tab w:val="left" w:pos="540"/>
                              </w:tabs>
                              <w:spacing w:after="0" w:line="240" w:lineRule="auto"/>
                              <w:rPr>
                                <w:rFonts w:ascii="Arial" w:hAnsi="Arial" w:cs="Arial"/>
                                <w:sz w:val="20"/>
                                <w:szCs w:val="20"/>
                              </w:rPr>
                            </w:pPr>
                          </w:p>
                          <w:p w14:paraId="030ABE6C" w14:textId="77777777" w:rsidR="008E5C32" w:rsidRDefault="008E5C32" w:rsidP="008E5C32">
                            <w:pPr>
                              <w:tabs>
                                <w:tab w:val="left" w:pos="540"/>
                              </w:tabs>
                              <w:spacing w:after="0" w:line="240" w:lineRule="auto"/>
                              <w:rPr>
                                <w:rFonts w:ascii="Arial" w:hAnsi="Arial" w:cs="Arial"/>
                                <w:sz w:val="20"/>
                                <w:szCs w:val="20"/>
                              </w:rPr>
                            </w:pPr>
                          </w:p>
                          <w:p w14:paraId="4E37F66C" w14:textId="77777777" w:rsidR="002B3563" w:rsidRDefault="002B3563" w:rsidP="008E5C32">
                            <w:pPr>
                              <w:tabs>
                                <w:tab w:val="left" w:pos="540"/>
                              </w:tabs>
                              <w:spacing w:after="0" w:line="240" w:lineRule="auto"/>
                              <w:rPr>
                                <w:rFonts w:ascii="Arial" w:hAnsi="Arial" w:cs="Arial"/>
                                <w:sz w:val="20"/>
                                <w:szCs w:val="20"/>
                              </w:rPr>
                            </w:pPr>
                          </w:p>
                          <w:p w14:paraId="53F56820" w14:textId="77777777" w:rsidR="002B3563" w:rsidRDefault="002B3563" w:rsidP="008E5C32">
                            <w:pPr>
                              <w:tabs>
                                <w:tab w:val="left" w:pos="540"/>
                              </w:tabs>
                              <w:spacing w:after="0" w:line="240" w:lineRule="auto"/>
                              <w:rPr>
                                <w:rFonts w:ascii="Arial" w:hAnsi="Arial" w:cs="Arial"/>
                                <w:sz w:val="20"/>
                                <w:szCs w:val="20"/>
                              </w:rPr>
                            </w:pPr>
                          </w:p>
                          <w:p w14:paraId="08A86AC5"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Signed by: _______________________       ___________________       _______________________         </w:t>
                            </w:r>
                          </w:p>
                          <w:p w14:paraId="4014C48F" w14:textId="77777777" w:rsidR="008E5C32" w:rsidRPr="00D22FEE" w:rsidRDefault="008E5C32" w:rsidP="008E5C32">
                            <w:pPr>
                              <w:spacing w:after="0" w:line="240" w:lineRule="auto"/>
                              <w:rPr>
                                <w:rFonts w:ascii="Arial" w:hAnsi="Arial" w:cs="Arial"/>
                                <w:sz w:val="20"/>
                                <w:szCs w:val="20"/>
                              </w:rPr>
                            </w:pPr>
                            <w:r>
                              <w:rPr>
                                <w:rFonts w:ascii="Arial" w:hAnsi="Arial" w:cs="Arial"/>
                                <w:sz w:val="20"/>
                                <w:szCs w:val="20"/>
                              </w:rPr>
                              <w:t xml:space="preserve">                          (full name)                                    (position held)                 (company stamp and date)</w:t>
                            </w:r>
                          </w:p>
                          <w:p w14:paraId="77C5763E" w14:textId="77777777" w:rsidR="008E5C32" w:rsidRDefault="008E5C32" w:rsidP="008E5C32">
                            <w:pPr>
                              <w:spacing w:after="0" w:line="240" w:lineRule="auto"/>
                              <w:rPr>
                                <w:rFonts w:ascii="Arial" w:hAnsi="Arial" w:cs="Arial"/>
                                <w:sz w:val="20"/>
                                <w:szCs w:val="20"/>
                              </w:rPr>
                            </w:pPr>
                          </w:p>
                          <w:p w14:paraId="6D560F9F" w14:textId="77777777" w:rsidR="002B3563" w:rsidRDefault="002B3563" w:rsidP="008E5C32">
                            <w:pPr>
                              <w:spacing w:after="0" w:line="240" w:lineRule="auto"/>
                              <w:rPr>
                                <w:rFonts w:ascii="Arial" w:hAnsi="Arial" w:cs="Arial"/>
                                <w:sz w:val="20"/>
                                <w:szCs w:val="20"/>
                              </w:rPr>
                            </w:pPr>
                          </w:p>
                          <w:p w14:paraId="19A24492" w14:textId="77777777" w:rsidR="008E5C32" w:rsidRPr="004C1E90" w:rsidRDefault="008E5C32" w:rsidP="008E5C32">
                            <w:pPr>
                              <w:spacing w:after="0" w:line="240" w:lineRule="auto"/>
                              <w:rPr>
                                <w:rFonts w:ascii="Arial" w:hAnsi="Arial" w:cs="Arial"/>
                                <w:sz w:val="16"/>
                                <w:szCs w:val="16"/>
                              </w:rPr>
                            </w:pPr>
                            <w:r w:rsidRPr="004C1E90">
                              <w:rPr>
                                <w:rFonts w:ascii="Arial" w:hAnsi="Arial" w:cs="Arial"/>
                                <w:sz w:val="16"/>
                                <w:szCs w:val="16"/>
                              </w:rPr>
                              <w:t>*delete whichever not applicable</w:t>
                            </w:r>
                          </w:p>
                          <w:p w14:paraId="012D479F" w14:textId="77777777" w:rsidR="008E5C32" w:rsidRPr="008E5C32" w:rsidRDefault="008E5C32" w:rsidP="008E5C32">
                            <w:pPr>
                              <w:spacing w:after="0" w:line="240" w:lineRule="auto"/>
                              <w:jc w:val="center"/>
                              <w:rPr>
                                <w:rFonts w:ascii="Arial" w:hAnsi="Arial" w:cs="Arial"/>
                                <w:sz w:val="16"/>
                                <w:szCs w:val="16"/>
                              </w:rPr>
                            </w:pPr>
                            <w:r w:rsidRPr="008E5C32">
                              <w:rPr>
                                <w:rFonts w:ascii="Arial" w:hAnsi="Arial" w:cs="Arial"/>
                                <w:sz w:val="16"/>
                                <w:szCs w:val="16"/>
                              </w:rPr>
                              <w:t>- 2 -</w:t>
                            </w:r>
                          </w:p>
                          <w:p w14:paraId="4121432D" w14:textId="77777777" w:rsidR="008E5C32" w:rsidRDefault="008E5C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C7475B" id="Text Box 10" o:spid="_x0000_s1031" type="#_x0000_t202" style="position:absolute;margin-left:-.15pt;margin-top:.2pt;width:477pt;height:80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dRglwIAAL0FAAAOAAAAZHJzL2Uyb0RvYy54bWysVF1P2zAUfZ+0/2D5fSTtWgYVKepATJMQ&#10;oMHEs+vYNMKxPdtt0v36HTtJaRkvTHtJ7HvP/Tq+956dt7UiG+F8ZXRBR0c5JUJzU1b6qaA/H64+&#10;nVDiA9MlU0aLgm6Fp+fzjx/OGjsTY7MyqhSOwIn2s8YWdBWCnWWZ5ytRM39krNBQSuNqFnB1T1np&#10;WAPvtcrGeX6cNcaV1hkuvIf0slPSefIvpeDhVkovAlEFRW4hfV36LuM3m5+x2ZNjdlXxPg32D1nU&#10;rNIIunN1yQIja1f95aquuDPeyHDETZ0ZKSsuUg2oZpS/quZ+xaxItYAcb3c0+f/nlt9s7hypSrwd&#10;6NGsxhs9iDaQr6YlEIGfxvoZYPcWwNBCDuwg9xDGslvp6vhHQQR6uNru2I3eOITH+fTLaQ4Vh26U&#10;j08mk+MUIHuxt86Hb8LUJB4K6vB+iVa2ufYBuQA6QGI4b1RVXlVKpUvsGXGhHNkwvLYKKUtYHKCU&#10;Jg1y+TzNk+MDXXS9s18qxp9jnYcecFM6hhOpu/q0IkcdF+kUtkpEjNI/hAS7iZI3cmScC73LM6Ej&#10;SqKi9xj2+Jes3mPc1QGLFNnosDOuK21cx9IhteXzQK3s8CBpr+54DO2yTW01HVplacotOsiZbga9&#10;5VcV+L5mPtwxh6FDZ2CRhFt8pDJ4JNOfKFkZ9/stecRjFqClpMEQF9T/WjMnKFHfNabkdDSZwG1I&#10;l8n0yxgXt69Z7mv0ur4w6JwRVpbl6RjxQQ1H6Uz9iH2ziFGhYpojdkHDcLwI3WrBvuJisUggzLll&#10;4VrfWx5dR5Zjnz20j8zZvs8DZuTGDOPOZq/avcNGS20W62BklWYh8tyx2vOPHZHatd9ncQnt3xPq&#10;ZevO/wAAAP//AwBQSwMEFAAGAAgAAAAhAP9LgAraAAAABwEAAA8AAABkcnMvZG93bnJldi54bWxM&#10;jsFOwzAQRO9I/IO1SNxaBwolDXEqQIULJ0rV8zbe2hGxHdluGv6e5QTH0TzNvHo9uV6MFFMXvIKb&#10;eQGCfBt0542C3efrrASRMnqNffCk4JsSrJvLixorHc7+g8ZtNoJHfKpQgc15qKRMrSWHaR4G8twd&#10;Q3SYOUYjdcQzj7te3hbFUjrsPD9YHOjFUvu1PTkFm2ezMm2J0W5K3XXjtD++mzelrq+mp0cQmab8&#10;B8OvPqtDw06HcPI6iV7BbMGggjsQXK7uFw8gDkwt+RVkU8v//s0PAAAA//8DAFBLAQItABQABgAI&#10;AAAAIQC2gziS/gAAAOEBAAATAAAAAAAAAAAAAAAAAAAAAABbQ29udGVudF9UeXBlc10ueG1sUEsB&#10;Ai0AFAAGAAgAAAAhADj9If/WAAAAlAEAAAsAAAAAAAAAAAAAAAAALwEAAF9yZWxzLy5yZWxzUEsB&#10;Ai0AFAAGAAgAAAAhADyl1GCXAgAAvQUAAA4AAAAAAAAAAAAAAAAALgIAAGRycy9lMm9Eb2MueG1s&#10;UEsBAi0AFAAGAAgAAAAhAP9LgAraAAAABwEAAA8AAAAAAAAAAAAAAAAA8QQAAGRycy9kb3ducmV2&#10;LnhtbFBLBQYAAAAABAAEAPMAAAD4BQAAAAA=&#10;" fillcolor="white [3201]" strokeweight=".5pt">
                <v:textbox>
                  <w:txbxContent>
                    <w:p w14:paraId="7F83A006" w14:textId="77777777" w:rsidR="008E5C32" w:rsidRDefault="008E5C32" w:rsidP="008E5C32">
                      <w:pPr>
                        <w:spacing w:after="0" w:line="240" w:lineRule="auto"/>
                        <w:rPr>
                          <w:rFonts w:ascii="Arial" w:hAnsi="Arial" w:cs="Arial"/>
                          <w:sz w:val="20"/>
                          <w:szCs w:val="20"/>
                        </w:rPr>
                      </w:pPr>
                      <w:r>
                        <w:rPr>
                          <w:rFonts w:ascii="Arial" w:hAnsi="Arial" w:cs="Arial"/>
                          <w:sz w:val="20"/>
                          <w:szCs w:val="20"/>
                        </w:rPr>
                        <w:t>12.    Describe briefly the actions you have taken till to-date (</w:t>
                      </w:r>
                      <w:r w:rsidRPr="00D876DA">
                        <w:rPr>
                          <w:rFonts w:ascii="Arial" w:hAnsi="Arial" w:cs="Arial"/>
                          <w:i/>
                          <w:sz w:val="18"/>
                          <w:szCs w:val="18"/>
                        </w:rPr>
                        <w:t>attach separate sheet if insufficient space</w:t>
                      </w:r>
                      <w:r>
                        <w:rPr>
                          <w:rFonts w:ascii="Arial" w:hAnsi="Arial" w:cs="Arial"/>
                          <w:sz w:val="20"/>
                          <w:szCs w:val="20"/>
                        </w:rPr>
                        <w:t>):</w:t>
                      </w:r>
                    </w:p>
                    <w:p w14:paraId="779F1178" w14:textId="77777777" w:rsidR="008E5C32" w:rsidRDefault="008E5C32" w:rsidP="008E5C32">
                      <w:pPr>
                        <w:spacing w:after="0" w:line="240" w:lineRule="auto"/>
                        <w:rPr>
                          <w:rFonts w:ascii="Arial" w:hAnsi="Arial" w:cs="Arial"/>
                          <w:sz w:val="20"/>
                          <w:szCs w:val="20"/>
                        </w:rPr>
                      </w:pPr>
                    </w:p>
                    <w:p w14:paraId="2C6E1C36"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173D0196" w14:textId="77777777" w:rsidR="008E5C32" w:rsidRDefault="008E5C32" w:rsidP="008E5C32">
                      <w:pPr>
                        <w:spacing w:after="0" w:line="240" w:lineRule="auto"/>
                        <w:rPr>
                          <w:rFonts w:ascii="Arial" w:hAnsi="Arial" w:cs="Arial"/>
                          <w:sz w:val="20"/>
                          <w:szCs w:val="20"/>
                        </w:rPr>
                      </w:pPr>
                    </w:p>
                    <w:p w14:paraId="1A72934A"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8892F69" w14:textId="77777777" w:rsidR="008E5C32" w:rsidRDefault="008E5C32" w:rsidP="008E5C32">
                      <w:pPr>
                        <w:spacing w:after="0" w:line="240" w:lineRule="auto"/>
                        <w:rPr>
                          <w:rFonts w:ascii="Arial" w:hAnsi="Arial" w:cs="Arial"/>
                          <w:sz w:val="20"/>
                          <w:szCs w:val="20"/>
                        </w:rPr>
                      </w:pPr>
                    </w:p>
                    <w:p w14:paraId="01ECAB76"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F7A78F3" w14:textId="77777777" w:rsidR="008E5C32" w:rsidRDefault="008E5C32" w:rsidP="008E5C32">
                      <w:pPr>
                        <w:spacing w:after="0" w:line="240" w:lineRule="auto"/>
                        <w:rPr>
                          <w:rFonts w:ascii="Arial" w:hAnsi="Arial" w:cs="Arial"/>
                          <w:sz w:val="20"/>
                          <w:szCs w:val="20"/>
                        </w:rPr>
                      </w:pPr>
                    </w:p>
                    <w:p w14:paraId="487EED21"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85BD64B" w14:textId="77777777" w:rsidR="008E5C32" w:rsidRPr="00D876DA" w:rsidRDefault="008E5C32" w:rsidP="008E5C32">
                      <w:pPr>
                        <w:spacing w:after="0" w:line="240" w:lineRule="auto"/>
                        <w:rPr>
                          <w:rFonts w:ascii="Arial" w:hAnsi="Arial" w:cs="Arial"/>
                          <w:sz w:val="18"/>
                          <w:szCs w:val="18"/>
                        </w:rPr>
                      </w:pPr>
                    </w:p>
                    <w:p w14:paraId="0638C3C8" w14:textId="77777777" w:rsidR="008E5C32" w:rsidRPr="002644DE" w:rsidRDefault="008E5C32" w:rsidP="008E5C32">
                      <w:pPr>
                        <w:spacing w:after="0" w:line="240" w:lineRule="auto"/>
                        <w:rPr>
                          <w:rFonts w:ascii="Arial" w:hAnsi="Arial" w:cs="Arial"/>
                          <w:i/>
                          <w:sz w:val="20"/>
                          <w:szCs w:val="20"/>
                        </w:rPr>
                      </w:pPr>
                      <w:r w:rsidRPr="00D876DA">
                        <w:rPr>
                          <w:rFonts w:ascii="Arial" w:hAnsi="Arial" w:cs="Arial"/>
                          <w:sz w:val="18"/>
                          <w:szCs w:val="18"/>
                        </w:rPr>
                        <w:t>13.     List the advice provided to you by your In-House Legal Counsel (</w:t>
                      </w:r>
                      <w:r w:rsidRPr="00D876DA">
                        <w:rPr>
                          <w:rFonts w:ascii="Arial" w:hAnsi="Arial" w:cs="Arial"/>
                          <w:i/>
                          <w:sz w:val="18"/>
                          <w:szCs w:val="18"/>
                        </w:rPr>
                        <w:t>attach separate sheet if</w:t>
                      </w:r>
                      <w:r w:rsidRPr="00D876DA">
                        <w:rPr>
                          <w:rFonts w:ascii="Arial" w:hAnsi="Arial" w:cs="Arial"/>
                          <w:i/>
                          <w:sz w:val="20"/>
                          <w:szCs w:val="20"/>
                        </w:rPr>
                        <w:t xml:space="preserve"> insufficient </w:t>
                      </w:r>
                      <w:r w:rsidRPr="00D876DA">
                        <w:rPr>
                          <w:rFonts w:ascii="Arial" w:hAnsi="Arial" w:cs="Arial"/>
                          <w:i/>
                          <w:sz w:val="18"/>
                          <w:szCs w:val="18"/>
                        </w:rPr>
                        <w:t>space</w:t>
                      </w:r>
                      <w:r>
                        <w:rPr>
                          <w:rFonts w:ascii="Arial" w:hAnsi="Arial" w:cs="Arial"/>
                          <w:sz w:val="20"/>
                          <w:szCs w:val="20"/>
                        </w:rPr>
                        <w:t>):</w:t>
                      </w:r>
                    </w:p>
                    <w:p w14:paraId="4ABB7C8A" w14:textId="77777777" w:rsidR="008E5C32" w:rsidRDefault="008E5C32" w:rsidP="008E5C32">
                      <w:pPr>
                        <w:spacing w:after="0" w:line="240" w:lineRule="auto"/>
                        <w:rPr>
                          <w:rFonts w:ascii="Arial" w:hAnsi="Arial" w:cs="Arial"/>
                          <w:sz w:val="20"/>
                          <w:szCs w:val="20"/>
                        </w:rPr>
                      </w:pPr>
                    </w:p>
                    <w:p w14:paraId="15A58C68"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B083632" w14:textId="77777777" w:rsidR="008E5C32" w:rsidRDefault="008E5C32" w:rsidP="008E5C32">
                      <w:pPr>
                        <w:spacing w:after="0" w:line="240" w:lineRule="auto"/>
                        <w:rPr>
                          <w:rFonts w:ascii="Arial" w:hAnsi="Arial" w:cs="Arial"/>
                          <w:sz w:val="20"/>
                          <w:szCs w:val="20"/>
                        </w:rPr>
                      </w:pPr>
                    </w:p>
                    <w:p w14:paraId="5513C96B"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732302FB" w14:textId="77777777" w:rsidR="008E5C32" w:rsidRDefault="008E5C32" w:rsidP="008E5C32">
                      <w:pPr>
                        <w:spacing w:after="0" w:line="240" w:lineRule="auto"/>
                        <w:rPr>
                          <w:rFonts w:ascii="Arial" w:hAnsi="Arial" w:cs="Arial"/>
                          <w:sz w:val="20"/>
                          <w:szCs w:val="20"/>
                        </w:rPr>
                      </w:pPr>
                    </w:p>
                    <w:p w14:paraId="213653B7"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C366920" w14:textId="77777777" w:rsidR="008E5C32" w:rsidRDefault="008E5C32" w:rsidP="008E5C32">
                      <w:pPr>
                        <w:spacing w:after="0" w:line="240" w:lineRule="auto"/>
                        <w:rPr>
                          <w:rFonts w:ascii="Arial" w:hAnsi="Arial" w:cs="Arial"/>
                          <w:sz w:val="20"/>
                          <w:szCs w:val="20"/>
                        </w:rPr>
                      </w:pPr>
                    </w:p>
                    <w:p w14:paraId="0E6BBBB5"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560CC261" w14:textId="77777777" w:rsidR="008E5C32" w:rsidRDefault="008E5C32" w:rsidP="008E5C32">
                      <w:pPr>
                        <w:spacing w:after="0" w:line="240" w:lineRule="auto"/>
                        <w:rPr>
                          <w:rFonts w:ascii="Arial" w:hAnsi="Arial" w:cs="Arial"/>
                          <w:sz w:val="20"/>
                          <w:szCs w:val="20"/>
                        </w:rPr>
                      </w:pPr>
                    </w:p>
                    <w:p w14:paraId="4289E2D9"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4.    List the defence strategy provided to you by your External Litigation Lawyer</w:t>
                      </w:r>
                    </w:p>
                    <w:p w14:paraId="3ED06FF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18"/>
                          <w:szCs w:val="18"/>
                        </w:rPr>
                        <w:t xml:space="preserve">          </w:t>
                      </w:r>
                      <w:r w:rsidRPr="00D876DA">
                        <w:rPr>
                          <w:rFonts w:ascii="Arial" w:hAnsi="Arial" w:cs="Arial"/>
                          <w:sz w:val="18"/>
                          <w:szCs w:val="18"/>
                        </w:rPr>
                        <w:t>(</w:t>
                      </w:r>
                      <w:r w:rsidRPr="00D876DA">
                        <w:rPr>
                          <w:rFonts w:ascii="Arial" w:hAnsi="Arial" w:cs="Arial"/>
                          <w:i/>
                          <w:sz w:val="18"/>
                          <w:szCs w:val="18"/>
                        </w:rPr>
                        <w:t>attach separate sheet if</w:t>
                      </w:r>
                      <w:r w:rsidRPr="00D876DA">
                        <w:rPr>
                          <w:rFonts w:ascii="Arial" w:hAnsi="Arial" w:cs="Arial"/>
                          <w:i/>
                          <w:sz w:val="20"/>
                          <w:szCs w:val="20"/>
                        </w:rPr>
                        <w:t xml:space="preserve"> insufficient </w:t>
                      </w:r>
                      <w:r w:rsidRPr="00D876DA">
                        <w:rPr>
                          <w:rFonts w:ascii="Arial" w:hAnsi="Arial" w:cs="Arial"/>
                          <w:i/>
                          <w:sz w:val="18"/>
                          <w:szCs w:val="18"/>
                        </w:rPr>
                        <w:t>space</w:t>
                      </w:r>
                      <w:r>
                        <w:rPr>
                          <w:rFonts w:ascii="Arial" w:hAnsi="Arial" w:cs="Arial"/>
                          <w:sz w:val="20"/>
                          <w:szCs w:val="20"/>
                        </w:rPr>
                        <w:t>):</w:t>
                      </w:r>
                    </w:p>
                    <w:p w14:paraId="5D64BF28" w14:textId="77777777" w:rsidR="008E5C32" w:rsidRDefault="008E5C32" w:rsidP="008E5C32">
                      <w:pPr>
                        <w:tabs>
                          <w:tab w:val="left" w:pos="540"/>
                        </w:tabs>
                        <w:spacing w:after="0" w:line="240" w:lineRule="auto"/>
                        <w:rPr>
                          <w:rFonts w:ascii="Arial" w:hAnsi="Arial" w:cs="Arial"/>
                          <w:sz w:val="20"/>
                          <w:szCs w:val="20"/>
                        </w:rPr>
                      </w:pPr>
                    </w:p>
                    <w:p w14:paraId="7D064C9A"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75B59F70" w14:textId="77777777" w:rsidR="008E5C32" w:rsidRDefault="008E5C32" w:rsidP="008E5C32">
                      <w:pPr>
                        <w:tabs>
                          <w:tab w:val="left" w:pos="540"/>
                        </w:tabs>
                        <w:spacing w:after="0" w:line="240" w:lineRule="auto"/>
                        <w:rPr>
                          <w:rFonts w:ascii="Arial" w:hAnsi="Arial" w:cs="Arial"/>
                          <w:sz w:val="20"/>
                          <w:szCs w:val="20"/>
                        </w:rPr>
                      </w:pPr>
                    </w:p>
                    <w:p w14:paraId="53B2705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7F8BAB2A" w14:textId="77777777" w:rsidR="008E5C32" w:rsidRDefault="008E5C32" w:rsidP="008E5C32">
                      <w:pPr>
                        <w:tabs>
                          <w:tab w:val="left" w:pos="540"/>
                        </w:tabs>
                        <w:spacing w:after="0" w:line="240" w:lineRule="auto"/>
                        <w:rPr>
                          <w:rFonts w:ascii="Arial" w:hAnsi="Arial" w:cs="Arial"/>
                          <w:sz w:val="20"/>
                          <w:szCs w:val="20"/>
                        </w:rPr>
                      </w:pPr>
                    </w:p>
                    <w:p w14:paraId="2C325EF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2373367A" w14:textId="77777777" w:rsidR="008E5C32" w:rsidRDefault="008E5C32" w:rsidP="008E5C32">
                      <w:pPr>
                        <w:tabs>
                          <w:tab w:val="left" w:pos="540"/>
                        </w:tabs>
                        <w:spacing w:after="0" w:line="240" w:lineRule="auto"/>
                        <w:rPr>
                          <w:rFonts w:ascii="Arial" w:hAnsi="Arial" w:cs="Arial"/>
                          <w:sz w:val="20"/>
                          <w:szCs w:val="20"/>
                        </w:rPr>
                      </w:pPr>
                    </w:p>
                    <w:p w14:paraId="15FDB7F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418864AA" w14:textId="77777777" w:rsidR="008E5C32" w:rsidRDefault="008E5C32" w:rsidP="008E5C32">
                      <w:pPr>
                        <w:tabs>
                          <w:tab w:val="left" w:pos="540"/>
                        </w:tabs>
                        <w:spacing w:after="0" w:line="240" w:lineRule="auto"/>
                        <w:rPr>
                          <w:rFonts w:ascii="Arial" w:hAnsi="Arial" w:cs="Arial"/>
                          <w:sz w:val="20"/>
                          <w:szCs w:val="20"/>
                        </w:rPr>
                      </w:pPr>
                    </w:p>
                    <w:p w14:paraId="288A9BFC" w14:textId="77777777" w:rsidR="002B3563" w:rsidRPr="002B3563" w:rsidRDefault="008E5C32" w:rsidP="002B3563">
                      <w:pPr>
                        <w:tabs>
                          <w:tab w:val="left" w:pos="540"/>
                        </w:tabs>
                        <w:spacing w:after="0" w:line="240" w:lineRule="auto"/>
                        <w:rPr>
                          <w:rFonts w:ascii="Arial" w:hAnsi="Arial" w:cs="Arial"/>
                          <w:sz w:val="20"/>
                          <w:szCs w:val="20"/>
                        </w:rPr>
                      </w:pPr>
                      <w:r>
                        <w:rPr>
                          <w:rFonts w:ascii="Arial" w:hAnsi="Arial" w:cs="Arial"/>
                          <w:sz w:val="20"/>
                          <w:szCs w:val="20"/>
                        </w:rPr>
                        <w:t>15.    What is your positioning at time of completing this Form?</w:t>
                      </w:r>
                    </w:p>
                    <w:p w14:paraId="688EDE4C" w14:textId="77777777" w:rsidR="008E5C32" w:rsidRDefault="008E5C32" w:rsidP="008E5C32">
                      <w:pPr>
                        <w:tabs>
                          <w:tab w:val="left" w:pos="540"/>
                        </w:tabs>
                        <w:spacing w:after="0" w:line="240" w:lineRule="auto"/>
                        <w:rPr>
                          <w:rFonts w:ascii="Arial" w:hAnsi="Arial" w:cs="Arial"/>
                          <w:sz w:val="20"/>
                          <w:szCs w:val="20"/>
                        </w:rPr>
                      </w:pPr>
                    </w:p>
                    <w:p w14:paraId="4BF2FBF3" w14:textId="383484BE" w:rsidR="002B3563" w:rsidRPr="00CF5BC2" w:rsidRDefault="00CF5BC2" w:rsidP="008E5C32">
                      <w:pPr>
                        <w:tabs>
                          <w:tab w:val="left" w:pos="540"/>
                        </w:tabs>
                        <w:spacing w:after="0" w:line="240" w:lineRule="auto"/>
                        <w:rPr>
                          <w:rFonts w:ascii="Arial" w:hAnsi="Arial" w:cs="Arial"/>
                          <w:sz w:val="20"/>
                          <w:szCs w:val="20"/>
                          <w:u w:val="single"/>
                        </w:rPr>
                      </w:pPr>
                      <w:r>
                        <w:rPr>
                          <w:rFonts w:ascii="Arial" w:hAnsi="Arial" w:cs="Arial"/>
                          <w:sz w:val="20"/>
                          <w:szCs w:val="20"/>
                        </w:rPr>
                        <w:t xml:space="preserve">                                                                                                                      </w:t>
                      </w:r>
                      <w:r w:rsidRPr="00CF5BC2">
                        <w:rPr>
                          <w:rFonts w:ascii="Arial" w:hAnsi="Arial" w:cs="Arial"/>
                          <w:sz w:val="20"/>
                          <w:szCs w:val="20"/>
                          <w:u w:val="single"/>
                        </w:rPr>
                        <w:t>Put “x” whichever applicable</w:t>
                      </w:r>
                    </w:p>
                    <w:p w14:paraId="43B87A29" w14:textId="2415241C"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Just starting to organise to collect documents</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17334B6B" w14:textId="77777777" w:rsidR="008E5C32" w:rsidRDefault="008E5C32" w:rsidP="008E5C32">
                      <w:pPr>
                        <w:tabs>
                          <w:tab w:val="left" w:pos="540"/>
                        </w:tabs>
                        <w:spacing w:after="0" w:line="240" w:lineRule="auto"/>
                        <w:rPr>
                          <w:rFonts w:ascii="Arial" w:hAnsi="Arial" w:cs="Arial"/>
                          <w:sz w:val="20"/>
                          <w:szCs w:val="20"/>
                        </w:rPr>
                      </w:pPr>
                    </w:p>
                    <w:p w14:paraId="25E0F727" w14:textId="506CD6E0"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Already in the hands of our In-House Legal Counsel</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42765E3F" w14:textId="77777777" w:rsidR="008E5C32" w:rsidRDefault="008E5C32" w:rsidP="008E5C32">
                      <w:pPr>
                        <w:tabs>
                          <w:tab w:val="left" w:pos="540"/>
                        </w:tabs>
                        <w:spacing w:after="0" w:line="240" w:lineRule="auto"/>
                        <w:rPr>
                          <w:rFonts w:ascii="Arial" w:hAnsi="Arial" w:cs="Arial"/>
                          <w:sz w:val="20"/>
                          <w:szCs w:val="20"/>
                        </w:rPr>
                      </w:pPr>
                    </w:p>
                    <w:p w14:paraId="520A70E0" w14:textId="29026B5A"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Going to consult External Litigation Lawyer for advice</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759920FB" w14:textId="77777777" w:rsidR="008E5C32" w:rsidRDefault="008E5C32" w:rsidP="008E5C32">
                      <w:pPr>
                        <w:tabs>
                          <w:tab w:val="left" w:pos="540"/>
                        </w:tabs>
                        <w:spacing w:after="0" w:line="240" w:lineRule="auto"/>
                        <w:rPr>
                          <w:rFonts w:ascii="Arial" w:hAnsi="Arial" w:cs="Arial"/>
                          <w:sz w:val="20"/>
                          <w:szCs w:val="20"/>
                        </w:rPr>
                      </w:pPr>
                    </w:p>
                    <w:p w14:paraId="0E9334B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d)    Documents organised and under review by our</w:t>
                      </w:r>
                    </w:p>
                    <w:p w14:paraId="40595FB7" w14:textId="41F3A03C"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In-House Legal Counsel</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3FB9BB29" w14:textId="77777777" w:rsidR="008E5C32" w:rsidRDefault="008E5C32" w:rsidP="008E5C32">
                      <w:pPr>
                        <w:tabs>
                          <w:tab w:val="left" w:pos="540"/>
                        </w:tabs>
                        <w:spacing w:after="0" w:line="240" w:lineRule="auto"/>
                        <w:rPr>
                          <w:rFonts w:ascii="Arial" w:hAnsi="Arial" w:cs="Arial"/>
                          <w:sz w:val="20"/>
                          <w:szCs w:val="20"/>
                        </w:rPr>
                      </w:pPr>
                    </w:p>
                    <w:p w14:paraId="534DD8E7"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e)    Documents organised, seeking or waiting for External </w:t>
                      </w:r>
                    </w:p>
                    <w:p w14:paraId="6C86FAEB" w14:textId="062269C8"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 advice</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115503E2" w14:textId="77777777" w:rsidR="008E5C32" w:rsidRDefault="008E5C32" w:rsidP="008E5C32">
                      <w:pPr>
                        <w:tabs>
                          <w:tab w:val="left" w:pos="540"/>
                        </w:tabs>
                        <w:spacing w:after="0" w:line="240" w:lineRule="auto"/>
                        <w:rPr>
                          <w:rFonts w:ascii="Arial" w:hAnsi="Arial" w:cs="Arial"/>
                          <w:sz w:val="20"/>
                          <w:szCs w:val="20"/>
                        </w:rPr>
                      </w:pPr>
                    </w:p>
                    <w:p w14:paraId="0582A7FB" w14:textId="313D2C8B"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f)     Response already submitted to FRA</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0073087A" w14:textId="77777777" w:rsidR="008E5C32" w:rsidRDefault="008E5C32" w:rsidP="008E5C32">
                      <w:pPr>
                        <w:tabs>
                          <w:tab w:val="left" w:pos="540"/>
                        </w:tabs>
                        <w:spacing w:after="0" w:line="240" w:lineRule="auto"/>
                        <w:rPr>
                          <w:rFonts w:ascii="Arial" w:hAnsi="Arial" w:cs="Arial"/>
                          <w:sz w:val="20"/>
                          <w:szCs w:val="20"/>
                        </w:rPr>
                      </w:pPr>
                    </w:p>
                    <w:p w14:paraId="5818DDF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16.    Do you agree with the violation stated by the </w:t>
                      </w:r>
                      <w:proofErr w:type="gramStart"/>
                      <w:r>
                        <w:rPr>
                          <w:rFonts w:ascii="Arial" w:hAnsi="Arial" w:cs="Arial"/>
                          <w:sz w:val="20"/>
                          <w:szCs w:val="20"/>
                        </w:rPr>
                        <w:t>FRA?:</w:t>
                      </w:r>
                      <w:proofErr w:type="gramEnd"/>
                      <w:r>
                        <w:rPr>
                          <w:rFonts w:ascii="Arial" w:hAnsi="Arial" w:cs="Arial"/>
                          <w:sz w:val="20"/>
                          <w:szCs w:val="20"/>
                        </w:rPr>
                        <w:t xml:space="preserve">  *Yes/No</w:t>
                      </w:r>
                    </w:p>
                    <w:p w14:paraId="4D07A4DF" w14:textId="77777777" w:rsidR="008E5C32" w:rsidRDefault="008E5C32" w:rsidP="008E5C32">
                      <w:pPr>
                        <w:tabs>
                          <w:tab w:val="left" w:pos="540"/>
                        </w:tabs>
                        <w:spacing w:after="0" w:line="240" w:lineRule="auto"/>
                        <w:rPr>
                          <w:rFonts w:ascii="Arial" w:hAnsi="Arial" w:cs="Arial"/>
                          <w:sz w:val="20"/>
                          <w:szCs w:val="20"/>
                        </w:rPr>
                      </w:pPr>
                    </w:p>
                    <w:p w14:paraId="394CCC0A"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7.    What you want AFSSIN to do?</w:t>
                      </w:r>
                    </w:p>
                    <w:p w14:paraId="523C6AFB" w14:textId="77777777" w:rsidR="008E5C32" w:rsidRDefault="008E5C32" w:rsidP="008E5C32">
                      <w:pPr>
                        <w:tabs>
                          <w:tab w:val="left" w:pos="540"/>
                        </w:tabs>
                        <w:spacing w:after="0" w:line="240" w:lineRule="auto"/>
                        <w:rPr>
                          <w:rFonts w:ascii="Arial" w:hAnsi="Arial" w:cs="Arial"/>
                          <w:sz w:val="20"/>
                          <w:szCs w:val="20"/>
                        </w:rPr>
                      </w:pPr>
                    </w:p>
                    <w:p w14:paraId="72E106BB" w14:textId="5DF448C1"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Assist in the review of documents</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3DCC352F" w14:textId="77777777" w:rsidR="008E5C32" w:rsidRDefault="008E5C32" w:rsidP="008E5C32">
                      <w:pPr>
                        <w:tabs>
                          <w:tab w:val="left" w:pos="540"/>
                        </w:tabs>
                        <w:spacing w:after="0" w:line="240" w:lineRule="auto"/>
                        <w:rPr>
                          <w:rFonts w:ascii="Arial" w:hAnsi="Arial" w:cs="Arial"/>
                          <w:sz w:val="20"/>
                          <w:szCs w:val="20"/>
                        </w:rPr>
                      </w:pPr>
                    </w:p>
                    <w:p w14:paraId="5E2132A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Participate in this assignment as our In-House Legal </w:t>
                      </w:r>
                    </w:p>
                    <w:p w14:paraId="3AA0FDB2" w14:textId="4561B1A2"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ounsel</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4D316503" w14:textId="77777777" w:rsidR="008E5C32" w:rsidRDefault="008E5C32" w:rsidP="008E5C32">
                      <w:pPr>
                        <w:tabs>
                          <w:tab w:val="left" w:pos="540"/>
                        </w:tabs>
                        <w:spacing w:after="0" w:line="240" w:lineRule="auto"/>
                        <w:rPr>
                          <w:rFonts w:ascii="Arial" w:hAnsi="Arial" w:cs="Arial"/>
                          <w:sz w:val="20"/>
                          <w:szCs w:val="20"/>
                        </w:rPr>
                      </w:pPr>
                    </w:p>
                    <w:p w14:paraId="7AFD0BA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Assist our In-House Legal Counsel and/or External </w:t>
                      </w:r>
                    </w:p>
                    <w:p w14:paraId="58B46D77" w14:textId="2210F269"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w:t>
                      </w:r>
                      <w:r w:rsidR="00CF5BC2">
                        <w:rPr>
                          <w:rFonts w:ascii="Arial" w:hAnsi="Arial" w:cs="Arial"/>
                          <w:sz w:val="20"/>
                          <w:szCs w:val="20"/>
                        </w:rPr>
                        <w:t xml:space="preserve">                                                                     </w:t>
                      </w:r>
                      <w:proofErr w:type="gramStart"/>
                      <w:r w:rsidR="00CF5BC2">
                        <w:rPr>
                          <w:rFonts w:ascii="Arial" w:hAnsi="Arial" w:cs="Arial"/>
                          <w:sz w:val="20"/>
                          <w:szCs w:val="20"/>
                        </w:rPr>
                        <w:t xml:space="preserve">   [</w:t>
                      </w:r>
                      <w:proofErr w:type="gramEnd"/>
                      <w:r w:rsidR="00CF5BC2">
                        <w:rPr>
                          <w:rFonts w:ascii="Arial" w:hAnsi="Arial" w:cs="Arial"/>
                          <w:sz w:val="20"/>
                          <w:szCs w:val="20"/>
                        </w:rPr>
                        <w:t xml:space="preserve">    ]</w:t>
                      </w:r>
                    </w:p>
                    <w:p w14:paraId="1CD854CF" w14:textId="77777777" w:rsidR="008E5C32" w:rsidRDefault="008E5C32" w:rsidP="008E5C32">
                      <w:pPr>
                        <w:tabs>
                          <w:tab w:val="left" w:pos="540"/>
                        </w:tabs>
                        <w:spacing w:after="0" w:line="240" w:lineRule="auto"/>
                        <w:rPr>
                          <w:rFonts w:ascii="Arial" w:hAnsi="Arial" w:cs="Arial"/>
                          <w:sz w:val="20"/>
                          <w:szCs w:val="20"/>
                        </w:rPr>
                      </w:pPr>
                    </w:p>
                    <w:p w14:paraId="323A563A" w14:textId="77777777" w:rsidR="008E5C32" w:rsidRDefault="008E5C32" w:rsidP="008E5C32">
                      <w:pPr>
                        <w:tabs>
                          <w:tab w:val="left" w:pos="540"/>
                        </w:tabs>
                        <w:spacing w:after="0" w:line="240" w:lineRule="auto"/>
                        <w:rPr>
                          <w:rFonts w:ascii="Arial" w:hAnsi="Arial" w:cs="Arial"/>
                          <w:sz w:val="20"/>
                          <w:szCs w:val="20"/>
                        </w:rPr>
                      </w:pPr>
                    </w:p>
                    <w:p w14:paraId="030ABE6C" w14:textId="77777777" w:rsidR="008E5C32" w:rsidRDefault="008E5C32" w:rsidP="008E5C32">
                      <w:pPr>
                        <w:tabs>
                          <w:tab w:val="left" w:pos="540"/>
                        </w:tabs>
                        <w:spacing w:after="0" w:line="240" w:lineRule="auto"/>
                        <w:rPr>
                          <w:rFonts w:ascii="Arial" w:hAnsi="Arial" w:cs="Arial"/>
                          <w:sz w:val="20"/>
                          <w:szCs w:val="20"/>
                        </w:rPr>
                      </w:pPr>
                    </w:p>
                    <w:p w14:paraId="4E37F66C" w14:textId="77777777" w:rsidR="002B3563" w:rsidRDefault="002B3563" w:rsidP="008E5C32">
                      <w:pPr>
                        <w:tabs>
                          <w:tab w:val="left" w:pos="540"/>
                        </w:tabs>
                        <w:spacing w:after="0" w:line="240" w:lineRule="auto"/>
                        <w:rPr>
                          <w:rFonts w:ascii="Arial" w:hAnsi="Arial" w:cs="Arial"/>
                          <w:sz w:val="20"/>
                          <w:szCs w:val="20"/>
                        </w:rPr>
                      </w:pPr>
                    </w:p>
                    <w:p w14:paraId="53F56820" w14:textId="77777777" w:rsidR="002B3563" w:rsidRDefault="002B3563" w:rsidP="008E5C32">
                      <w:pPr>
                        <w:tabs>
                          <w:tab w:val="left" w:pos="540"/>
                        </w:tabs>
                        <w:spacing w:after="0" w:line="240" w:lineRule="auto"/>
                        <w:rPr>
                          <w:rFonts w:ascii="Arial" w:hAnsi="Arial" w:cs="Arial"/>
                          <w:sz w:val="20"/>
                          <w:szCs w:val="20"/>
                        </w:rPr>
                      </w:pPr>
                    </w:p>
                    <w:p w14:paraId="08A86AC5"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Signed by: _______________________       ___________________       _______________________         </w:t>
                      </w:r>
                    </w:p>
                    <w:p w14:paraId="4014C48F" w14:textId="77777777" w:rsidR="008E5C32" w:rsidRPr="00D22FEE" w:rsidRDefault="008E5C32" w:rsidP="008E5C32">
                      <w:pPr>
                        <w:spacing w:after="0" w:line="240" w:lineRule="auto"/>
                        <w:rPr>
                          <w:rFonts w:ascii="Arial" w:hAnsi="Arial" w:cs="Arial"/>
                          <w:sz w:val="20"/>
                          <w:szCs w:val="20"/>
                        </w:rPr>
                      </w:pPr>
                      <w:r>
                        <w:rPr>
                          <w:rFonts w:ascii="Arial" w:hAnsi="Arial" w:cs="Arial"/>
                          <w:sz w:val="20"/>
                          <w:szCs w:val="20"/>
                        </w:rPr>
                        <w:t xml:space="preserve">                          (full </w:t>
                      </w:r>
                      <w:proofErr w:type="gramStart"/>
                      <w:r>
                        <w:rPr>
                          <w:rFonts w:ascii="Arial" w:hAnsi="Arial" w:cs="Arial"/>
                          <w:sz w:val="20"/>
                          <w:szCs w:val="20"/>
                        </w:rPr>
                        <w:t xml:space="preserve">name)   </w:t>
                      </w:r>
                      <w:proofErr w:type="gramEnd"/>
                      <w:r>
                        <w:rPr>
                          <w:rFonts w:ascii="Arial" w:hAnsi="Arial" w:cs="Arial"/>
                          <w:sz w:val="20"/>
                          <w:szCs w:val="20"/>
                        </w:rPr>
                        <w:t xml:space="preserve">                                 (position held)                 (company stamp and date)</w:t>
                      </w:r>
                    </w:p>
                    <w:p w14:paraId="77C5763E" w14:textId="77777777" w:rsidR="008E5C32" w:rsidRDefault="008E5C32" w:rsidP="008E5C32">
                      <w:pPr>
                        <w:spacing w:after="0" w:line="240" w:lineRule="auto"/>
                        <w:rPr>
                          <w:rFonts w:ascii="Arial" w:hAnsi="Arial" w:cs="Arial"/>
                          <w:sz w:val="20"/>
                          <w:szCs w:val="20"/>
                        </w:rPr>
                      </w:pPr>
                    </w:p>
                    <w:p w14:paraId="6D560F9F" w14:textId="77777777" w:rsidR="002B3563" w:rsidRDefault="002B3563" w:rsidP="008E5C32">
                      <w:pPr>
                        <w:spacing w:after="0" w:line="240" w:lineRule="auto"/>
                        <w:rPr>
                          <w:rFonts w:ascii="Arial" w:hAnsi="Arial" w:cs="Arial"/>
                          <w:sz w:val="20"/>
                          <w:szCs w:val="20"/>
                        </w:rPr>
                      </w:pPr>
                    </w:p>
                    <w:p w14:paraId="19A24492" w14:textId="77777777" w:rsidR="008E5C32" w:rsidRPr="004C1E90" w:rsidRDefault="008E5C32" w:rsidP="008E5C32">
                      <w:pPr>
                        <w:spacing w:after="0" w:line="240" w:lineRule="auto"/>
                        <w:rPr>
                          <w:rFonts w:ascii="Arial" w:hAnsi="Arial" w:cs="Arial"/>
                          <w:sz w:val="16"/>
                          <w:szCs w:val="16"/>
                        </w:rPr>
                      </w:pPr>
                      <w:r w:rsidRPr="004C1E90">
                        <w:rPr>
                          <w:rFonts w:ascii="Arial" w:hAnsi="Arial" w:cs="Arial"/>
                          <w:sz w:val="16"/>
                          <w:szCs w:val="16"/>
                        </w:rPr>
                        <w:t>*delete whichever not applicable</w:t>
                      </w:r>
                    </w:p>
                    <w:p w14:paraId="012D479F" w14:textId="77777777" w:rsidR="008E5C32" w:rsidRPr="008E5C32" w:rsidRDefault="008E5C32" w:rsidP="008E5C32">
                      <w:pPr>
                        <w:spacing w:after="0" w:line="240" w:lineRule="auto"/>
                        <w:jc w:val="center"/>
                        <w:rPr>
                          <w:rFonts w:ascii="Arial" w:hAnsi="Arial" w:cs="Arial"/>
                          <w:sz w:val="16"/>
                          <w:szCs w:val="16"/>
                        </w:rPr>
                      </w:pPr>
                      <w:r w:rsidRPr="008E5C32">
                        <w:rPr>
                          <w:rFonts w:ascii="Arial" w:hAnsi="Arial" w:cs="Arial"/>
                          <w:sz w:val="16"/>
                          <w:szCs w:val="16"/>
                        </w:rPr>
                        <w:t>- 2 -</w:t>
                      </w:r>
                    </w:p>
                    <w:p w14:paraId="4121432D" w14:textId="77777777" w:rsidR="008E5C32" w:rsidRDefault="008E5C32"/>
                  </w:txbxContent>
                </v:textbox>
              </v:shape>
            </w:pict>
          </mc:Fallback>
        </mc:AlternateContent>
      </w:r>
      <w:r>
        <w:rPr>
          <w:noProof/>
          <w:lang w:val="en-GB" w:eastAsia="ja-JP"/>
        </w:rPr>
        <mc:AlternateContent>
          <mc:Choice Requires="wps">
            <w:drawing>
              <wp:anchor distT="0" distB="0" distL="114300" distR="114300" simplePos="0" relativeHeight="251658240" behindDoc="0" locked="0" layoutInCell="1" allowOverlap="1" wp14:anchorId="66F7C79B" wp14:editId="4AB182BD">
                <wp:simplePos x="0" y="0"/>
                <wp:positionH relativeFrom="column">
                  <wp:posOffset>-3810</wp:posOffset>
                </wp:positionH>
                <wp:positionV relativeFrom="paragraph">
                  <wp:posOffset>20000595</wp:posOffset>
                </wp:positionV>
                <wp:extent cx="6057900" cy="9946005"/>
                <wp:effectExtent l="0" t="0" r="19050" b="17145"/>
                <wp:wrapNone/>
                <wp:docPr id="7" name="Text Box 7"/>
                <wp:cNvGraphicFramePr/>
                <a:graphic xmlns:a="http://schemas.openxmlformats.org/drawingml/2006/main">
                  <a:graphicData uri="http://schemas.microsoft.com/office/word/2010/wordprocessingShape">
                    <wps:wsp>
                      <wps:cNvSpPr txBox="1"/>
                      <wps:spPr>
                        <a:xfrm>
                          <a:off x="0" y="0"/>
                          <a:ext cx="6057900" cy="99460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EF0F36" w14:textId="77777777" w:rsidR="008E5C32" w:rsidRDefault="008E5C32" w:rsidP="008E5C32">
                            <w:pPr>
                              <w:spacing w:after="0" w:line="240" w:lineRule="auto"/>
                              <w:rPr>
                                <w:rFonts w:ascii="Arial" w:hAnsi="Arial" w:cs="Arial"/>
                                <w:sz w:val="20"/>
                                <w:szCs w:val="20"/>
                              </w:rPr>
                            </w:pPr>
                            <w:r>
                              <w:rPr>
                                <w:rFonts w:ascii="Arial" w:hAnsi="Arial" w:cs="Arial"/>
                                <w:sz w:val="20"/>
                                <w:szCs w:val="20"/>
                              </w:rPr>
                              <w:t>12.    Describe briefly the actions you have taken till to-date (</w:t>
                            </w:r>
                            <w:r>
                              <w:rPr>
                                <w:rFonts w:ascii="Arial" w:hAnsi="Arial" w:cs="Arial"/>
                                <w:i/>
                                <w:sz w:val="18"/>
                                <w:szCs w:val="18"/>
                              </w:rPr>
                              <w:t>attach separate sheet if insufficient space</w:t>
                            </w:r>
                            <w:r>
                              <w:rPr>
                                <w:rFonts w:ascii="Arial" w:hAnsi="Arial" w:cs="Arial"/>
                                <w:sz w:val="20"/>
                                <w:szCs w:val="20"/>
                              </w:rPr>
                              <w:t>):</w:t>
                            </w:r>
                          </w:p>
                          <w:p w14:paraId="33275240" w14:textId="77777777" w:rsidR="008E5C32" w:rsidRDefault="008E5C32" w:rsidP="008E5C32">
                            <w:pPr>
                              <w:spacing w:after="0" w:line="240" w:lineRule="auto"/>
                              <w:rPr>
                                <w:rFonts w:ascii="Arial" w:hAnsi="Arial" w:cs="Arial"/>
                                <w:sz w:val="20"/>
                                <w:szCs w:val="20"/>
                              </w:rPr>
                            </w:pPr>
                          </w:p>
                          <w:p w14:paraId="068B2D9B"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24614A4F" w14:textId="77777777" w:rsidR="008E5C32" w:rsidRDefault="008E5C32" w:rsidP="008E5C32">
                            <w:pPr>
                              <w:spacing w:after="0" w:line="240" w:lineRule="auto"/>
                              <w:rPr>
                                <w:rFonts w:ascii="Arial" w:hAnsi="Arial" w:cs="Arial"/>
                                <w:sz w:val="20"/>
                                <w:szCs w:val="20"/>
                              </w:rPr>
                            </w:pPr>
                          </w:p>
                          <w:p w14:paraId="436C789D"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35BF68D" w14:textId="77777777" w:rsidR="008E5C32" w:rsidRDefault="008E5C32" w:rsidP="008E5C32">
                            <w:pPr>
                              <w:spacing w:after="0" w:line="240" w:lineRule="auto"/>
                              <w:rPr>
                                <w:rFonts w:ascii="Arial" w:hAnsi="Arial" w:cs="Arial"/>
                                <w:sz w:val="20"/>
                                <w:szCs w:val="20"/>
                              </w:rPr>
                            </w:pPr>
                          </w:p>
                          <w:p w14:paraId="6A0E5F0E"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4618223" w14:textId="77777777" w:rsidR="008E5C32" w:rsidRDefault="008E5C32" w:rsidP="008E5C32">
                            <w:pPr>
                              <w:spacing w:after="0" w:line="240" w:lineRule="auto"/>
                              <w:rPr>
                                <w:rFonts w:ascii="Arial" w:hAnsi="Arial" w:cs="Arial"/>
                                <w:sz w:val="20"/>
                                <w:szCs w:val="20"/>
                              </w:rPr>
                            </w:pPr>
                          </w:p>
                          <w:p w14:paraId="6BCA61B0"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E128922" w14:textId="77777777" w:rsidR="008E5C32" w:rsidRDefault="008E5C32" w:rsidP="008E5C32">
                            <w:pPr>
                              <w:spacing w:after="0" w:line="240" w:lineRule="auto"/>
                              <w:rPr>
                                <w:rFonts w:ascii="Arial" w:hAnsi="Arial" w:cs="Arial"/>
                                <w:sz w:val="18"/>
                                <w:szCs w:val="18"/>
                              </w:rPr>
                            </w:pPr>
                          </w:p>
                          <w:p w14:paraId="3823C248" w14:textId="77777777" w:rsidR="008E5C32" w:rsidRDefault="008E5C32" w:rsidP="008E5C32">
                            <w:pPr>
                              <w:spacing w:after="0" w:line="240" w:lineRule="auto"/>
                              <w:rPr>
                                <w:rFonts w:ascii="Arial" w:hAnsi="Arial" w:cs="Arial"/>
                                <w:sz w:val="20"/>
                                <w:szCs w:val="20"/>
                              </w:rPr>
                            </w:pPr>
                            <w:r>
                              <w:rPr>
                                <w:rFonts w:ascii="Arial" w:hAnsi="Arial" w:cs="Arial"/>
                                <w:sz w:val="18"/>
                                <w:szCs w:val="18"/>
                              </w:rPr>
                              <w:t>13.     List the advice provided to you by your In-House Legal Counsel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4EE11155" w14:textId="77777777" w:rsidR="008E5C32" w:rsidRDefault="008E5C32" w:rsidP="008E5C32">
                            <w:pPr>
                              <w:spacing w:after="0" w:line="240" w:lineRule="auto"/>
                              <w:rPr>
                                <w:rFonts w:ascii="Arial" w:hAnsi="Arial" w:cs="Arial"/>
                                <w:sz w:val="20"/>
                                <w:szCs w:val="20"/>
                              </w:rPr>
                            </w:pPr>
                          </w:p>
                          <w:p w14:paraId="2B62C72B"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77F7592" w14:textId="77777777" w:rsidR="008E5C32" w:rsidRDefault="008E5C32" w:rsidP="008E5C32">
                            <w:pPr>
                              <w:spacing w:after="0" w:line="240" w:lineRule="auto"/>
                              <w:rPr>
                                <w:rFonts w:ascii="Arial" w:hAnsi="Arial" w:cs="Arial"/>
                                <w:sz w:val="20"/>
                                <w:szCs w:val="20"/>
                              </w:rPr>
                            </w:pPr>
                          </w:p>
                          <w:p w14:paraId="3FCE1750"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0613785" w14:textId="77777777" w:rsidR="008E5C32" w:rsidRDefault="008E5C32" w:rsidP="008E5C32">
                            <w:pPr>
                              <w:spacing w:after="0" w:line="240" w:lineRule="auto"/>
                              <w:rPr>
                                <w:rFonts w:ascii="Arial" w:hAnsi="Arial" w:cs="Arial"/>
                                <w:sz w:val="20"/>
                                <w:szCs w:val="20"/>
                              </w:rPr>
                            </w:pPr>
                          </w:p>
                          <w:p w14:paraId="0C9BD2E5"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50F64C0B" w14:textId="77777777" w:rsidR="008E5C32" w:rsidRDefault="008E5C32" w:rsidP="008E5C32">
                            <w:pPr>
                              <w:spacing w:after="0" w:line="240" w:lineRule="auto"/>
                              <w:rPr>
                                <w:rFonts w:ascii="Arial" w:hAnsi="Arial" w:cs="Arial"/>
                                <w:sz w:val="20"/>
                                <w:szCs w:val="20"/>
                              </w:rPr>
                            </w:pPr>
                          </w:p>
                          <w:p w14:paraId="13D02C53"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44115F7" w14:textId="77777777" w:rsidR="008E5C32" w:rsidRDefault="008E5C32" w:rsidP="008E5C32">
                            <w:pPr>
                              <w:spacing w:after="0" w:line="240" w:lineRule="auto"/>
                              <w:rPr>
                                <w:rFonts w:ascii="Arial" w:hAnsi="Arial" w:cs="Arial"/>
                                <w:sz w:val="20"/>
                                <w:szCs w:val="20"/>
                              </w:rPr>
                            </w:pPr>
                          </w:p>
                          <w:p w14:paraId="3FF465D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4.    List the defence strategy provided to you by your External Litigation Lawyer</w:t>
                            </w:r>
                          </w:p>
                          <w:p w14:paraId="1DF3E364"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18"/>
                                <w:szCs w:val="18"/>
                              </w:rPr>
                              <w:t xml:space="preserve">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30673797" w14:textId="77777777" w:rsidR="008E5C32" w:rsidRDefault="008E5C32" w:rsidP="008E5C32">
                            <w:pPr>
                              <w:tabs>
                                <w:tab w:val="left" w:pos="540"/>
                              </w:tabs>
                              <w:spacing w:after="0" w:line="240" w:lineRule="auto"/>
                              <w:rPr>
                                <w:rFonts w:ascii="Arial" w:hAnsi="Arial" w:cs="Arial"/>
                                <w:sz w:val="20"/>
                                <w:szCs w:val="20"/>
                              </w:rPr>
                            </w:pPr>
                          </w:p>
                          <w:p w14:paraId="02CC618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75C6C21F" w14:textId="77777777" w:rsidR="008E5C32" w:rsidRDefault="008E5C32" w:rsidP="008E5C32">
                            <w:pPr>
                              <w:tabs>
                                <w:tab w:val="left" w:pos="540"/>
                              </w:tabs>
                              <w:spacing w:after="0" w:line="240" w:lineRule="auto"/>
                              <w:rPr>
                                <w:rFonts w:ascii="Arial" w:hAnsi="Arial" w:cs="Arial"/>
                                <w:sz w:val="20"/>
                                <w:szCs w:val="20"/>
                              </w:rPr>
                            </w:pPr>
                          </w:p>
                          <w:p w14:paraId="65121B0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02A4689D" w14:textId="77777777" w:rsidR="008E5C32" w:rsidRDefault="008E5C32" w:rsidP="008E5C32">
                            <w:pPr>
                              <w:tabs>
                                <w:tab w:val="left" w:pos="540"/>
                              </w:tabs>
                              <w:spacing w:after="0" w:line="240" w:lineRule="auto"/>
                              <w:rPr>
                                <w:rFonts w:ascii="Arial" w:hAnsi="Arial" w:cs="Arial"/>
                                <w:sz w:val="20"/>
                                <w:szCs w:val="20"/>
                              </w:rPr>
                            </w:pPr>
                          </w:p>
                          <w:p w14:paraId="784E0CE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6552BB49" w14:textId="77777777" w:rsidR="008E5C32" w:rsidRDefault="008E5C32" w:rsidP="008E5C32">
                            <w:pPr>
                              <w:tabs>
                                <w:tab w:val="left" w:pos="540"/>
                              </w:tabs>
                              <w:spacing w:after="0" w:line="240" w:lineRule="auto"/>
                              <w:rPr>
                                <w:rFonts w:ascii="Arial" w:hAnsi="Arial" w:cs="Arial"/>
                                <w:sz w:val="20"/>
                                <w:szCs w:val="20"/>
                              </w:rPr>
                            </w:pPr>
                          </w:p>
                          <w:p w14:paraId="31E7D289"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2584A4A4" w14:textId="77777777" w:rsidR="008E5C32" w:rsidRDefault="008E5C32" w:rsidP="008E5C32">
                            <w:pPr>
                              <w:tabs>
                                <w:tab w:val="left" w:pos="540"/>
                              </w:tabs>
                              <w:spacing w:after="0" w:line="240" w:lineRule="auto"/>
                              <w:rPr>
                                <w:rFonts w:ascii="Arial" w:hAnsi="Arial" w:cs="Arial"/>
                                <w:sz w:val="20"/>
                                <w:szCs w:val="20"/>
                              </w:rPr>
                            </w:pPr>
                          </w:p>
                          <w:p w14:paraId="6CACFD5E"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5.    What is your positioning at time of completing this Form?</w:t>
                            </w:r>
                          </w:p>
                          <w:p w14:paraId="4380FE87" w14:textId="77777777" w:rsidR="008E5C32" w:rsidRDefault="008E5C32" w:rsidP="008E5C32">
                            <w:pPr>
                              <w:tabs>
                                <w:tab w:val="left" w:pos="540"/>
                              </w:tabs>
                              <w:spacing w:after="0" w:line="240" w:lineRule="auto"/>
                              <w:rPr>
                                <w:rFonts w:ascii="Arial" w:hAnsi="Arial" w:cs="Arial"/>
                                <w:sz w:val="20"/>
                                <w:szCs w:val="20"/>
                                <w:u w:val="single"/>
                              </w:rPr>
                            </w:pPr>
                            <w:r>
                              <w:rPr>
                                <w:rFonts w:ascii="Arial" w:hAnsi="Arial" w:cs="Arial"/>
                                <w:sz w:val="20"/>
                                <w:szCs w:val="20"/>
                              </w:rPr>
                              <w:t xml:space="preserve">                                                                                                                     </w:t>
                            </w:r>
                            <w:r>
                              <w:rPr>
                                <w:rFonts w:ascii="Arial" w:hAnsi="Arial" w:cs="Arial"/>
                                <w:sz w:val="20"/>
                                <w:szCs w:val="20"/>
                                <w:u w:val="single"/>
                              </w:rPr>
                              <w:t>Put a “X” whichever applicable</w:t>
                            </w:r>
                          </w:p>
                          <w:p w14:paraId="46B152CA" w14:textId="77777777" w:rsidR="008E5C32" w:rsidRDefault="008E5C32" w:rsidP="008E5C32">
                            <w:pPr>
                              <w:tabs>
                                <w:tab w:val="left" w:pos="540"/>
                              </w:tabs>
                              <w:spacing w:after="0" w:line="240" w:lineRule="auto"/>
                              <w:rPr>
                                <w:rFonts w:ascii="Arial" w:hAnsi="Arial" w:cs="Arial"/>
                                <w:sz w:val="20"/>
                                <w:szCs w:val="20"/>
                              </w:rPr>
                            </w:pPr>
                          </w:p>
                          <w:p w14:paraId="1BC1EFBE"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Just starting to organise to collect documents</w:t>
                            </w:r>
                          </w:p>
                          <w:p w14:paraId="7A171620" w14:textId="77777777" w:rsidR="008E5C32" w:rsidRDefault="008E5C32" w:rsidP="008E5C32">
                            <w:pPr>
                              <w:tabs>
                                <w:tab w:val="left" w:pos="540"/>
                              </w:tabs>
                              <w:spacing w:after="0" w:line="240" w:lineRule="auto"/>
                              <w:rPr>
                                <w:rFonts w:ascii="Arial" w:hAnsi="Arial" w:cs="Arial"/>
                                <w:sz w:val="20"/>
                                <w:szCs w:val="20"/>
                              </w:rPr>
                            </w:pPr>
                          </w:p>
                          <w:p w14:paraId="62B8BC1D"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Already in the hands of our In-House Legal Counsel</w:t>
                            </w:r>
                          </w:p>
                          <w:p w14:paraId="6415935A" w14:textId="77777777" w:rsidR="008E5C32" w:rsidRDefault="008E5C32" w:rsidP="008E5C32">
                            <w:pPr>
                              <w:tabs>
                                <w:tab w:val="left" w:pos="540"/>
                              </w:tabs>
                              <w:spacing w:after="0" w:line="240" w:lineRule="auto"/>
                              <w:rPr>
                                <w:rFonts w:ascii="Arial" w:hAnsi="Arial" w:cs="Arial"/>
                                <w:sz w:val="20"/>
                                <w:szCs w:val="20"/>
                              </w:rPr>
                            </w:pPr>
                          </w:p>
                          <w:p w14:paraId="2AC2D65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Going to consult External Litigation Lawyer for advice</w:t>
                            </w:r>
                          </w:p>
                          <w:p w14:paraId="0FA577A3" w14:textId="77777777" w:rsidR="008E5C32" w:rsidRDefault="008E5C32" w:rsidP="008E5C32">
                            <w:pPr>
                              <w:tabs>
                                <w:tab w:val="left" w:pos="540"/>
                              </w:tabs>
                              <w:spacing w:after="0" w:line="240" w:lineRule="auto"/>
                              <w:rPr>
                                <w:rFonts w:ascii="Arial" w:hAnsi="Arial" w:cs="Arial"/>
                                <w:sz w:val="20"/>
                                <w:szCs w:val="20"/>
                              </w:rPr>
                            </w:pPr>
                          </w:p>
                          <w:p w14:paraId="59EB6C40"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d)    Documents organised and under review by our</w:t>
                            </w:r>
                          </w:p>
                          <w:p w14:paraId="37A4AA64"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In-House Legal Counsel</w:t>
                            </w:r>
                          </w:p>
                          <w:p w14:paraId="4329A1AF" w14:textId="77777777" w:rsidR="008E5C32" w:rsidRDefault="008E5C32" w:rsidP="008E5C32">
                            <w:pPr>
                              <w:tabs>
                                <w:tab w:val="left" w:pos="540"/>
                              </w:tabs>
                              <w:spacing w:after="0" w:line="240" w:lineRule="auto"/>
                              <w:rPr>
                                <w:rFonts w:ascii="Arial" w:hAnsi="Arial" w:cs="Arial"/>
                                <w:sz w:val="20"/>
                                <w:szCs w:val="20"/>
                              </w:rPr>
                            </w:pPr>
                          </w:p>
                          <w:p w14:paraId="2F2C8AD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e)    Documents organised, seeking or waiting for External </w:t>
                            </w:r>
                          </w:p>
                          <w:p w14:paraId="5AD84DC0"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 advice</w:t>
                            </w:r>
                          </w:p>
                          <w:p w14:paraId="372B9631" w14:textId="77777777" w:rsidR="008E5C32" w:rsidRDefault="008E5C32" w:rsidP="008E5C32">
                            <w:pPr>
                              <w:tabs>
                                <w:tab w:val="left" w:pos="540"/>
                              </w:tabs>
                              <w:spacing w:after="0" w:line="240" w:lineRule="auto"/>
                              <w:rPr>
                                <w:rFonts w:ascii="Arial" w:hAnsi="Arial" w:cs="Arial"/>
                                <w:sz w:val="20"/>
                                <w:szCs w:val="20"/>
                              </w:rPr>
                            </w:pPr>
                          </w:p>
                          <w:p w14:paraId="1E2DAEA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f)     Response already submitted to FRA</w:t>
                            </w:r>
                          </w:p>
                          <w:p w14:paraId="599299EE" w14:textId="77777777" w:rsidR="008E5C32" w:rsidRDefault="008E5C32" w:rsidP="008E5C32">
                            <w:pPr>
                              <w:tabs>
                                <w:tab w:val="left" w:pos="540"/>
                              </w:tabs>
                              <w:spacing w:after="0" w:line="240" w:lineRule="auto"/>
                              <w:rPr>
                                <w:rFonts w:ascii="Arial" w:hAnsi="Arial" w:cs="Arial"/>
                                <w:sz w:val="20"/>
                                <w:szCs w:val="20"/>
                              </w:rPr>
                            </w:pPr>
                          </w:p>
                          <w:p w14:paraId="6828280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6.    Do you agree with the violation stated by the FRA?:  *Yes/No</w:t>
                            </w:r>
                          </w:p>
                          <w:p w14:paraId="6795B72A" w14:textId="77777777" w:rsidR="008E5C32" w:rsidRDefault="008E5C32" w:rsidP="008E5C32">
                            <w:pPr>
                              <w:tabs>
                                <w:tab w:val="left" w:pos="540"/>
                              </w:tabs>
                              <w:spacing w:after="0" w:line="240" w:lineRule="auto"/>
                              <w:rPr>
                                <w:rFonts w:ascii="Arial" w:hAnsi="Arial" w:cs="Arial"/>
                                <w:sz w:val="20"/>
                                <w:szCs w:val="20"/>
                              </w:rPr>
                            </w:pPr>
                          </w:p>
                          <w:p w14:paraId="75A0BFCA"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7.    What you want AFSSIN to do?</w:t>
                            </w:r>
                          </w:p>
                          <w:p w14:paraId="32EA9A0D" w14:textId="77777777" w:rsidR="008E5C32" w:rsidRDefault="008E5C32" w:rsidP="008E5C32">
                            <w:pPr>
                              <w:tabs>
                                <w:tab w:val="left" w:pos="540"/>
                              </w:tabs>
                              <w:spacing w:after="0" w:line="240" w:lineRule="auto"/>
                              <w:rPr>
                                <w:rFonts w:ascii="Arial" w:hAnsi="Arial" w:cs="Arial"/>
                                <w:sz w:val="20"/>
                                <w:szCs w:val="20"/>
                              </w:rPr>
                            </w:pPr>
                          </w:p>
                          <w:p w14:paraId="6D24AD5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Assist in the review of documents</w:t>
                            </w:r>
                          </w:p>
                          <w:p w14:paraId="331A49BB" w14:textId="77777777" w:rsidR="008E5C32" w:rsidRDefault="008E5C32" w:rsidP="008E5C32">
                            <w:pPr>
                              <w:tabs>
                                <w:tab w:val="left" w:pos="540"/>
                              </w:tabs>
                              <w:spacing w:after="0" w:line="240" w:lineRule="auto"/>
                              <w:rPr>
                                <w:rFonts w:ascii="Arial" w:hAnsi="Arial" w:cs="Arial"/>
                                <w:sz w:val="20"/>
                                <w:szCs w:val="20"/>
                              </w:rPr>
                            </w:pPr>
                          </w:p>
                          <w:p w14:paraId="128B591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Participate in this assignment as our In-House Legal </w:t>
                            </w:r>
                          </w:p>
                          <w:p w14:paraId="06E565C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ounsel</w:t>
                            </w:r>
                          </w:p>
                          <w:p w14:paraId="297E5365" w14:textId="77777777" w:rsidR="008E5C32" w:rsidRDefault="008E5C32" w:rsidP="008E5C32">
                            <w:pPr>
                              <w:tabs>
                                <w:tab w:val="left" w:pos="540"/>
                              </w:tabs>
                              <w:spacing w:after="0" w:line="240" w:lineRule="auto"/>
                              <w:rPr>
                                <w:rFonts w:ascii="Arial" w:hAnsi="Arial" w:cs="Arial"/>
                                <w:sz w:val="20"/>
                                <w:szCs w:val="20"/>
                              </w:rPr>
                            </w:pPr>
                          </w:p>
                          <w:p w14:paraId="6E5203D5"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Assist our In-House Legal Counsel and/or External </w:t>
                            </w:r>
                          </w:p>
                          <w:p w14:paraId="5B6A00C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w:t>
                            </w:r>
                          </w:p>
                          <w:p w14:paraId="0CACE2FC" w14:textId="77777777" w:rsidR="008E5C32" w:rsidRDefault="008E5C32" w:rsidP="008E5C32">
                            <w:pPr>
                              <w:tabs>
                                <w:tab w:val="left" w:pos="540"/>
                              </w:tabs>
                              <w:spacing w:after="0" w:line="240" w:lineRule="auto"/>
                              <w:rPr>
                                <w:rFonts w:ascii="Arial" w:hAnsi="Arial" w:cs="Arial"/>
                                <w:sz w:val="20"/>
                                <w:szCs w:val="20"/>
                              </w:rPr>
                            </w:pPr>
                          </w:p>
                          <w:p w14:paraId="5F8C875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w:t>
                            </w:r>
                          </w:p>
                          <w:p w14:paraId="2D319589"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Signed by: _______________________       ___________________       _______________________         </w:t>
                            </w:r>
                          </w:p>
                          <w:p w14:paraId="62427CB0"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full name)                                    (position held)                 (company stamp and date)</w:t>
                            </w:r>
                          </w:p>
                          <w:p w14:paraId="2BB65690" w14:textId="77777777" w:rsidR="008E5C32" w:rsidRDefault="008E5C32" w:rsidP="008E5C32">
                            <w:pPr>
                              <w:spacing w:after="0" w:line="240" w:lineRule="auto"/>
                              <w:rPr>
                                <w:rFonts w:ascii="Arial" w:hAnsi="Arial" w:cs="Arial"/>
                                <w:sz w:val="20"/>
                                <w:szCs w:val="20"/>
                              </w:rPr>
                            </w:pPr>
                          </w:p>
                          <w:p w14:paraId="0D239800" w14:textId="77777777" w:rsidR="008E5C32" w:rsidRDefault="008E5C32" w:rsidP="008E5C32">
                            <w:pPr>
                              <w:spacing w:after="0" w:line="240" w:lineRule="auto"/>
                              <w:rPr>
                                <w:rFonts w:ascii="Arial" w:hAnsi="Arial" w:cs="Arial"/>
                                <w:sz w:val="20"/>
                                <w:szCs w:val="20"/>
                              </w:rPr>
                            </w:pPr>
                          </w:p>
                          <w:p w14:paraId="298AE8A1" w14:textId="77777777" w:rsidR="008E5C32" w:rsidRDefault="008E5C32" w:rsidP="008E5C32">
                            <w:pPr>
                              <w:spacing w:after="0" w:line="240" w:lineRule="auto"/>
                              <w:rPr>
                                <w:rFonts w:ascii="Arial" w:hAnsi="Arial" w:cs="Arial"/>
                                <w:sz w:val="16"/>
                                <w:szCs w:val="16"/>
                              </w:rPr>
                            </w:pPr>
                            <w:r>
                              <w:rPr>
                                <w:rFonts w:ascii="Arial" w:hAnsi="Arial" w:cs="Arial"/>
                                <w:sz w:val="16"/>
                                <w:szCs w:val="16"/>
                              </w:rPr>
                              <w:t>*delete whichever not applicable</w:t>
                            </w:r>
                          </w:p>
                          <w:p w14:paraId="510B3DE8" w14:textId="77777777" w:rsidR="008E5C32" w:rsidRDefault="008E5C32" w:rsidP="008E5C32">
                            <w:pPr>
                              <w:spacing w:after="0" w:line="240" w:lineRule="auto"/>
                              <w:rPr>
                                <w:rFonts w:ascii="Arial" w:hAnsi="Arial" w:cs="Arial"/>
                                <w:sz w:val="20"/>
                                <w:szCs w:val="20"/>
                              </w:rPr>
                            </w:pPr>
                          </w:p>
                          <w:p w14:paraId="3752C9D2" w14:textId="77777777" w:rsidR="008E5C32" w:rsidRDefault="008E5C32" w:rsidP="008E5C32">
                            <w:pPr>
                              <w:spacing w:after="0" w:line="240" w:lineRule="auto"/>
                              <w:jc w:val="center"/>
                              <w:rPr>
                                <w:rFonts w:ascii="Arial" w:hAnsi="Arial" w:cs="Arial"/>
                                <w:sz w:val="16"/>
                                <w:szCs w:val="16"/>
                              </w:rPr>
                            </w:pPr>
                            <w:r>
                              <w:rPr>
                                <w:rFonts w:ascii="Arial" w:hAnsi="Arial" w:cs="Arial"/>
                                <w:sz w:val="16"/>
                                <w:szCs w:val="16"/>
                              </w:rPr>
                              <w:t>-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F7C79B" id="Text Box 7" o:spid="_x0000_s1032" type="#_x0000_t202" style="position:absolute;margin-left:-.3pt;margin-top:1574.85pt;width:477pt;height:78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v31lwIAALoFAAAOAAAAZHJzL2Uyb0RvYy54bWysVEtv2zAMvg/YfxB0X+1keSxBnCJr0WFA&#10;0RZrh54VWWqEyqImKbGzXz9KttOk66XDLjYlfnx9Irk4bypNdsJ5Baagg7OcEmE4lMo8FfTnw9Wn&#10;L5T4wEzJNBhR0L3w9Hz58cOitnMxhA3oUjiCToyf17agmxDsPMs834iK+TOwwqBSgqtYwKN7ykrH&#10;avRe6WyY55OsBldaB1x4j7eXrZIuk38pBQ+3UnoRiC4o5hbS16XvOn6z5YLNnxyzG8W7NNg/ZFEx&#10;ZTDowdUlC4xsnfrLVaW4Aw8ynHGoMpBScZFqwGoG+atq7jfMilQLkuPtgSb//9zym92dI6os6JQS&#10;wyp8ogfRBPIVGjKN7NTWzxF0bxEWGrzGV+7vPV7GohvpqvjHcgjqkef9gdvojOPlJB9PZzmqOOpm&#10;s9Ekz8fRT/Zibp0P3wRUJAoFdfh4iVO2u/ahhfaQGM2DVuWV0jodYsOIC+3IjuFT65CSROcnKG1I&#10;jal8HufJ8Ykuuj7YrzXjz116Ryj0p00MJ1JrdWlFiloqkhT2WkSMNj+ERGoTI2/kyDgX5pBnQkeU&#10;xIreY9jhX7J6j3FbB1qkyGDCwbhSBlzL0im15XNPrWzx+IZHdUcxNOsm9dSk75Q1lHtsIAftAHrL&#10;rxTyfc18uGMOJw4bA7dIuMWP1ICPBJ1EyQbc77fuIx4HAbWU1DjBBfW/tswJSvR3gyMyG4xGceTT&#10;YTSeDvHgjjXrY43ZVheAnTPAfWV5EiM+6F6UDqpHXDarGBVVzHCMXdDQixeh3Su4rLhYrRIIh9yy&#10;cG3uLY+uI8uxzx6aR+Zs1+cBR+QG+lln81ft3mKjpYHVNoBUaRYizy2rHf+4INI0dcssbqDjc0K9&#10;rNzlHwAAAP//AwBQSwMEFAAGAAgAAAAhAGj7dTvgAAAACwEAAA8AAABkcnMvZG93bnJldi54bWxM&#10;j8FOwzAQRO9I/IO1SNxaJzSkSRqnAlS49ERBnN3Yta3G68h20/D3mBMcV/M087bdznYgk/TBOGSQ&#10;LzMgEnsnDCoGnx+viwpIiBwFHxxKBt8ywLa7vWl5I9wV3+V0iIqkEgwNZ6BjHBtKQ6+l5WHpRokp&#10;OzlveUynV1R4fk3ldqAPWVZSyw2mBc1H+aJlfz5cLIPds6pVX3Gvd5UwZpq/Tnv1xtj93fy0ARLl&#10;HP9g+NVP6tAlp6O7oAhkYLAoE8hglRf1GkgC6sdVAeTIoFjnZQa0a+n/H7ofAAAA//8DAFBLAQIt&#10;ABQABgAIAAAAIQC2gziS/gAAAOEBAAATAAAAAAAAAAAAAAAAAAAAAABbQ29udGVudF9UeXBlc10u&#10;eG1sUEsBAi0AFAAGAAgAAAAhADj9If/WAAAAlAEAAAsAAAAAAAAAAAAAAAAALwEAAF9yZWxzLy5y&#10;ZWxzUEsBAi0AFAAGAAgAAAAhALsO/fWXAgAAugUAAA4AAAAAAAAAAAAAAAAALgIAAGRycy9lMm9E&#10;b2MueG1sUEsBAi0AFAAGAAgAAAAhAGj7dTvgAAAACwEAAA8AAAAAAAAAAAAAAAAA8QQAAGRycy9k&#10;b3ducmV2LnhtbFBLBQYAAAAABAAEAPMAAAD+BQAAAAA=&#10;" fillcolor="white [3201]" strokeweight=".5pt">
                <v:textbox>
                  <w:txbxContent>
                    <w:p w14:paraId="09EF0F36" w14:textId="77777777" w:rsidR="008E5C32" w:rsidRDefault="008E5C32" w:rsidP="008E5C32">
                      <w:pPr>
                        <w:spacing w:after="0" w:line="240" w:lineRule="auto"/>
                        <w:rPr>
                          <w:rFonts w:ascii="Arial" w:hAnsi="Arial" w:cs="Arial"/>
                          <w:sz w:val="20"/>
                          <w:szCs w:val="20"/>
                        </w:rPr>
                      </w:pPr>
                      <w:r>
                        <w:rPr>
                          <w:rFonts w:ascii="Arial" w:hAnsi="Arial" w:cs="Arial"/>
                          <w:sz w:val="20"/>
                          <w:szCs w:val="20"/>
                        </w:rPr>
                        <w:t>12.    Describe briefly the actions you have taken till to-date (</w:t>
                      </w:r>
                      <w:r>
                        <w:rPr>
                          <w:rFonts w:ascii="Arial" w:hAnsi="Arial" w:cs="Arial"/>
                          <w:i/>
                          <w:sz w:val="18"/>
                          <w:szCs w:val="18"/>
                        </w:rPr>
                        <w:t>attach separate sheet if insufficient space</w:t>
                      </w:r>
                      <w:r>
                        <w:rPr>
                          <w:rFonts w:ascii="Arial" w:hAnsi="Arial" w:cs="Arial"/>
                          <w:sz w:val="20"/>
                          <w:szCs w:val="20"/>
                        </w:rPr>
                        <w:t>):</w:t>
                      </w:r>
                    </w:p>
                    <w:p w14:paraId="33275240" w14:textId="77777777" w:rsidR="008E5C32" w:rsidRDefault="008E5C32" w:rsidP="008E5C32">
                      <w:pPr>
                        <w:spacing w:after="0" w:line="240" w:lineRule="auto"/>
                        <w:rPr>
                          <w:rFonts w:ascii="Arial" w:hAnsi="Arial" w:cs="Arial"/>
                          <w:sz w:val="20"/>
                          <w:szCs w:val="20"/>
                        </w:rPr>
                      </w:pPr>
                    </w:p>
                    <w:p w14:paraId="068B2D9B"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24614A4F" w14:textId="77777777" w:rsidR="008E5C32" w:rsidRDefault="008E5C32" w:rsidP="008E5C32">
                      <w:pPr>
                        <w:spacing w:after="0" w:line="240" w:lineRule="auto"/>
                        <w:rPr>
                          <w:rFonts w:ascii="Arial" w:hAnsi="Arial" w:cs="Arial"/>
                          <w:sz w:val="20"/>
                          <w:szCs w:val="20"/>
                        </w:rPr>
                      </w:pPr>
                    </w:p>
                    <w:p w14:paraId="436C789D"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35BF68D" w14:textId="77777777" w:rsidR="008E5C32" w:rsidRDefault="008E5C32" w:rsidP="008E5C32">
                      <w:pPr>
                        <w:spacing w:after="0" w:line="240" w:lineRule="auto"/>
                        <w:rPr>
                          <w:rFonts w:ascii="Arial" w:hAnsi="Arial" w:cs="Arial"/>
                          <w:sz w:val="20"/>
                          <w:szCs w:val="20"/>
                        </w:rPr>
                      </w:pPr>
                    </w:p>
                    <w:p w14:paraId="6A0E5F0E"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4618223" w14:textId="77777777" w:rsidR="008E5C32" w:rsidRDefault="008E5C32" w:rsidP="008E5C32">
                      <w:pPr>
                        <w:spacing w:after="0" w:line="240" w:lineRule="auto"/>
                        <w:rPr>
                          <w:rFonts w:ascii="Arial" w:hAnsi="Arial" w:cs="Arial"/>
                          <w:sz w:val="20"/>
                          <w:szCs w:val="20"/>
                        </w:rPr>
                      </w:pPr>
                    </w:p>
                    <w:p w14:paraId="6BCA61B0"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E128922" w14:textId="77777777" w:rsidR="008E5C32" w:rsidRDefault="008E5C32" w:rsidP="008E5C32">
                      <w:pPr>
                        <w:spacing w:after="0" w:line="240" w:lineRule="auto"/>
                        <w:rPr>
                          <w:rFonts w:ascii="Arial" w:hAnsi="Arial" w:cs="Arial"/>
                          <w:sz w:val="18"/>
                          <w:szCs w:val="18"/>
                        </w:rPr>
                      </w:pPr>
                    </w:p>
                    <w:p w14:paraId="3823C248" w14:textId="77777777" w:rsidR="008E5C32" w:rsidRDefault="008E5C32" w:rsidP="008E5C32">
                      <w:pPr>
                        <w:spacing w:after="0" w:line="240" w:lineRule="auto"/>
                        <w:rPr>
                          <w:rFonts w:ascii="Arial" w:hAnsi="Arial" w:cs="Arial"/>
                          <w:sz w:val="20"/>
                          <w:szCs w:val="20"/>
                        </w:rPr>
                      </w:pPr>
                      <w:r>
                        <w:rPr>
                          <w:rFonts w:ascii="Arial" w:hAnsi="Arial" w:cs="Arial"/>
                          <w:sz w:val="18"/>
                          <w:szCs w:val="18"/>
                        </w:rPr>
                        <w:t>13.     List the advice provided to you by your In-House Legal Counsel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4EE11155" w14:textId="77777777" w:rsidR="008E5C32" w:rsidRDefault="008E5C32" w:rsidP="008E5C32">
                      <w:pPr>
                        <w:spacing w:after="0" w:line="240" w:lineRule="auto"/>
                        <w:rPr>
                          <w:rFonts w:ascii="Arial" w:hAnsi="Arial" w:cs="Arial"/>
                          <w:sz w:val="20"/>
                          <w:szCs w:val="20"/>
                        </w:rPr>
                      </w:pPr>
                    </w:p>
                    <w:p w14:paraId="2B62C72B"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77F7592" w14:textId="77777777" w:rsidR="008E5C32" w:rsidRDefault="008E5C32" w:rsidP="008E5C32">
                      <w:pPr>
                        <w:spacing w:after="0" w:line="240" w:lineRule="auto"/>
                        <w:rPr>
                          <w:rFonts w:ascii="Arial" w:hAnsi="Arial" w:cs="Arial"/>
                          <w:sz w:val="20"/>
                          <w:szCs w:val="20"/>
                        </w:rPr>
                      </w:pPr>
                    </w:p>
                    <w:p w14:paraId="3FCE1750"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0613785" w14:textId="77777777" w:rsidR="008E5C32" w:rsidRDefault="008E5C32" w:rsidP="008E5C32">
                      <w:pPr>
                        <w:spacing w:after="0" w:line="240" w:lineRule="auto"/>
                        <w:rPr>
                          <w:rFonts w:ascii="Arial" w:hAnsi="Arial" w:cs="Arial"/>
                          <w:sz w:val="20"/>
                          <w:szCs w:val="20"/>
                        </w:rPr>
                      </w:pPr>
                    </w:p>
                    <w:p w14:paraId="0C9BD2E5"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50F64C0B" w14:textId="77777777" w:rsidR="008E5C32" w:rsidRDefault="008E5C32" w:rsidP="008E5C32">
                      <w:pPr>
                        <w:spacing w:after="0" w:line="240" w:lineRule="auto"/>
                        <w:rPr>
                          <w:rFonts w:ascii="Arial" w:hAnsi="Arial" w:cs="Arial"/>
                          <w:sz w:val="20"/>
                          <w:szCs w:val="20"/>
                        </w:rPr>
                      </w:pPr>
                    </w:p>
                    <w:p w14:paraId="13D02C53"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44115F7" w14:textId="77777777" w:rsidR="008E5C32" w:rsidRDefault="008E5C32" w:rsidP="008E5C32">
                      <w:pPr>
                        <w:spacing w:after="0" w:line="240" w:lineRule="auto"/>
                        <w:rPr>
                          <w:rFonts w:ascii="Arial" w:hAnsi="Arial" w:cs="Arial"/>
                          <w:sz w:val="20"/>
                          <w:szCs w:val="20"/>
                        </w:rPr>
                      </w:pPr>
                    </w:p>
                    <w:p w14:paraId="3FF465D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4.    List the defence strategy provided to you by your External Litigation Lawyer</w:t>
                      </w:r>
                    </w:p>
                    <w:p w14:paraId="1DF3E364"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18"/>
                          <w:szCs w:val="18"/>
                        </w:rPr>
                        <w:t xml:space="preserve">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30673797" w14:textId="77777777" w:rsidR="008E5C32" w:rsidRDefault="008E5C32" w:rsidP="008E5C32">
                      <w:pPr>
                        <w:tabs>
                          <w:tab w:val="left" w:pos="540"/>
                        </w:tabs>
                        <w:spacing w:after="0" w:line="240" w:lineRule="auto"/>
                        <w:rPr>
                          <w:rFonts w:ascii="Arial" w:hAnsi="Arial" w:cs="Arial"/>
                          <w:sz w:val="20"/>
                          <w:szCs w:val="20"/>
                        </w:rPr>
                      </w:pPr>
                    </w:p>
                    <w:p w14:paraId="02CC618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75C6C21F" w14:textId="77777777" w:rsidR="008E5C32" w:rsidRDefault="008E5C32" w:rsidP="008E5C32">
                      <w:pPr>
                        <w:tabs>
                          <w:tab w:val="left" w:pos="540"/>
                        </w:tabs>
                        <w:spacing w:after="0" w:line="240" w:lineRule="auto"/>
                        <w:rPr>
                          <w:rFonts w:ascii="Arial" w:hAnsi="Arial" w:cs="Arial"/>
                          <w:sz w:val="20"/>
                          <w:szCs w:val="20"/>
                        </w:rPr>
                      </w:pPr>
                    </w:p>
                    <w:p w14:paraId="65121B0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02A4689D" w14:textId="77777777" w:rsidR="008E5C32" w:rsidRDefault="008E5C32" w:rsidP="008E5C32">
                      <w:pPr>
                        <w:tabs>
                          <w:tab w:val="left" w:pos="540"/>
                        </w:tabs>
                        <w:spacing w:after="0" w:line="240" w:lineRule="auto"/>
                        <w:rPr>
                          <w:rFonts w:ascii="Arial" w:hAnsi="Arial" w:cs="Arial"/>
                          <w:sz w:val="20"/>
                          <w:szCs w:val="20"/>
                        </w:rPr>
                      </w:pPr>
                    </w:p>
                    <w:p w14:paraId="784E0CE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6552BB49" w14:textId="77777777" w:rsidR="008E5C32" w:rsidRDefault="008E5C32" w:rsidP="008E5C32">
                      <w:pPr>
                        <w:tabs>
                          <w:tab w:val="left" w:pos="540"/>
                        </w:tabs>
                        <w:spacing w:after="0" w:line="240" w:lineRule="auto"/>
                        <w:rPr>
                          <w:rFonts w:ascii="Arial" w:hAnsi="Arial" w:cs="Arial"/>
                          <w:sz w:val="20"/>
                          <w:szCs w:val="20"/>
                        </w:rPr>
                      </w:pPr>
                    </w:p>
                    <w:p w14:paraId="31E7D289"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2584A4A4" w14:textId="77777777" w:rsidR="008E5C32" w:rsidRDefault="008E5C32" w:rsidP="008E5C32">
                      <w:pPr>
                        <w:tabs>
                          <w:tab w:val="left" w:pos="540"/>
                        </w:tabs>
                        <w:spacing w:after="0" w:line="240" w:lineRule="auto"/>
                        <w:rPr>
                          <w:rFonts w:ascii="Arial" w:hAnsi="Arial" w:cs="Arial"/>
                          <w:sz w:val="20"/>
                          <w:szCs w:val="20"/>
                        </w:rPr>
                      </w:pPr>
                    </w:p>
                    <w:p w14:paraId="6CACFD5E"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5.    What is your positioning at time of completing this Form?</w:t>
                      </w:r>
                    </w:p>
                    <w:p w14:paraId="4380FE87" w14:textId="77777777" w:rsidR="008E5C32" w:rsidRDefault="008E5C32" w:rsidP="008E5C32">
                      <w:pPr>
                        <w:tabs>
                          <w:tab w:val="left" w:pos="540"/>
                        </w:tabs>
                        <w:spacing w:after="0" w:line="240" w:lineRule="auto"/>
                        <w:rPr>
                          <w:rFonts w:ascii="Arial" w:hAnsi="Arial" w:cs="Arial"/>
                          <w:sz w:val="20"/>
                          <w:szCs w:val="20"/>
                          <w:u w:val="single"/>
                        </w:rPr>
                      </w:pPr>
                      <w:r>
                        <w:rPr>
                          <w:rFonts w:ascii="Arial" w:hAnsi="Arial" w:cs="Arial"/>
                          <w:sz w:val="20"/>
                          <w:szCs w:val="20"/>
                        </w:rPr>
                        <w:t xml:space="preserve">                                                                                                                     </w:t>
                      </w:r>
                      <w:r>
                        <w:rPr>
                          <w:rFonts w:ascii="Arial" w:hAnsi="Arial" w:cs="Arial"/>
                          <w:sz w:val="20"/>
                          <w:szCs w:val="20"/>
                          <w:u w:val="single"/>
                        </w:rPr>
                        <w:t>Put a “X” whichever applicable</w:t>
                      </w:r>
                    </w:p>
                    <w:p w14:paraId="46B152CA" w14:textId="77777777" w:rsidR="008E5C32" w:rsidRDefault="008E5C32" w:rsidP="008E5C32">
                      <w:pPr>
                        <w:tabs>
                          <w:tab w:val="left" w:pos="540"/>
                        </w:tabs>
                        <w:spacing w:after="0" w:line="240" w:lineRule="auto"/>
                        <w:rPr>
                          <w:rFonts w:ascii="Arial" w:hAnsi="Arial" w:cs="Arial"/>
                          <w:sz w:val="20"/>
                          <w:szCs w:val="20"/>
                        </w:rPr>
                      </w:pPr>
                    </w:p>
                    <w:p w14:paraId="1BC1EFBE"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Just starting to organise to collect documents</w:t>
                      </w:r>
                    </w:p>
                    <w:p w14:paraId="7A171620" w14:textId="77777777" w:rsidR="008E5C32" w:rsidRDefault="008E5C32" w:rsidP="008E5C32">
                      <w:pPr>
                        <w:tabs>
                          <w:tab w:val="left" w:pos="540"/>
                        </w:tabs>
                        <w:spacing w:after="0" w:line="240" w:lineRule="auto"/>
                        <w:rPr>
                          <w:rFonts w:ascii="Arial" w:hAnsi="Arial" w:cs="Arial"/>
                          <w:sz w:val="20"/>
                          <w:szCs w:val="20"/>
                        </w:rPr>
                      </w:pPr>
                    </w:p>
                    <w:p w14:paraId="62B8BC1D"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Already in the hands of our In-House Legal Counsel</w:t>
                      </w:r>
                    </w:p>
                    <w:p w14:paraId="6415935A" w14:textId="77777777" w:rsidR="008E5C32" w:rsidRDefault="008E5C32" w:rsidP="008E5C32">
                      <w:pPr>
                        <w:tabs>
                          <w:tab w:val="left" w:pos="540"/>
                        </w:tabs>
                        <w:spacing w:after="0" w:line="240" w:lineRule="auto"/>
                        <w:rPr>
                          <w:rFonts w:ascii="Arial" w:hAnsi="Arial" w:cs="Arial"/>
                          <w:sz w:val="20"/>
                          <w:szCs w:val="20"/>
                        </w:rPr>
                      </w:pPr>
                    </w:p>
                    <w:p w14:paraId="2AC2D65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Going to consult External Litigation Lawyer for advice</w:t>
                      </w:r>
                    </w:p>
                    <w:p w14:paraId="0FA577A3" w14:textId="77777777" w:rsidR="008E5C32" w:rsidRDefault="008E5C32" w:rsidP="008E5C32">
                      <w:pPr>
                        <w:tabs>
                          <w:tab w:val="left" w:pos="540"/>
                        </w:tabs>
                        <w:spacing w:after="0" w:line="240" w:lineRule="auto"/>
                        <w:rPr>
                          <w:rFonts w:ascii="Arial" w:hAnsi="Arial" w:cs="Arial"/>
                          <w:sz w:val="20"/>
                          <w:szCs w:val="20"/>
                        </w:rPr>
                      </w:pPr>
                    </w:p>
                    <w:p w14:paraId="59EB6C40"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d)    Documents organised and under review by our</w:t>
                      </w:r>
                    </w:p>
                    <w:p w14:paraId="37A4AA64"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In-House Legal Counsel</w:t>
                      </w:r>
                    </w:p>
                    <w:p w14:paraId="4329A1AF" w14:textId="77777777" w:rsidR="008E5C32" w:rsidRDefault="008E5C32" w:rsidP="008E5C32">
                      <w:pPr>
                        <w:tabs>
                          <w:tab w:val="left" w:pos="540"/>
                        </w:tabs>
                        <w:spacing w:after="0" w:line="240" w:lineRule="auto"/>
                        <w:rPr>
                          <w:rFonts w:ascii="Arial" w:hAnsi="Arial" w:cs="Arial"/>
                          <w:sz w:val="20"/>
                          <w:szCs w:val="20"/>
                        </w:rPr>
                      </w:pPr>
                    </w:p>
                    <w:p w14:paraId="2F2C8AD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e)    Documents organised, seeking or waiting for External </w:t>
                      </w:r>
                    </w:p>
                    <w:p w14:paraId="5AD84DC0"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 advice</w:t>
                      </w:r>
                    </w:p>
                    <w:p w14:paraId="372B9631" w14:textId="77777777" w:rsidR="008E5C32" w:rsidRDefault="008E5C32" w:rsidP="008E5C32">
                      <w:pPr>
                        <w:tabs>
                          <w:tab w:val="left" w:pos="540"/>
                        </w:tabs>
                        <w:spacing w:after="0" w:line="240" w:lineRule="auto"/>
                        <w:rPr>
                          <w:rFonts w:ascii="Arial" w:hAnsi="Arial" w:cs="Arial"/>
                          <w:sz w:val="20"/>
                          <w:szCs w:val="20"/>
                        </w:rPr>
                      </w:pPr>
                    </w:p>
                    <w:p w14:paraId="1E2DAEA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f)     Response already submitted to FRA</w:t>
                      </w:r>
                    </w:p>
                    <w:p w14:paraId="599299EE" w14:textId="77777777" w:rsidR="008E5C32" w:rsidRDefault="008E5C32" w:rsidP="008E5C32">
                      <w:pPr>
                        <w:tabs>
                          <w:tab w:val="left" w:pos="540"/>
                        </w:tabs>
                        <w:spacing w:after="0" w:line="240" w:lineRule="auto"/>
                        <w:rPr>
                          <w:rFonts w:ascii="Arial" w:hAnsi="Arial" w:cs="Arial"/>
                          <w:sz w:val="20"/>
                          <w:szCs w:val="20"/>
                        </w:rPr>
                      </w:pPr>
                    </w:p>
                    <w:p w14:paraId="6828280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16.    Do you agree with the violation stated by the </w:t>
                      </w:r>
                      <w:proofErr w:type="gramStart"/>
                      <w:r>
                        <w:rPr>
                          <w:rFonts w:ascii="Arial" w:hAnsi="Arial" w:cs="Arial"/>
                          <w:sz w:val="20"/>
                          <w:szCs w:val="20"/>
                        </w:rPr>
                        <w:t>FRA?:</w:t>
                      </w:r>
                      <w:proofErr w:type="gramEnd"/>
                      <w:r>
                        <w:rPr>
                          <w:rFonts w:ascii="Arial" w:hAnsi="Arial" w:cs="Arial"/>
                          <w:sz w:val="20"/>
                          <w:szCs w:val="20"/>
                        </w:rPr>
                        <w:t xml:space="preserve">  *Yes/No</w:t>
                      </w:r>
                    </w:p>
                    <w:p w14:paraId="6795B72A" w14:textId="77777777" w:rsidR="008E5C32" w:rsidRDefault="008E5C32" w:rsidP="008E5C32">
                      <w:pPr>
                        <w:tabs>
                          <w:tab w:val="left" w:pos="540"/>
                        </w:tabs>
                        <w:spacing w:after="0" w:line="240" w:lineRule="auto"/>
                        <w:rPr>
                          <w:rFonts w:ascii="Arial" w:hAnsi="Arial" w:cs="Arial"/>
                          <w:sz w:val="20"/>
                          <w:szCs w:val="20"/>
                        </w:rPr>
                      </w:pPr>
                    </w:p>
                    <w:p w14:paraId="75A0BFCA"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7.    What you want AFSSIN to do?</w:t>
                      </w:r>
                    </w:p>
                    <w:p w14:paraId="32EA9A0D" w14:textId="77777777" w:rsidR="008E5C32" w:rsidRDefault="008E5C32" w:rsidP="008E5C32">
                      <w:pPr>
                        <w:tabs>
                          <w:tab w:val="left" w:pos="540"/>
                        </w:tabs>
                        <w:spacing w:after="0" w:line="240" w:lineRule="auto"/>
                        <w:rPr>
                          <w:rFonts w:ascii="Arial" w:hAnsi="Arial" w:cs="Arial"/>
                          <w:sz w:val="20"/>
                          <w:szCs w:val="20"/>
                        </w:rPr>
                      </w:pPr>
                    </w:p>
                    <w:p w14:paraId="6D24AD5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Assist in the review of documents</w:t>
                      </w:r>
                    </w:p>
                    <w:p w14:paraId="331A49BB" w14:textId="77777777" w:rsidR="008E5C32" w:rsidRDefault="008E5C32" w:rsidP="008E5C32">
                      <w:pPr>
                        <w:tabs>
                          <w:tab w:val="left" w:pos="540"/>
                        </w:tabs>
                        <w:spacing w:after="0" w:line="240" w:lineRule="auto"/>
                        <w:rPr>
                          <w:rFonts w:ascii="Arial" w:hAnsi="Arial" w:cs="Arial"/>
                          <w:sz w:val="20"/>
                          <w:szCs w:val="20"/>
                        </w:rPr>
                      </w:pPr>
                    </w:p>
                    <w:p w14:paraId="128B591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Participate in this assignment as our In-House Legal </w:t>
                      </w:r>
                    </w:p>
                    <w:p w14:paraId="06E565C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ounsel</w:t>
                      </w:r>
                    </w:p>
                    <w:p w14:paraId="297E5365" w14:textId="77777777" w:rsidR="008E5C32" w:rsidRDefault="008E5C32" w:rsidP="008E5C32">
                      <w:pPr>
                        <w:tabs>
                          <w:tab w:val="left" w:pos="540"/>
                        </w:tabs>
                        <w:spacing w:after="0" w:line="240" w:lineRule="auto"/>
                        <w:rPr>
                          <w:rFonts w:ascii="Arial" w:hAnsi="Arial" w:cs="Arial"/>
                          <w:sz w:val="20"/>
                          <w:szCs w:val="20"/>
                        </w:rPr>
                      </w:pPr>
                    </w:p>
                    <w:p w14:paraId="6E5203D5"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Assist our In-House Legal Counsel and/or External </w:t>
                      </w:r>
                    </w:p>
                    <w:p w14:paraId="5B6A00C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w:t>
                      </w:r>
                    </w:p>
                    <w:p w14:paraId="0CACE2FC" w14:textId="77777777" w:rsidR="008E5C32" w:rsidRDefault="008E5C32" w:rsidP="008E5C32">
                      <w:pPr>
                        <w:tabs>
                          <w:tab w:val="left" w:pos="540"/>
                        </w:tabs>
                        <w:spacing w:after="0" w:line="240" w:lineRule="auto"/>
                        <w:rPr>
                          <w:rFonts w:ascii="Arial" w:hAnsi="Arial" w:cs="Arial"/>
                          <w:sz w:val="20"/>
                          <w:szCs w:val="20"/>
                        </w:rPr>
                      </w:pPr>
                    </w:p>
                    <w:p w14:paraId="5F8C875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w:t>
                      </w:r>
                    </w:p>
                    <w:p w14:paraId="2D319589"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Signed by: _______________________       ___________________       _______________________         </w:t>
                      </w:r>
                    </w:p>
                    <w:p w14:paraId="62427CB0"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full </w:t>
                      </w:r>
                      <w:proofErr w:type="gramStart"/>
                      <w:r>
                        <w:rPr>
                          <w:rFonts w:ascii="Arial" w:hAnsi="Arial" w:cs="Arial"/>
                          <w:sz w:val="20"/>
                          <w:szCs w:val="20"/>
                        </w:rPr>
                        <w:t xml:space="preserve">name)   </w:t>
                      </w:r>
                      <w:proofErr w:type="gramEnd"/>
                      <w:r>
                        <w:rPr>
                          <w:rFonts w:ascii="Arial" w:hAnsi="Arial" w:cs="Arial"/>
                          <w:sz w:val="20"/>
                          <w:szCs w:val="20"/>
                        </w:rPr>
                        <w:t xml:space="preserve">                                 (position held)                 (company stamp and date)</w:t>
                      </w:r>
                    </w:p>
                    <w:p w14:paraId="2BB65690" w14:textId="77777777" w:rsidR="008E5C32" w:rsidRDefault="008E5C32" w:rsidP="008E5C32">
                      <w:pPr>
                        <w:spacing w:after="0" w:line="240" w:lineRule="auto"/>
                        <w:rPr>
                          <w:rFonts w:ascii="Arial" w:hAnsi="Arial" w:cs="Arial"/>
                          <w:sz w:val="20"/>
                          <w:szCs w:val="20"/>
                        </w:rPr>
                      </w:pPr>
                    </w:p>
                    <w:p w14:paraId="0D239800" w14:textId="77777777" w:rsidR="008E5C32" w:rsidRDefault="008E5C32" w:rsidP="008E5C32">
                      <w:pPr>
                        <w:spacing w:after="0" w:line="240" w:lineRule="auto"/>
                        <w:rPr>
                          <w:rFonts w:ascii="Arial" w:hAnsi="Arial" w:cs="Arial"/>
                          <w:sz w:val="20"/>
                          <w:szCs w:val="20"/>
                        </w:rPr>
                      </w:pPr>
                    </w:p>
                    <w:p w14:paraId="298AE8A1" w14:textId="77777777" w:rsidR="008E5C32" w:rsidRDefault="008E5C32" w:rsidP="008E5C32">
                      <w:pPr>
                        <w:spacing w:after="0" w:line="240" w:lineRule="auto"/>
                        <w:rPr>
                          <w:rFonts w:ascii="Arial" w:hAnsi="Arial" w:cs="Arial"/>
                          <w:sz w:val="16"/>
                          <w:szCs w:val="16"/>
                        </w:rPr>
                      </w:pPr>
                      <w:r>
                        <w:rPr>
                          <w:rFonts w:ascii="Arial" w:hAnsi="Arial" w:cs="Arial"/>
                          <w:sz w:val="16"/>
                          <w:szCs w:val="16"/>
                        </w:rPr>
                        <w:t>*delete whichever not applicable</w:t>
                      </w:r>
                    </w:p>
                    <w:p w14:paraId="510B3DE8" w14:textId="77777777" w:rsidR="008E5C32" w:rsidRDefault="008E5C32" w:rsidP="008E5C32">
                      <w:pPr>
                        <w:spacing w:after="0" w:line="240" w:lineRule="auto"/>
                        <w:rPr>
                          <w:rFonts w:ascii="Arial" w:hAnsi="Arial" w:cs="Arial"/>
                          <w:sz w:val="20"/>
                          <w:szCs w:val="20"/>
                        </w:rPr>
                      </w:pPr>
                    </w:p>
                    <w:p w14:paraId="3752C9D2" w14:textId="77777777" w:rsidR="008E5C32" w:rsidRDefault="008E5C32" w:rsidP="008E5C32">
                      <w:pPr>
                        <w:spacing w:after="0" w:line="240" w:lineRule="auto"/>
                        <w:jc w:val="center"/>
                        <w:rPr>
                          <w:rFonts w:ascii="Arial" w:hAnsi="Arial" w:cs="Arial"/>
                          <w:sz w:val="16"/>
                          <w:szCs w:val="16"/>
                        </w:rPr>
                      </w:pPr>
                      <w:r>
                        <w:rPr>
                          <w:rFonts w:ascii="Arial" w:hAnsi="Arial" w:cs="Arial"/>
                          <w:sz w:val="16"/>
                          <w:szCs w:val="16"/>
                        </w:rPr>
                        <w:t>- 2 -</w:t>
                      </w:r>
                    </w:p>
                  </w:txbxContent>
                </v:textbox>
              </v:shape>
            </w:pict>
          </mc:Fallback>
        </mc:AlternateContent>
      </w:r>
      <w:r>
        <w:rPr>
          <w:noProof/>
          <w:lang w:val="en-GB" w:eastAsia="ja-JP"/>
        </w:rPr>
        <mc:AlternateContent>
          <mc:Choice Requires="wps">
            <w:drawing>
              <wp:anchor distT="0" distB="0" distL="114300" distR="114300" simplePos="0" relativeHeight="251659264" behindDoc="0" locked="0" layoutInCell="1" allowOverlap="1" wp14:anchorId="16F1690D" wp14:editId="4657C9C6">
                <wp:simplePos x="0" y="0"/>
                <wp:positionH relativeFrom="column">
                  <wp:posOffset>4110990</wp:posOffset>
                </wp:positionH>
                <wp:positionV relativeFrom="paragraph">
                  <wp:posOffset>24783415</wp:posOffset>
                </wp:positionV>
                <wp:extent cx="0" cy="2059305"/>
                <wp:effectExtent l="0" t="0" r="19050" b="36195"/>
                <wp:wrapNone/>
                <wp:docPr id="6" name="Straight Connector 6"/>
                <wp:cNvGraphicFramePr/>
                <a:graphic xmlns:a="http://schemas.openxmlformats.org/drawingml/2006/main">
                  <a:graphicData uri="http://schemas.microsoft.com/office/word/2010/wordprocessingShape">
                    <wps:wsp>
                      <wps:cNvCnPr/>
                      <wps:spPr>
                        <a:xfrm>
                          <a:off x="0" y="0"/>
                          <a:ext cx="0" cy="20593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CA50271"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23.7pt,1951.45pt" to="323.7pt,21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RdctAEAALcDAAAOAAAAZHJzL2Uyb0RvYy54bWysU02P0zAQvSPxHyzfadKirSBquoeu4IKg&#10;Ytkf4HXGjYW/NDZN+u8ZO2kWAUJotRfHY783M+95srsdrWFnwKi9a/l6VXMGTvpOu1PLH759ePOO&#10;s5iE64TxDlp+gchv969f7YbQwMb33nSAjJK42Ayh5X1KoamqKHuwIq58AEeXyqMViUI8VR2KgbJb&#10;U23qelsNHruAXkKMdHo3XfJ9ya8UyPRFqQiJmZZTb6msWNbHvFb7nWhOKEKv5dyGeEYXVmhHRZdU&#10;dyIJ9gP1H6msluijV2klva28UlpC0UBq1vVvau57EaBoIXNiWGyKL5dWfj4fkemu5VvOnLD0RPcJ&#10;hT71iR28c2SgR7bNPg0hNgQ/uCPOUQxHzKJHhTZ/SQ4bi7eXxVsYE5PToaTTTX3z/m19k/NVT8SA&#10;MX0Eb1netNxol2WLRpw/xTRBrxDi5Uam0mWXLgYy2LivoEgKFVsXdhkiOBhkZ0HP331fz2ULMlOU&#10;NmYh1f8mzdhMgzJY/0tc0KWid2khWu08/q1qGq+tqgl/VT1pzbIffXcpD1HsoOkohs6TnMfv17jQ&#10;n/63/U8AAAD//wMAUEsDBBQABgAIAAAAIQAkW2tu4QAAAA0BAAAPAAAAZHJzL2Rvd25yZXYueG1s&#10;TI/LTsMwEEX3SPyDNUjsqIOJUprGqapKCLFBNKV7N546AT8i20nD32PEApYzc3Tn3GozG00m9KF3&#10;lsP9IgOCtnWyt4rD++Hp7hFIiMJKoZ1FDl8YYFNfX1WilO5i9zg1UZEUYkMpOHQxDiWloe3QiLBw&#10;A9p0OztvREyjV1R6cUnhRlOWZQU1orfpQycG3HXYfjaj4aBf/HRUO7UN4/O+aD7ezuz1MHF+ezNv&#10;10AizvEPhh/9pA51cjq50cpANIciX+YJ5fCwytgKSEJ+VycOOWNLBrSu6P8W9TcAAAD//wMAUEsB&#10;Ai0AFAAGAAgAAAAhALaDOJL+AAAA4QEAABMAAAAAAAAAAAAAAAAAAAAAAFtDb250ZW50X1R5cGVz&#10;XS54bWxQSwECLQAUAAYACAAAACEAOP0h/9YAAACUAQAACwAAAAAAAAAAAAAAAAAvAQAAX3JlbHMv&#10;LnJlbHNQSwECLQAUAAYACAAAACEAdC0XXLQBAAC3AwAADgAAAAAAAAAAAAAAAAAuAgAAZHJzL2Uy&#10;b0RvYy54bWxQSwECLQAUAAYACAAAACEAJFtrbuEAAAANAQAADwAAAAAAAAAAAAAAAAAOBAAAZHJz&#10;L2Rvd25yZXYueG1sUEsFBgAAAAAEAAQA8wAAABwFAAAAAA==&#10;" strokecolor="black [3200]" strokeweight=".5pt">
                <v:stroke joinstyle="miter"/>
              </v:line>
            </w:pict>
          </mc:Fallback>
        </mc:AlternateContent>
      </w:r>
      <w:r>
        <w:rPr>
          <w:noProof/>
          <w:lang w:val="en-GB" w:eastAsia="ja-JP"/>
        </w:rPr>
        <mc:AlternateContent>
          <mc:Choice Requires="wps">
            <w:drawing>
              <wp:anchor distT="0" distB="0" distL="114300" distR="114300" simplePos="0" relativeHeight="251660288" behindDoc="0" locked="0" layoutInCell="1" allowOverlap="1" wp14:anchorId="30E497A8" wp14:editId="4C9AE2FE">
                <wp:simplePos x="0" y="0"/>
                <wp:positionH relativeFrom="column">
                  <wp:posOffset>4110990</wp:posOffset>
                </wp:positionH>
                <wp:positionV relativeFrom="paragraph">
                  <wp:posOffset>27515820</wp:posOffset>
                </wp:positionV>
                <wp:extent cx="0" cy="1030605"/>
                <wp:effectExtent l="0" t="0" r="19050" b="36195"/>
                <wp:wrapNone/>
                <wp:docPr id="5" name="Straight Connector 5"/>
                <wp:cNvGraphicFramePr/>
                <a:graphic xmlns:a="http://schemas.openxmlformats.org/drawingml/2006/main">
                  <a:graphicData uri="http://schemas.microsoft.com/office/word/2010/wordprocessingShape">
                    <wps:wsp>
                      <wps:cNvCnPr/>
                      <wps:spPr>
                        <a:xfrm>
                          <a:off x="0" y="0"/>
                          <a:ext cx="0" cy="10306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5C32644"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23.7pt,2166.6pt" to="323.7pt,22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yYtAEAALcDAAAOAAAAZHJzL2Uyb0RvYy54bWysU8GO0zAQvSPxD5bvNOmiXaGo6R66gguC&#10;ioUP8DrjxsL2WGPTpn/P2GmzCBBCiIvjsd97M2882dxP3okjULIYerletVJA0DjYcOjll89vX72R&#10;ImUVBuUwQC/PkOT99uWLzSl2cIMjugFIsEhI3Sn2csw5dk2T9AhepRVGCHxpkLzKHNKhGUidWN27&#10;5qZt75oT0hAJNaTEpw/zpdxWfWNA54/GJMjC9ZJry3Wluj6VtdluVHcgFUerL2Wof6jCKxs46SL1&#10;oLIS38j+IuWtJkxo8kqjb9AYq6F6YDfr9ic3j6OKUL1wc1Jc2pT+n6z+cNyTsEMvb6UIyvMTPWZS&#10;9jBmscMQuIFI4rb06RRTx/Bd2NMlSnFPxfRkyJcv2xFT7e156S1MWej5UPPpun3d3rVVr3kmRkr5&#10;HaAXZdNLZ0OxrTp1fJ8yJ2PoFcJBKWROXXf57KCAXfgEhq1wsnVl1yGCnSNxVPz8w9d1scFaFVko&#10;xjq3kNo/ky7YQoM6WH9LXNA1I4a8EL0NSL/LmqdrqWbGX13PXovtJxzO9SFqO3g6qrPLJJfx+zGu&#10;9Of/bfsdAAD//wMAUEsDBBQABgAIAAAAIQAhH1Kr4QAAAA0BAAAPAAAAZHJzL2Rvd25yZXYueG1s&#10;TI/LTsMwEEX3SPyDNUjsqEOShhLiVFUlhNigNqV7N546AT8i20nD32PEApZz5+jOmWo9a0UmdL63&#10;hsH9IgGCprWiN5LB++H5bgXEB24EV9Yggy/0sK6vrypeCnsxe5yaIEksMb7kDLoQhpJS33aouV/Y&#10;AU3cna3TPMTRSSocv8RyrWiaJAXVvDfxQscH3HbYfjajZqBe3XSUW7nx48u+aD525/TtMDF2ezNv&#10;noAEnMMfDD/6UR3q6HSyoxGeKAZF/pBHlEGeZVkKJCK/0SlG+eNyCbSu6P8v6m8AAAD//wMAUEsB&#10;Ai0AFAAGAAgAAAAhALaDOJL+AAAA4QEAABMAAAAAAAAAAAAAAAAAAAAAAFtDb250ZW50X1R5cGVz&#10;XS54bWxQSwECLQAUAAYACAAAACEAOP0h/9YAAACUAQAACwAAAAAAAAAAAAAAAAAvAQAAX3JlbHMv&#10;LnJlbHNQSwECLQAUAAYACAAAACEAdWzcmLQBAAC3AwAADgAAAAAAAAAAAAAAAAAuAgAAZHJzL2Uy&#10;b0RvYy54bWxQSwECLQAUAAYACAAAACEAIR9Sq+EAAAANAQAADwAAAAAAAAAAAAAAAAAOBAAAZHJz&#10;L2Rvd25yZXYueG1sUEsFBgAAAAAEAAQA8wAAABwFAAAAAA==&#10;" strokecolor="black [3200]" strokeweight=".5pt">
                <v:stroke joinstyle="miter"/>
              </v:line>
            </w:pict>
          </mc:Fallback>
        </mc:AlternateContent>
      </w:r>
      <w:r>
        <w:rPr>
          <w:noProof/>
          <w:lang w:val="en-GB" w:eastAsia="ja-JP"/>
        </w:rPr>
        <mc:AlternateContent>
          <mc:Choice Requires="wps">
            <w:drawing>
              <wp:anchor distT="0" distB="0" distL="114300" distR="114300" simplePos="0" relativeHeight="251661312" behindDoc="0" locked="0" layoutInCell="1" allowOverlap="1" wp14:anchorId="6D0317BE" wp14:editId="2AB2BC53">
                <wp:simplePos x="0" y="0"/>
                <wp:positionH relativeFrom="column">
                  <wp:posOffset>-3810</wp:posOffset>
                </wp:positionH>
                <wp:positionV relativeFrom="paragraph">
                  <wp:posOffset>20000595</wp:posOffset>
                </wp:positionV>
                <wp:extent cx="6057900" cy="9946005"/>
                <wp:effectExtent l="0" t="0" r="19050" b="17145"/>
                <wp:wrapNone/>
                <wp:docPr id="4" name="Text Box 4"/>
                <wp:cNvGraphicFramePr/>
                <a:graphic xmlns:a="http://schemas.openxmlformats.org/drawingml/2006/main">
                  <a:graphicData uri="http://schemas.microsoft.com/office/word/2010/wordprocessingShape">
                    <wps:wsp>
                      <wps:cNvSpPr txBox="1"/>
                      <wps:spPr>
                        <a:xfrm>
                          <a:off x="0" y="0"/>
                          <a:ext cx="6057900" cy="99460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DCAB48" w14:textId="77777777" w:rsidR="008E5C32" w:rsidRDefault="008E5C32" w:rsidP="008E5C32">
                            <w:pPr>
                              <w:spacing w:after="0" w:line="240" w:lineRule="auto"/>
                              <w:rPr>
                                <w:rFonts w:ascii="Arial" w:hAnsi="Arial" w:cs="Arial"/>
                                <w:sz w:val="20"/>
                                <w:szCs w:val="20"/>
                              </w:rPr>
                            </w:pPr>
                            <w:r>
                              <w:rPr>
                                <w:rFonts w:ascii="Arial" w:hAnsi="Arial" w:cs="Arial"/>
                                <w:sz w:val="20"/>
                                <w:szCs w:val="20"/>
                              </w:rPr>
                              <w:t>12.    Describe briefly the actions you have taken till to-date (</w:t>
                            </w:r>
                            <w:r>
                              <w:rPr>
                                <w:rFonts w:ascii="Arial" w:hAnsi="Arial" w:cs="Arial"/>
                                <w:i/>
                                <w:sz w:val="18"/>
                                <w:szCs w:val="18"/>
                              </w:rPr>
                              <w:t>attach separate sheet if insufficient space</w:t>
                            </w:r>
                            <w:r>
                              <w:rPr>
                                <w:rFonts w:ascii="Arial" w:hAnsi="Arial" w:cs="Arial"/>
                                <w:sz w:val="20"/>
                                <w:szCs w:val="20"/>
                              </w:rPr>
                              <w:t>):</w:t>
                            </w:r>
                          </w:p>
                          <w:p w14:paraId="1FA39E95" w14:textId="77777777" w:rsidR="008E5C32" w:rsidRDefault="008E5C32" w:rsidP="008E5C32">
                            <w:pPr>
                              <w:spacing w:after="0" w:line="240" w:lineRule="auto"/>
                              <w:rPr>
                                <w:rFonts w:ascii="Arial" w:hAnsi="Arial" w:cs="Arial"/>
                                <w:sz w:val="20"/>
                                <w:szCs w:val="20"/>
                              </w:rPr>
                            </w:pPr>
                          </w:p>
                          <w:p w14:paraId="63078129"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1F2E33A" w14:textId="77777777" w:rsidR="008E5C32" w:rsidRDefault="008E5C32" w:rsidP="008E5C32">
                            <w:pPr>
                              <w:spacing w:after="0" w:line="240" w:lineRule="auto"/>
                              <w:rPr>
                                <w:rFonts w:ascii="Arial" w:hAnsi="Arial" w:cs="Arial"/>
                                <w:sz w:val="20"/>
                                <w:szCs w:val="20"/>
                              </w:rPr>
                            </w:pPr>
                          </w:p>
                          <w:p w14:paraId="4E040009"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A823C8E" w14:textId="77777777" w:rsidR="008E5C32" w:rsidRDefault="008E5C32" w:rsidP="008E5C32">
                            <w:pPr>
                              <w:spacing w:after="0" w:line="240" w:lineRule="auto"/>
                              <w:rPr>
                                <w:rFonts w:ascii="Arial" w:hAnsi="Arial" w:cs="Arial"/>
                                <w:sz w:val="20"/>
                                <w:szCs w:val="20"/>
                              </w:rPr>
                            </w:pPr>
                          </w:p>
                          <w:p w14:paraId="4159BA8D"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2A567815" w14:textId="77777777" w:rsidR="008E5C32" w:rsidRDefault="008E5C32" w:rsidP="008E5C32">
                            <w:pPr>
                              <w:spacing w:after="0" w:line="240" w:lineRule="auto"/>
                              <w:rPr>
                                <w:rFonts w:ascii="Arial" w:hAnsi="Arial" w:cs="Arial"/>
                                <w:sz w:val="20"/>
                                <w:szCs w:val="20"/>
                              </w:rPr>
                            </w:pPr>
                          </w:p>
                          <w:p w14:paraId="524994B2"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BDA4D0C" w14:textId="77777777" w:rsidR="008E5C32" w:rsidRDefault="008E5C32" w:rsidP="008E5C32">
                            <w:pPr>
                              <w:spacing w:after="0" w:line="240" w:lineRule="auto"/>
                              <w:rPr>
                                <w:rFonts w:ascii="Arial" w:hAnsi="Arial" w:cs="Arial"/>
                                <w:sz w:val="18"/>
                                <w:szCs w:val="18"/>
                              </w:rPr>
                            </w:pPr>
                          </w:p>
                          <w:p w14:paraId="30CAC424" w14:textId="77777777" w:rsidR="008E5C32" w:rsidRDefault="008E5C32" w:rsidP="008E5C32">
                            <w:pPr>
                              <w:spacing w:after="0" w:line="240" w:lineRule="auto"/>
                              <w:rPr>
                                <w:rFonts w:ascii="Arial" w:hAnsi="Arial" w:cs="Arial"/>
                                <w:i/>
                                <w:sz w:val="20"/>
                                <w:szCs w:val="20"/>
                              </w:rPr>
                            </w:pPr>
                            <w:r>
                              <w:rPr>
                                <w:rFonts w:ascii="Arial" w:hAnsi="Arial" w:cs="Arial"/>
                                <w:sz w:val="18"/>
                                <w:szCs w:val="18"/>
                              </w:rPr>
                              <w:t>13.     List the advice provided to you by your In-House Legal Counsel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6DD35970" w14:textId="77777777" w:rsidR="008E5C32" w:rsidRDefault="008E5C32" w:rsidP="008E5C32">
                            <w:pPr>
                              <w:spacing w:after="0" w:line="240" w:lineRule="auto"/>
                              <w:rPr>
                                <w:rFonts w:ascii="Arial" w:hAnsi="Arial" w:cs="Arial"/>
                                <w:sz w:val="20"/>
                                <w:szCs w:val="20"/>
                              </w:rPr>
                            </w:pPr>
                          </w:p>
                          <w:p w14:paraId="601B1F03"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B81A3B7" w14:textId="77777777" w:rsidR="008E5C32" w:rsidRDefault="008E5C32" w:rsidP="008E5C32">
                            <w:pPr>
                              <w:spacing w:after="0" w:line="240" w:lineRule="auto"/>
                              <w:rPr>
                                <w:rFonts w:ascii="Arial" w:hAnsi="Arial" w:cs="Arial"/>
                                <w:sz w:val="20"/>
                                <w:szCs w:val="20"/>
                              </w:rPr>
                            </w:pPr>
                          </w:p>
                          <w:p w14:paraId="07724CFF"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70077E0" w14:textId="77777777" w:rsidR="008E5C32" w:rsidRDefault="008E5C32" w:rsidP="008E5C32">
                            <w:pPr>
                              <w:spacing w:after="0" w:line="240" w:lineRule="auto"/>
                              <w:rPr>
                                <w:rFonts w:ascii="Arial" w:hAnsi="Arial" w:cs="Arial"/>
                                <w:sz w:val="20"/>
                                <w:szCs w:val="20"/>
                              </w:rPr>
                            </w:pPr>
                          </w:p>
                          <w:p w14:paraId="7803B0C7"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0A1AB6B" w14:textId="77777777" w:rsidR="008E5C32" w:rsidRDefault="008E5C32" w:rsidP="008E5C32">
                            <w:pPr>
                              <w:spacing w:after="0" w:line="240" w:lineRule="auto"/>
                              <w:rPr>
                                <w:rFonts w:ascii="Arial" w:hAnsi="Arial" w:cs="Arial"/>
                                <w:sz w:val="20"/>
                                <w:szCs w:val="20"/>
                              </w:rPr>
                            </w:pPr>
                          </w:p>
                          <w:p w14:paraId="1539FBB8"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C7A7F22" w14:textId="77777777" w:rsidR="008E5C32" w:rsidRDefault="008E5C32" w:rsidP="008E5C32">
                            <w:pPr>
                              <w:spacing w:after="0" w:line="240" w:lineRule="auto"/>
                              <w:rPr>
                                <w:rFonts w:ascii="Arial" w:hAnsi="Arial" w:cs="Arial"/>
                                <w:sz w:val="20"/>
                                <w:szCs w:val="20"/>
                              </w:rPr>
                            </w:pPr>
                          </w:p>
                          <w:p w14:paraId="326C2B85"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4.    List the defence strategy provided to you by your External Litigation Lawyer</w:t>
                            </w:r>
                          </w:p>
                          <w:p w14:paraId="7ACE640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18"/>
                                <w:szCs w:val="18"/>
                              </w:rPr>
                              <w:t xml:space="preserve">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5ADF80A2" w14:textId="77777777" w:rsidR="008E5C32" w:rsidRDefault="008E5C32" w:rsidP="008E5C32">
                            <w:pPr>
                              <w:tabs>
                                <w:tab w:val="left" w:pos="540"/>
                              </w:tabs>
                              <w:spacing w:after="0" w:line="240" w:lineRule="auto"/>
                              <w:rPr>
                                <w:rFonts w:ascii="Arial" w:hAnsi="Arial" w:cs="Arial"/>
                                <w:sz w:val="20"/>
                                <w:szCs w:val="20"/>
                              </w:rPr>
                            </w:pPr>
                          </w:p>
                          <w:p w14:paraId="4B56B3D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583F56DD" w14:textId="77777777" w:rsidR="008E5C32" w:rsidRDefault="008E5C32" w:rsidP="008E5C32">
                            <w:pPr>
                              <w:tabs>
                                <w:tab w:val="left" w:pos="540"/>
                              </w:tabs>
                              <w:spacing w:after="0" w:line="240" w:lineRule="auto"/>
                              <w:rPr>
                                <w:rFonts w:ascii="Arial" w:hAnsi="Arial" w:cs="Arial"/>
                                <w:sz w:val="20"/>
                                <w:szCs w:val="20"/>
                              </w:rPr>
                            </w:pPr>
                          </w:p>
                          <w:p w14:paraId="10F448D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069BDAF8" w14:textId="77777777" w:rsidR="008E5C32" w:rsidRDefault="008E5C32" w:rsidP="008E5C32">
                            <w:pPr>
                              <w:tabs>
                                <w:tab w:val="left" w:pos="540"/>
                              </w:tabs>
                              <w:spacing w:after="0" w:line="240" w:lineRule="auto"/>
                              <w:rPr>
                                <w:rFonts w:ascii="Arial" w:hAnsi="Arial" w:cs="Arial"/>
                                <w:sz w:val="20"/>
                                <w:szCs w:val="20"/>
                              </w:rPr>
                            </w:pPr>
                          </w:p>
                          <w:p w14:paraId="242C14A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4A219CEB" w14:textId="77777777" w:rsidR="008E5C32" w:rsidRDefault="008E5C32" w:rsidP="008E5C32">
                            <w:pPr>
                              <w:tabs>
                                <w:tab w:val="left" w:pos="540"/>
                              </w:tabs>
                              <w:spacing w:after="0" w:line="240" w:lineRule="auto"/>
                              <w:rPr>
                                <w:rFonts w:ascii="Arial" w:hAnsi="Arial" w:cs="Arial"/>
                                <w:sz w:val="20"/>
                                <w:szCs w:val="20"/>
                              </w:rPr>
                            </w:pPr>
                          </w:p>
                          <w:p w14:paraId="068DB11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04CEE73E" w14:textId="77777777" w:rsidR="008E5C32" w:rsidRDefault="008E5C32" w:rsidP="008E5C32">
                            <w:pPr>
                              <w:tabs>
                                <w:tab w:val="left" w:pos="540"/>
                              </w:tabs>
                              <w:spacing w:after="0" w:line="240" w:lineRule="auto"/>
                              <w:rPr>
                                <w:rFonts w:ascii="Arial" w:hAnsi="Arial" w:cs="Arial"/>
                                <w:sz w:val="20"/>
                                <w:szCs w:val="20"/>
                              </w:rPr>
                            </w:pPr>
                          </w:p>
                          <w:p w14:paraId="1089F7FD"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5.    What is your positioning at time of completing this Form?</w:t>
                            </w:r>
                          </w:p>
                          <w:p w14:paraId="17FB5CCF" w14:textId="77777777" w:rsidR="008E5C32" w:rsidRDefault="008E5C32" w:rsidP="008E5C32">
                            <w:pPr>
                              <w:tabs>
                                <w:tab w:val="left" w:pos="540"/>
                              </w:tabs>
                              <w:spacing w:after="0" w:line="240" w:lineRule="auto"/>
                              <w:rPr>
                                <w:rFonts w:ascii="Arial" w:hAnsi="Arial" w:cs="Arial"/>
                                <w:sz w:val="20"/>
                                <w:szCs w:val="20"/>
                                <w:u w:val="single"/>
                              </w:rPr>
                            </w:pPr>
                            <w:r>
                              <w:rPr>
                                <w:rFonts w:ascii="Arial" w:hAnsi="Arial" w:cs="Arial"/>
                                <w:sz w:val="20"/>
                                <w:szCs w:val="20"/>
                              </w:rPr>
                              <w:t xml:space="preserve">                                                                                                                     </w:t>
                            </w:r>
                          </w:p>
                          <w:p w14:paraId="21243802" w14:textId="77777777" w:rsidR="008E5C32" w:rsidRDefault="008E5C32" w:rsidP="008E5C32">
                            <w:pPr>
                              <w:tabs>
                                <w:tab w:val="left" w:pos="540"/>
                              </w:tabs>
                              <w:spacing w:after="0" w:line="240" w:lineRule="auto"/>
                              <w:rPr>
                                <w:rFonts w:ascii="Arial" w:hAnsi="Arial" w:cs="Arial"/>
                                <w:sz w:val="20"/>
                                <w:szCs w:val="20"/>
                              </w:rPr>
                            </w:pPr>
                          </w:p>
                          <w:p w14:paraId="0585712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Just starting to organise to collect documents</w:t>
                            </w:r>
                          </w:p>
                          <w:p w14:paraId="6B52C97F" w14:textId="77777777" w:rsidR="008E5C32" w:rsidRDefault="008E5C32" w:rsidP="008E5C32">
                            <w:pPr>
                              <w:tabs>
                                <w:tab w:val="left" w:pos="540"/>
                              </w:tabs>
                              <w:spacing w:after="0" w:line="240" w:lineRule="auto"/>
                              <w:rPr>
                                <w:rFonts w:ascii="Arial" w:hAnsi="Arial" w:cs="Arial"/>
                                <w:sz w:val="20"/>
                                <w:szCs w:val="20"/>
                              </w:rPr>
                            </w:pPr>
                          </w:p>
                          <w:p w14:paraId="6208EF4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Already in the hands of our In-House Legal Counsel</w:t>
                            </w:r>
                          </w:p>
                          <w:p w14:paraId="0BD0E84A" w14:textId="77777777" w:rsidR="008E5C32" w:rsidRDefault="008E5C32" w:rsidP="008E5C32">
                            <w:pPr>
                              <w:tabs>
                                <w:tab w:val="left" w:pos="540"/>
                              </w:tabs>
                              <w:spacing w:after="0" w:line="240" w:lineRule="auto"/>
                              <w:rPr>
                                <w:rFonts w:ascii="Arial" w:hAnsi="Arial" w:cs="Arial"/>
                                <w:sz w:val="20"/>
                                <w:szCs w:val="20"/>
                              </w:rPr>
                            </w:pPr>
                          </w:p>
                          <w:p w14:paraId="686C22C4"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Going to consult External Litigation Lawyer for advice</w:t>
                            </w:r>
                          </w:p>
                          <w:p w14:paraId="177EA8C6" w14:textId="77777777" w:rsidR="008E5C32" w:rsidRDefault="008E5C32" w:rsidP="008E5C32">
                            <w:pPr>
                              <w:tabs>
                                <w:tab w:val="left" w:pos="540"/>
                              </w:tabs>
                              <w:spacing w:after="0" w:line="240" w:lineRule="auto"/>
                              <w:rPr>
                                <w:rFonts w:ascii="Arial" w:hAnsi="Arial" w:cs="Arial"/>
                                <w:sz w:val="20"/>
                                <w:szCs w:val="20"/>
                              </w:rPr>
                            </w:pPr>
                          </w:p>
                          <w:p w14:paraId="711D7929"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d)    Documents organised and under review by our</w:t>
                            </w:r>
                          </w:p>
                          <w:p w14:paraId="12BE13CE"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In-House Legal Counsel</w:t>
                            </w:r>
                          </w:p>
                          <w:p w14:paraId="210A8DB2" w14:textId="77777777" w:rsidR="008E5C32" w:rsidRDefault="008E5C32" w:rsidP="008E5C32">
                            <w:pPr>
                              <w:tabs>
                                <w:tab w:val="left" w:pos="540"/>
                              </w:tabs>
                              <w:spacing w:after="0" w:line="240" w:lineRule="auto"/>
                              <w:rPr>
                                <w:rFonts w:ascii="Arial" w:hAnsi="Arial" w:cs="Arial"/>
                                <w:sz w:val="20"/>
                                <w:szCs w:val="20"/>
                              </w:rPr>
                            </w:pPr>
                          </w:p>
                          <w:p w14:paraId="2CEAA08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e)    Documents organised, seeking or waiting for External </w:t>
                            </w:r>
                          </w:p>
                          <w:p w14:paraId="401E5EF2"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 advice</w:t>
                            </w:r>
                          </w:p>
                          <w:p w14:paraId="682D5150" w14:textId="77777777" w:rsidR="008E5C32" w:rsidRDefault="008E5C32" w:rsidP="008E5C32">
                            <w:pPr>
                              <w:tabs>
                                <w:tab w:val="left" w:pos="540"/>
                              </w:tabs>
                              <w:spacing w:after="0" w:line="240" w:lineRule="auto"/>
                              <w:rPr>
                                <w:rFonts w:ascii="Arial" w:hAnsi="Arial" w:cs="Arial"/>
                                <w:sz w:val="20"/>
                                <w:szCs w:val="20"/>
                              </w:rPr>
                            </w:pPr>
                          </w:p>
                          <w:p w14:paraId="2D955D6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f)     Response already submitted to FRA</w:t>
                            </w:r>
                          </w:p>
                          <w:p w14:paraId="562C1A9E" w14:textId="77777777" w:rsidR="008E5C32" w:rsidRDefault="008E5C32" w:rsidP="008E5C32">
                            <w:pPr>
                              <w:tabs>
                                <w:tab w:val="left" w:pos="540"/>
                              </w:tabs>
                              <w:spacing w:after="0" w:line="240" w:lineRule="auto"/>
                              <w:rPr>
                                <w:rFonts w:ascii="Arial" w:hAnsi="Arial" w:cs="Arial"/>
                                <w:sz w:val="20"/>
                                <w:szCs w:val="20"/>
                              </w:rPr>
                            </w:pPr>
                          </w:p>
                          <w:p w14:paraId="75060B1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6.    Do you agree with the violation stated by the FRA?:  *Yes/No</w:t>
                            </w:r>
                          </w:p>
                          <w:p w14:paraId="03E38C0E" w14:textId="77777777" w:rsidR="008E5C32" w:rsidRDefault="008E5C32" w:rsidP="008E5C32">
                            <w:pPr>
                              <w:tabs>
                                <w:tab w:val="left" w:pos="540"/>
                              </w:tabs>
                              <w:spacing w:after="0" w:line="240" w:lineRule="auto"/>
                              <w:rPr>
                                <w:rFonts w:ascii="Arial" w:hAnsi="Arial" w:cs="Arial"/>
                                <w:sz w:val="20"/>
                                <w:szCs w:val="20"/>
                              </w:rPr>
                            </w:pPr>
                          </w:p>
                          <w:p w14:paraId="4B80B8B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7.    What you want AFSSIN to do?</w:t>
                            </w:r>
                          </w:p>
                          <w:p w14:paraId="243C520D" w14:textId="77777777" w:rsidR="008E5C32" w:rsidRDefault="008E5C32" w:rsidP="008E5C32">
                            <w:pPr>
                              <w:tabs>
                                <w:tab w:val="left" w:pos="540"/>
                              </w:tabs>
                              <w:spacing w:after="0" w:line="240" w:lineRule="auto"/>
                              <w:rPr>
                                <w:rFonts w:ascii="Arial" w:hAnsi="Arial" w:cs="Arial"/>
                                <w:sz w:val="20"/>
                                <w:szCs w:val="20"/>
                              </w:rPr>
                            </w:pPr>
                          </w:p>
                          <w:p w14:paraId="39248E52"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Assist in the review of documents</w:t>
                            </w:r>
                          </w:p>
                          <w:p w14:paraId="4A74B236" w14:textId="77777777" w:rsidR="008E5C32" w:rsidRDefault="008E5C32" w:rsidP="008E5C32">
                            <w:pPr>
                              <w:tabs>
                                <w:tab w:val="left" w:pos="540"/>
                              </w:tabs>
                              <w:spacing w:after="0" w:line="240" w:lineRule="auto"/>
                              <w:rPr>
                                <w:rFonts w:ascii="Arial" w:hAnsi="Arial" w:cs="Arial"/>
                                <w:sz w:val="20"/>
                                <w:szCs w:val="20"/>
                              </w:rPr>
                            </w:pPr>
                          </w:p>
                          <w:p w14:paraId="79E593F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Participate in this assignment as our In-House Legal </w:t>
                            </w:r>
                          </w:p>
                          <w:p w14:paraId="776A361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ounsel</w:t>
                            </w:r>
                          </w:p>
                          <w:p w14:paraId="40AA9FD2" w14:textId="77777777" w:rsidR="008E5C32" w:rsidRDefault="008E5C32" w:rsidP="008E5C32">
                            <w:pPr>
                              <w:tabs>
                                <w:tab w:val="left" w:pos="540"/>
                              </w:tabs>
                              <w:spacing w:after="0" w:line="240" w:lineRule="auto"/>
                              <w:rPr>
                                <w:rFonts w:ascii="Arial" w:hAnsi="Arial" w:cs="Arial"/>
                                <w:sz w:val="20"/>
                                <w:szCs w:val="20"/>
                              </w:rPr>
                            </w:pPr>
                          </w:p>
                          <w:p w14:paraId="6CC2186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Assist our In-House Legal Counsel and/or External </w:t>
                            </w:r>
                          </w:p>
                          <w:p w14:paraId="6D2FDEF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w:t>
                            </w:r>
                          </w:p>
                          <w:p w14:paraId="6089B41F" w14:textId="77777777" w:rsidR="008E5C32" w:rsidRDefault="008E5C32" w:rsidP="008E5C32">
                            <w:pPr>
                              <w:tabs>
                                <w:tab w:val="left" w:pos="540"/>
                              </w:tabs>
                              <w:spacing w:after="0" w:line="240" w:lineRule="auto"/>
                              <w:rPr>
                                <w:rFonts w:ascii="Arial" w:hAnsi="Arial" w:cs="Arial"/>
                                <w:sz w:val="20"/>
                                <w:szCs w:val="20"/>
                              </w:rPr>
                            </w:pPr>
                          </w:p>
                          <w:p w14:paraId="1DCFF5F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w:t>
                            </w:r>
                          </w:p>
                          <w:p w14:paraId="4E1C8D87"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Signed by: _______________________       ___________________       _______________________         </w:t>
                            </w:r>
                          </w:p>
                          <w:p w14:paraId="386E4ABC"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full name)                                    (position held)                 (company stamp and date)</w:t>
                            </w:r>
                          </w:p>
                          <w:p w14:paraId="7A35EE34" w14:textId="77777777" w:rsidR="008E5C32" w:rsidRDefault="008E5C32" w:rsidP="008E5C32">
                            <w:pPr>
                              <w:spacing w:after="0" w:line="240" w:lineRule="auto"/>
                              <w:rPr>
                                <w:rFonts w:ascii="Arial" w:hAnsi="Arial" w:cs="Arial"/>
                                <w:sz w:val="20"/>
                                <w:szCs w:val="20"/>
                              </w:rPr>
                            </w:pPr>
                          </w:p>
                          <w:p w14:paraId="02002DEA" w14:textId="77777777" w:rsidR="008E5C32" w:rsidRDefault="008E5C32" w:rsidP="008E5C32">
                            <w:pPr>
                              <w:spacing w:after="0" w:line="240" w:lineRule="auto"/>
                              <w:rPr>
                                <w:rFonts w:ascii="Arial" w:hAnsi="Arial" w:cs="Arial"/>
                                <w:sz w:val="20"/>
                                <w:szCs w:val="20"/>
                              </w:rPr>
                            </w:pPr>
                          </w:p>
                          <w:p w14:paraId="5BEE2892" w14:textId="77777777" w:rsidR="008E5C32" w:rsidRDefault="008E5C32" w:rsidP="008E5C32">
                            <w:pPr>
                              <w:spacing w:after="0" w:line="240" w:lineRule="auto"/>
                              <w:rPr>
                                <w:rFonts w:ascii="Arial" w:hAnsi="Arial" w:cs="Arial"/>
                                <w:sz w:val="16"/>
                                <w:szCs w:val="16"/>
                              </w:rPr>
                            </w:pPr>
                            <w:r>
                              <w:rPr>
                                <w:rFonts w:ascii="Arial" w:hAnsi="Arial" w:cs="Arial"/>
                                <w:sz w:val="16"/>
                                <w:szCs w:val="16"/>
                              </w:rPr>
                              <w:t>*delete whichever not applicable</w:t>
                            </w:r>
                          </w:p>
                          <w:p w14:paraId="5A975C94" w14:textId="77777777" w:rsidR="008E5C32" w:rsidRDefault="008E5C32" w:rsidP="008E5C32">
                            <w:pPr>
                              <w:spacing w:after="0" w:line="240" w:lineRule="auto"/>
                              <w:rPr>
                                <w:rFonts w:ascii="Arial" w:hAnsi="Arial" w:cs="Arial"/>
                                <w:sz w:val="20"/>
                                <w:szCs w:val="20"/>
                              </w:rPr>
                            </w:pPr>
                          </w:p>
                          <w:p w14:paraId="7BC78E0D" w14:textId="77777777" w:rsidR="008E5C32" w:rsidRDefault="008E5C32" w:rsidP="008E5C32">
                            <w:pPr>
                              <w:spacing w:after="0" w:line="240" w:lineRule="auto"/>
                              <w:jc w:val="center"/>
                              <w:rPr>
                                <w:rFonts w:ascii="Arial" w:hAnsi="Arial" w:cs="Arial"/>
                                <w:sz w:val="16"/>
                                <w:szCs w:val="16"/>
                              </w:rPr>
                            </w:pPr>
                            <w:r>
                              <w:rPr>
                                <w:rFonts w:ascii="Arial" w:hAnsi="Arial" w:cs="Arial"/>
                                <w:sz w:val="16"/>
                                <w:szCs w:val="16"/>
                              </w:rPr>
                              <w:t>-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0317BE" id="Text Box 4" o:spid="_x0000_s1033" type="#_x0000_t202" style="position:absolute;margin-left:-.3pt;margin-top:1574.85pt;width:477pt;height:78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P5SlgIAALoFAAAOAAAAZHJzL2Uyb0RvYy54bWysVN9P2zAQfp+0/8Hy+0jKWlgrUtSBmCYh&#10;QIOJZ9exqYXt82y3SffX7+wkpWW8MO0lOfu++/X57s7OW6PJRvigwFZ0dFRSIiyHWtmniv58uPr0&#10;hZIQma2ZBisquhWBns8/fjhr3Ewcwwp0LTxBJzbMGlfRVYxuVhSBr4Rh4QicsKiU4A2LePRPRe1Z&#10;g96NLo7L8qRowNfOAxch4O1lp6Tz7F9KweOtlEFEoiuKucX89fm7TN9ifsZmT565leJ9GuwfsjBM&#10;WQy6c3XJIiNrr/5yZRT3EEDGIw6mACkVF7kGrGZUvqrmfsWcyLUgOcHtaAr/zy2/2dx5ouqKjimx&#10;zOATPYg2kq/QknFip3FhhqB7h7DY4jW+8nAf8DIV3Upv0h/LIahHnrc7bpMzjpcn5eR0WqKKo246&#10;HZ+U5ST5KV7MnQ/xmwBDklBRj4+XOWWb6xA76ABJ0QJoVV8prfMhNYy40J5sGD61jjlJdH6A0pY0&#10;mMrnSZkdH+iS6539UjP+3Ke3h0J/2qZwIrdWn1aiqKMiS3GrRcJo+0NIpDYz8kaOjHNhd3lmdEJJ&#10;rOg9hj3+Jav3GHd1oEWODDbujI2y4DuWDqmtnwdqZYfHN9yrO4mxXba5p06HTllCvcUG8tANYHD8&#10;SiHf1yzEO+Zx4rAxcIvEW/xIDfhI0EuUrMD/fus+4XEQUEtJgxNc0fBrzbygRH+3OCLT0XicRj4f&#10;xpPTYzz4fc1yX2PX5gKwc0a4rxzPYsJHPYjSg3nEZbNIUVHFLMfYFY2DeBG7vYLLiovFIoNwyB2L&#10;1/be8eQ6sZz67KF9ZN71fR5xRG5gmHU2e9XuHTZZWlisI0iVZyHx3LHa848LIk9Tv8zSBto/Z9TL&#10;yp3/AQAA//8DAFBLAwQUAAYACAAAACEAaPt1O+AAAAALAQAADwAAAGRycy9kb3ducmV2LnhtbEyP&#10;wU7DMBBE70j8g7VI3FonNKRJGqcCVLj0REGc3di1rcbryHbT8PeYExxX8zTztt3OdiCT9ME4ZJAv&#10;MyASeycMKgafH6+LCkiIHAUfHEoG3zLAtru9aXkj3BXf5XSIiqQSDA1noGMcG0pDr6XlYelGiSk7&#10;OW95TKdXVHh+TeV2oA9ZVlLLDaYFzUf5omV/Plwsg92zqlVfca93lTBmmr9Oe/XG2P3d/LQBEuUc&#10;/2D41U/q0CWno7ugCGRgsCgTyGCVF/UaSALqx1UB5MigWOdlBrRr6f8fuh8AAAD//wMAUEsBAi0A&#10;FAAGAAgAAAAhALaDOJL+AAAA4QEAABMAAAAAAAAAAAAAAAAAAAAAAFtDb250ZW50X1R5cGVzXS54&#10;bWxQSwECLQAUAAYACAAAACEAOP0h/9YAAACUAQAACwAAAAAAAAAAAAAAAAAvAQAAX3JlbHMvLnJl&#10;bHNQSwECLQAUAAYACAAAACEApdz+UpYCAAC6BQAADgAAAAAAAAAAAAAAAAAuAgAAZHJzL2Uyb0Rv&#10;Yy54bWxQSwECLQAUAAYACAAAACEAaPt1O+AAAAALAQAADwAAAAAAAAAAAAAAAADwBAAAZHJzL2Rv&#10;d25yZXYueG1sUEsFBgAAAAAEAAQA8wAAAP0FAAAAAA==&#10;" fillcolor="white [3201]" strokeweight=".5pt">
                <v:textbox>
                  <w:txbxContent>
                    <w:p w14:paraId="0FDCAB48" w14:textId="77777777" w:rsidR="008E5C32" w:rsidRDefault="008E5C32" w:rsidP="008E5C32">
                      <w:pPr>
                        <w:spacing w:after="0" w:line="240" w:lineRule="auto"/>
                        <w:rPr>
                          <w:rFonts w:ascii="Arial" w:hAnsi="Arial" w:cs="Arial"/>
                          <w:sz w:val="20"/>
                          <w:szCs w:val="20"/>
                        </w:rPr>
                      </w:pPr>
                      <w:r>
                        <w:rPr>
                          <w:rFonts w:ascii="Arial" w:hAnsi="Arial" w:cs="Arial"/>
                          <w:sz w:val="20"/>
                          <w:szCs w:val="20"/>
                        </w:rPr>
                        <w:t>12.    Describe briefly the actions you have taken till to-date (</w:t>
                      </w:r>
                      <w:r>
                        <w:rPr>
                          <w:rFonts w:ascii="Arial" w:hAnsi="Arial" w:cs="Arial"/>
                          <w:i/>
                          <w:sz w:val="18"/>
                          <w:szCs w:val="18"/>
                        </w:rPr>
                        <w:t>attach separate sheet if insufficient space</w:t>
                      </w:r>
                      <w:r>
                        <w:rPr>
                          <w:rFonts w:ascii="Arial" w:hAnsi="Arial" w:cs="Arial"/>
                          <w:sz w:val="20"/>
                          <w:szCs w:val="20"/>
                        </w:rPr>
                        <w:t>):</w:t>
                      </w:r>
                    </w:p>
                    <w:p w14:paraId="1FA39E95" w14:textId="77777777" w:rsidR="008E5C32" w:rsidRDefault="008E5C32" w:rsidP="008E5C32">
                      <w:pPr>
                        <w:spacing w:after="0" w:line="240" w:lineRule="auto"/>
                        <w:rPr>
                          <w:rFonts w:ascii="Arial" w:hAnsi="Arial" w:cs="Arial"/>
                          <w:sz w:val="20"/>
                          <w:szCs w:val="20"/>
                        </w:rPr>
                      </w:pPr>
                    </w:p>
                    <w:p w14:paraId="63078129"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31F2E33A" w14:textId="77777777" w:rsidR="008E5C32" w:rsidRDefault="008E5C32" w:rsidP="008E5C32">
                      <w:pPr>
                        <w:spacing w:after="0" w:line="240" w:lineRule="auto"/>
                        <w:rPr>
                          <w:rFonts w:ascii="Arial" w:hAnsi="Arial" w:cs="Arial"/>
                          <w:sz w:val="20"/>
                          <w:szCs w:val="20"/>
                        </w:rPr>
                      </w:pPr>
                    </w:p>
                    <w:p w14:paraId="4E040009"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A823C8E" w14:textId="77777777" w:rsidR="008E5C32" w:rsidRDefault="008E5C32" w:rsidP="008E5C32">
                      <w:pPr>
                        <w:spacing w:after="0" w:line="240" w:lineRule="auto"/>
                        <w:rPr>
                          <w:rFonts w:ascii="Arial" w:hAnsi="Arial" w:cs="Arial"/>
                          <w:sz w:val="20"/>
                          <w:szCs w:val="20"/>
                        </w:rPr>
                      </w:pPr>
                    </w:p>
                    <w:p w14:paraId="4159BA8D"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2A567815" w14:textId="77777777" w:rsidR="008E5C32" w:rsidRDefault="008E5C32" w:rsidP="008E5C32">
                      <w:pPr>
                        <w:spacing w:after="0" w:line="240" w:lineRule="auto"/>
                        <w:rPr>
                          <w:rFonts w:ascii="Arial" w:hAnsi="Arial" w:cs="Arial"/>
                          <w:sz w:val="20"/>
                          <w:szCs w:val="20"/>
                        </w:rPr>
                      </w:pPr>
                    </w:p>
                    <w:p w14:paraId="524994B2"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BDA4D0C" w14:textId="77777777" w:rsidR="008E5C32" w:rsidRDefault="008E5C32" w:rsidP="008E5C32">
                      <w:pPr>
                        <w:spacing w:after="0" w:line="240" w:lineRule="auto"/>
                        <w:rPr>
                          <w:rFonts w:ascii="Arial" w:hAnsi="Arial" w:cs="Arial"/>
                          <w:sz w:val="18"/>
                          <w:szCs w:val="18"/>
                        </w:rPr>
                      </w:pPr>
                    </w:p>
                    <w:p w14:paraId="30CAC424" w14:textId="77777777" w:rsidR="008E5C32" w:rsidRDefault="008E5C32" w:rsidP="008E5C32">
                      <w:pPr>
                        <w:spacing w:after="0" w:line="240" w:lineRule="auto"/>
                        <w:rPr>
                          <w:rFonts w:ascii="Arial" w:hAnsi="Arial" w:cs="Arial"/>
                          <w:i/>
                          <w:sz w:val="20"/>
                          <w:szCs w:val="20"/>
                        </w:rPr>
                      </w:pPr>
                      <w:r>
                        <w:rPr>
                          <w:rFonts w:ascii="Arial" w:hAnsi="Arial" w:cs="Arial"/>
                          <w:sz w:val="18"/>
                          <w:szCs w:val="18"/>
                        </w:rPr>
                        <w:t>13.     List the advice provided to you by your In-House Legal Counsel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6DD35970" w14:textId="77777777" w:rsidR="008E5C32" w:rsidRDefault="008E5C32" w:rsidP="008E5C32">
                      <w:pPr>
                        <w:spacing w:after="0" w:line="240" w:lineRule="auto"/>
                        <w:rPr>
                          <w:rFonts w:ascii="Arial" w:hAnsi="Arial" w:cs="Arial"/>
                          <w:sz w:val="20"/>
                          <w:szCs w:val="20"/>
                        </w:rPr>
                      </w:pPr>
                    </w:p>
                    <w:p w14:paraId="601B1F03"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0B81A3B7" w14:textId="77777777" w:rsidR="008E5C32" w:rsidRDefault="008E5C32" w:rsidP="008E5C32">
                      <w:pPr>
                        <w:spacing w:after="0" w:line="240" w:lineRule="auto"/>
                        <w:rPr>
                          <w:rFonts w:ascii="Arial" w:hAnsi="Arial" w:cs="Arial"/>
                          <w:sz w:val="20"/>
                          <w:szCs w:val="20"/>
                        </w:rPr>
                      </w:pPr>
                    </w:p>
                    <w:p w14:paraId="07724CFF"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70077E0" w14:textId="77777777" w:rsidR="008E5C32" w:rsidRDefault="008E5C32" w:rsidP="008E5C32">
                      <w:pPr>
                        <w:spacing w:after="0" w:line="240" w:lineRule="auto"/>
                        <w:rPr>
                          <w:rFonts w:ascii="Arial" w:hAnsi="Arial" w:cs="Arial"/>
                          <w:sz w:val="20"/>
                          <w:szCs w:val="20"/>
                        </w:rPr>
                      </w:pPr>
                    </w:p>
                    <w:p w14:paraId="7803B0C7"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40A1AB6B" w14:textId="77777777" w:rsidR="008E5C32" w:rsidRDefault="008E5C32" w:rsidP="008E5C32">
                      <w:pPr>
                        <w:spacing w:after="0" w:line="240" w:lineRule="auto"/>
                        <w:rPr>
                          <w:rFonts w:ascii="Arial" w:hAnsi="Arial" w:cs="Arial"/>
                          <w:sz w:val="20"/>
                          <w:szCs w:val="20"/>
                        </w:rPr>
                      </w:pPr>
                    </w:p>
                    <w:p w14:paraId="1539FBB8"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_</w:t>
                      </w:r>
                    </w:p>
                    <w:p w14:paraId="6C7A7F22" w14:textId="77777777" w:rsidR="008E5C32" w:rsidRDefault="008E5C32" w:rsidP="008E5C32">
                      <w:pPr>
                        <w:spacing w:after="0" w:line="240" w:lineRule="auto"/>
                        <w:rPr>
                          <w:rFonts w:ascii="Arial" w:hAnsi="Arial" w:cs="Arial"/>
                          <w:sz w:val="20"/>
                          <w:szCs w:val="20"/>
                        </w:rPr>
                      </w:pPr>
                    </w:p>
                    <w:p w14:paraId="326C2B85"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4.    List the defence strategy provided to you by your External Litigation Lawyer</w:t>
                      </w:r>
                    </w:p>
                    <w:p w14:paraId="7ACE640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18"/>
                          <w:szCs w:val="18"/>
                        </w:rPr>
                        <w:t xml:space="preserve">          (</w:t>
                      </w:r>
                      <w:r>
                        <w:rPr>
                          <w:rFonts w:ascii="Arial" w:hAnsi="Arial" w:cs="Arial"/>
                          <w:i/>
                          <w:sz w:val="18"/>
                          <w:szCs w:val="18"/>
                        </w:rPr>
                        <w:t>attach separate sheet if</w:t>
                      </w:r>
                      <w:r>
                        <w:rPr>
                          <w:rFonts w:ascii="Arial" w:hAnsi="Arial" w:cs="Arial"/>
                          <w:i/>
                          <w:sz w:val="20"/>
                          <w:szCs w:val="20"/>
                        </w:rPr>
                        <w:t xml:space="preserve"> insufficient </w:t>
                      </w:r>
                      <w:r>
                        <w:rPr>
                          <w:rFonts w:ascii="Arial" w:hAnsi="Arial" w:cs="Arial"/>
                          <w:i/>
                          <w:sz w:val="18"/>
                          <w:szCs w:val="18"/>
                        </w:rPr>
                        <w:t>space</w:t>
                      </w:r>
                      <w:r>
                        <w:rPr>
                          <w:rFonts w:ascii="Arial" w:hAnsi="Arial" w:cs="Arial"/>
                          <w:sz w:val="20"/>
                          <w:szCs w:val="20"/>
                        </w:rPr>
                        <w:t>):</w:t>
                      </w:r>
                    </w:p>
                    <w:p w14:paraId="5ADF80A2" w14:textId="77777777" w:rsidR="008E5C32" w:rsidRDefault="008E5C32" w:rsidP="008E5C32">
                      <w:pPr>
                        <w:tabs>
                          <w:tab w:val="left" w:pos="540"/>
                        </w:tabs>
                        <w:spacing w:after="0" w:line="240" w:lineRule="auto"/>
                        <w:rPr>
                          <w:rFonts w:ascii="Arial" w:hAnsi="Arial" w:cs="Arial"/>
                          <w:sz w:val="20"/>
                          <w:szCs w:val="20"/>
                        </w:rPr>
                      </w:pPr>
                    </w:p>
                    <w:p w14:paraId="4B56B3D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583F56DD" w14:textId="77777777" w:rsidR="008E5C32" w:rsidRDefault="008E5C32" w:rsidP="008E5C32">
                      <w:pPr>
                        <w:tabs>
                          <w:tab w:val="left" w:pos="540"/>
                        </w:tabs>
                        <w:spacing w:after="0" w:line="240" w:lineRule="auto"/>
                        <w:rPr>
                          <w:rFonts w:ascii="Arial" w:hAnsi="Arial" w:cs="Arial"/>
                          <w:sz w:val="20"/>
                          <w:szCs w:val="20"/>
                        </w:rPr>
                      </w:pPr>
                    </w:p>
                    <w:p w14:paraId="10F448D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069BDAF8" w14:textId="77777777" w:rsidR="008E5C32" w:rsidRDefault="008E5C32" w:rsidP="008E5C32">
                      <w:pPr>
                        <w:tabs>
                          <w:tab w:val="left" w:pos="540"/>
                        </w:tabs>
                        <w:spacing w:after="0" w:line="240" w:lineRule="auto"/>
                        <w:rPr>
                          <w:rFonts w:ascii="Arial" w:hAnsi="Arial" w:cs="Arial"/>
                          <w:sz w:val="20"/>
                          <w:szCs w:val="20"/>
                        </w:rPr>
                      </w:pPr>
                    </w:p>
                    <w:p w14:paraId="242C14A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4A219CEB" w14:textId="77777777" w:rsidR="008E5C32" w:rsidRDefault="008E5C32" w:rsidP="008E5C32">
                      <w:pPr>
                        <w:tabs>
                          <w:tab w:val="left" w:pos="540"/>
                        </w:tabs>
                        <w:spacing w:after="0" w:line="240" w:lineRule="auto"/>
                        <w:rPr>
                          <w:rFonts w:ascii="Arial" w:hAnsi="Arial" w:cs="Arial"/>
                          <w:sz w:val="20"/>
                          <w:szCs w:val="20"/>
                        </w:rPr>
                      </w:pPr>
                    </w:p>
                    <w:p w14:paraId="068DB113"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____________________________________________________________________________</w:t>
                      </w:r>
                    </w:p>
                    <w:p w14:paraId="04CEE73E" w14:textId="77777777" w:rsidR="008E5C32" w:rsidRDefault="008E5C32" w:rsidP="008E5C32">
                      <w:pPr>
                        <w:tabs>
                          <w:tab w:val="left" w:pos="540"/>
                        </w:tabs>
                        <w:spacing w:after="0" w:line="240" w:lineRule="auto"/>
                        <w:rPr>
                          <w:rFonts w:ascii="Arial" w:hAnsi="Arial" w:cs="Arial"/>
                          <w:sz w:val="20"/>
                          <w:szCs w:val="20"/>
                        </w:rPr>
                      </w:pPr>
                    </w:p>
                    <w:p w14:paraId="1089F7FD"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5.    What is your positioning at time of completing this Form?</w:t>
                      </w:r>
                    </w:p>
                    <w:p w14:paraId="17FB5CCF" w14:textId="77777777" w:rsidR="008E5C32" w:rsidRDefault="008E5C32" w:rsidP="008E5C32">
                      <w:pPr>
                        <w:tabs>
                          <w:tab w:val="left" w:pos="540"/>
                        </w:tabs>
                        <w:spacing w:after="0" w:line="240" w:lineRule="auto"/>
                        <w:rPr>
                          <w:rFonts w:ascii="Arial" w:hAnsi="Arial" w:cs="Arial"/>
                          <w:sz w:val="20"/>
                          <w:szCs w:val="20"/>
                          <w:u w:val="single"/>
                        </w:rPr>
                      </w:pPr>
                      <w:r>
                        <w:rPr>
                          <w:rFonts w:ascii="Arial" w:hAnsi="Arial" w:cs="Arial"/>
                          <w:sz w:val="20"/>
                          <w:szCs w:val="20"/>
                        </w:rPr>
                        <w:t xml:space="preserve">                                                                                                                     </w:t>
                      </w:r>
                    </w:p>
                    <w:p w14:paraId="21243802" w14:textId="77777777" w:rsidR="008E5C32" w:rsidRDefault="008E5C32" w:rsidP="008E5C32">
                      <w:pPr>
                        <w:tabs>
                          <w:tab w:val="left" w:pos="540"/>
                        </w:tabs>
                        <w:spacing w:after="0" w:line="240" w:lineRule="auto"/>
                        <w:rPr>
                          <w:rFonts w:ascii="Arial" w:hAnsi="Arial" w:cs="Arial"/>
                          <w:sz w:val="20"/>
                          <w:szCs w:val="20"/>
                        </w:rPr>
                      </w:pPr>
                    </w:p>
                    <w:p w14:paraId="0585712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Just starting to organise to collect documents</w:t>
                      </w:r>
                    </w:p>
                    <w:p w14:paraId="6B52C97F" w14:textId="77777777" w:rsidR="008E5C32" w:rsidRDefault="008E5C32" w:rsidP="008E5C32">
                      <w:pPr>
                        <w:tabs>
                          <w:tab w:val="left" w:pos="540"/>
                        </w:tabs>
                        <w:spacing w:after="0" w:line="240" w:lineRule="auto"/>
                        <w:rPr>
                          <w:rFonts w:ascii="Arial" w:hAnsi="Arial" w:cs="Arial"/>
                          <w:sz w:val="20"/>
                          <w:szCs w:val="20"/>
                        </w:rPr>
                      </w:pPr>
                    </w:p>
                    <w:p w14:paraId="6208EF4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Already in the hands of our In-House Legal Counsel</w:t>
                      </w:r>
                    </w:p>
                    <w:p w14:paraId="0BD0E84A" w14:textId="77777777" w:rsidR="008E5C32" w:rsidRDefault="008E5C32" w:rsidP="008E5C32">
                      <w:pPr>
                        <w:tabs>
                          <w:tab w:val="left" w:pos="540"/>
                        </w:tabs>
                        <w:spacing w:after="0" w:line="240" w:lineRule="auto"/>
                        <w:rPr>
                          <w:rFonts w:ascii="Arial" w:hAnsi="Arial" w:cs="Arial"/>
                          <w:sz w:val="20"/>
                          <w:szCs w:val="20"/>
                        </w:rPr>
                      </w:pPr>
                    </w:p>
                    <w:p w14:paraId="686C22C4"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Going to consult External Litigation Lawyer for advice</w:t>
                      </w:r>
                    </w:p>
                    <w:p w14:paraId="177EA8C6" w14:textId="77777777" w:rsidR="008E5C32" w:rsidRDefault="008E5C32" w:rsidP="008E5C32">
                      <w:pPr>
                        <w:tabs>
                          <w:tab w:val="left" w:pos="540"/>
                        </w:tabs>
                        <w:spacing w:after="0" w:line="240" w:lineRule="auto"/>
                        <w:rPr>
                          <w:rFonts w:ascii="Arial" w:hAnsi="Arial" w:cs="Arial"/>
                          <w:sz w:val="20"/>
                          <w:szCs w:val="20"/>
                        </w:rPr>
                      </w:pPr>
                    </w:p>
                    <w:p w14:paraId="711D7929"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d)    Documents organised and under review by our</w:t>
                      </w:r>
                    </w:p>
                    <w:p w14:paraId="12BE13CE"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In-House Legal Counsel</w:t>
                      </w:r>
                    </w:p>
                    <w:p w14:paraId="210A8DB2" w14:textId="77777777" w:rsidR="008E5C32" w:rsidRDefault="008E5C32" w:rsidP="008E5C32">
                      <w:pPr>
                        <w:tabs>
                          <w:tab w:val="left" w:pos="540"/>
                        </w:tabs>
                        <w:spacing w:after="0" w:line="240" w:lineRule="auto"/>
                        <w:rPr>
                          <w:rFonts w:ascii="Arial" w:hAnsi="Arial" w:cs="Arial"/>
                          <w:sz w:val="20"/>
                          <w:szCs w:val="20"/>
                        </w:rPr>
                      </w:pPr>
                    </w:p>
                    <w:p w14:paraId="2CEAA08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e)    Documents organised, seeking or waiting for External </w:t>
                      </w:r>
                    </w:p>
                    <w:p w14:paraId="401E5EF2"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 advice</w:t>
                      </w:r>
                    </w:p>
                    <w:p w14:paraId="682D5150" w14:textId="77777777" w:rsidR="008E5C32" w:rsidRDefault="008E5C32" w:rsidP="008E5C32">
                      <w:pPr>
                        <w:tabs>
                          <w:tab w:val="left" w:pos="540"/>
                        </w:tabs>
                        <w:spacing w:after="0" w:line="240" w:lineRule="auto"/>
                        <w:rPr>
                          <w:rFonts w:ascii="Arial" w:hAnsi="Arial" w:cs="Arial"/>
                          <w:sz w:val="20"/>
                          <w:szCs w:val="20"/>
                        </w:rPr>
                      </w:pPr>
                    </w:p>
                    <w:p w14:paraId="2D955D6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f)     Response already submitted to FRA</w:t>
                      </w:r>
                    </w:p>
                    <w:p w14:paraId="562C1A9E" w14:textId="77777777" w:rsidR="008E5C32" w:rsidRDefault="008E5C32" w:rsidP="008E5C32">
                      <w:pPr>
                        <w:tabs>
                          <w:tab w:val="left" w:pos="540"/>
                        </w:tabs>
                        <w:spacing w:after="0" w:line="240" w:lineRule="auto"/>
                        <w:rPr>
                          <w:rFonts w:ascii="Arial" w:hAnsi="Arial" w:cs="Arial"/>
                          <w:sz w:val="20"/>
                          <w:szCs w:val="20"/>
                        </w:rPr>
                      </w:pPr>
                    </w:p>
                    <w:p w14:paraId="75060B11"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16.    Do you agree with the violation stated by the </w:t>
                      </w:r>
                      <w:proofErr w:type="gramStart"/>
                      <w:r>
                        <w:rPr>
                          <w:rFonts w:ascii="Arial" w:hAnsi="Arial" w:cs="Arial"/>
                          <w:sz w:val="20"/>
                          <w:szCs w:val="20"/>
                        </w:rPr>
                        <w:t>FRA?:</w:t>
                      </w:r>
                      <w:proofErr w:type="gramEnd"/>
                      <w:r>
                        <w:rPr>
                          <w:rFonts w:ascii="Arial" w:hAnsi="Arial" w:cs="Arial"/>
                          <w:sz w:val="20"/>
                          <w:szCs w:val="20"/>
                        </w:rPr>
                        <w:t xml:space="preserve">  *Yes/No</w:t>
                      </w:r>
                    </w:p>
                    <w:p w14:paraId="03E38C0E" w14:textId="77777777" w:rsidR="008E5C32" w:rsidRDefault="008E5C32" w:rsidP="008E5C32">
                      <w:pPr>
                        <w:tabs>
                          <w:tab w:val="left" w:pos="540"/>
                        </w:tabs>
                        <w:spacing w:after="0" w:line="240" w:lineRule="auto"/>
                        <w:rPr>
                          <w:rFonts w:ascii="Arial" w:hAnsi="Arial" w:cs="Arial"/>
                          <w:sz w:val="20"/>
                          <w:szCs w:val="20"/>
                        </w:rPr>
                      </w:pPr>
                    </w:p>
                    <w:p w14:paraId="4B80B8BF"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17.    What you want AFSSIN to do?</w:t>
                      </w:r>
                    </w:p>
                    <w:p w14:paraId="243C520D" w14:textId="77777777" w:rsidR="008E5C32" w:rsidRDefault="008E5C32" w:rsidP="008E5C32">
                      <w:pPr>
                        <w:tabs>
                          <w:tab w:val="left" w:pos="540"/>
                        </w:tabs>
                        <w:spacing w:after="0" w:line="240" w:lineRule="auto"/>
                        <w:rPr>
                          <w:rFonts w:ascii="Arial" w:hAnsi="Arial" w:cs="Arial"/>
                          <w:sz w:val="20"/>
                          <w:szCs w:val="20"/>
                        </w:rPr>
                      </w:pPr>
                    </w:p>
                    <w:p w14:paraId="39248E52"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a)    Assist in the review of documents</w:t>
                      </w:r>
                    </w:p>
                    <w:p w14:paraId="4A74B236" w14:textId="77777777" w:rsidR="008E5C32" w:rsidRDefault="008E5C32" w:rsidP="008E5C32">
                      <w:pPr>
                        <w:tabs>
                          <w:tab w:val="left" w:pos="540"/>
                        </w:tabs>
                        <w:spacing w:after="0" w:line="240" w:lineRule="auto"/>
                        <w:rPr>
                          <w:rFonts w:ascii="Arial" w:hAnsi="Arial" w:cs="Arial"/>
                          <w:sz w:val="20"/>
                          <w:szCs w:val="20"/>
                        </w:rPr>
                      </w:pPr>
                    </w:p>
                    <w:p w14:paraId="79E593F6"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b)    Participate in this assignment as our In-House Legal </w:t>
                      </w:r>
                    </w:p>
                    <w:p w14:paraId="776A361B"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ounsel</w:t>
                      </w:r>
                    </w:p>
                    <w:p w14:paraId="40AA9FD2" w14:textId="77777777" w:rsidR="008E5C32" w:rsidRDefault="008E5C32" w:rsidP="008E5C32">
                      <w:pPr>
                        <w:tabs>
                          <w:tab w:val="left" w:pos="540"/>
                        </w:tabs>
                        <w:spacing w:after="0" w:line="240" w:lineRule="auto"/>
                        <w:rPr>
                          <w:rFonts w:ascii="Arial" w:hAnsi="Arial" w:cs="Arial"/>
                          <w:sz w:val="20"/>
                          <w:szCs w:val="20"/>
                        </w:rPr>
                      </w:pPr>
                    </w:p>
                    <w:p w14:paraId="6CC2186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c)    Assist our In-House Legal Counsel and/or External </w:t>
                      </w:r>
                    </w:p>
                    <w:p w14:paraId="6D2FDEF8"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Litigation Lawyer</w:t>
                      </w:r>
                    </w:p>
                    <w:p w14:paraId="6089B41F" w14:textId="77777777" w:rsidR="008E5C32" w:rsidRDefault="008E5C32" w:rsidP="008E5C32">
                      <w:pPr>
                        <w:tabs>
                          <w:tab w:val="left" w:pos="540"/>
                        </w:tabs>
                        <w:spacing w:after="0" w:line="240" w:lineRule="auto"/>
                        <w:rPr>
                          <w:rFonts w:ascii="Arial" w:hAnsi="Arial" w:cs="Arial"/>
                          <w:sz w:val="20"/>
                          <w:szCs w:val="20"/>
                        </w:rPr>
                      </w:pPr>
                    </w:p>
                    <w:p w14:paraId="1DCFF5FC" w14:textId="77777777" w:rsidR="008E5C32" w:rsidRDefault="008E5C32" w:rsidP="008E5C32">
                      <w:pPr>
                        <w:tabs>
                          <w:tab w:val="left" w:pos="540"/>
                        </w:tabs>
                        <w:spacing w:after="0" w:line="240" w:lineRule="auto"/>
                        <w:rPr>
                          <w:rFonts w:ascii="Arial" w:hAnsi="Arial" w:cs="Arial"/>
                          <w:sz w:val="20"/>
                          <w:szCs w:val="20"/>
                        </w:rPr>
                      </w:pPr>
                      <w:r>
                        <w:rPr>
                          <w:rFonts w:ascii="Arial" w:hAnsi="Arial" w:cs="Arial"/>
                          <w:sz w:val="20"/>
                          <w:szCs w:val="20"/>
                        </w:rPr>
                        <w:t xml:space="preserve"> </w:t>
                      </w:r>
                    </w:p>
                    <w:p w14:paraId="4E1C8D87"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Signed by: _______________________       ___________________       _______________________         </w:t>
                      </w:r>
                    </w:p>
                    <w:p w14:paraId="386E4ABC" w14:textId="77777777" w:rsidR="008E5C32" w:rsidRDefault="008E5C32" w:rsidP="008E5C32">
                      <w:pPr>
                        <w:spacing w:after="0" w:line="240" w:lineRule="auto"/>
                        <w:rPr>
                          <w:rFonts w:ascii="Arial" w:hAnsi="Arial" w:cs="Arial"/>
                          <w:sz w:val="20"/>
                          <w:szCs w:val="20"/>
                        </w:rPr>
                      </w:pPr>
                      <w:r>
                        <w:rPr>
                          <w:rFonts w:ascii="Arial" w:hAnsi="Arial" w:cs="Arial"/>
                          <w:sz w:val="20"/>
                          <w:szCs w:val="20"/>
                        </w:rPr>
                        <w:t xml:space="preserve">                          (full </w:t>
                      </w:r>
                      <w:proofErr w:type="gramStart"/>
                      <w:r>
                        <w:rPr>
                          <w:rFonts w:ascii="Arial" w:hAnsi="Arial" w:cs="Arial"/>
                          <w:sz w:val="20"/>
                          <w:szCs w:val="20"/>
                        </w:rPr>
                        <w:t xml:space="preserve">name)   </w:t>
                      </w:r>
                      <w:proofErr w:type="gramEnd"/>
                      <w:r>
                        <w:rPr>
                          <w:rFonts w:ascii="Arial" w:hAnsi="Arial" w:cs="Arial"/>
                          <w:sz w:val="20"/>
                          <w:szCs w:val="20"/>
                        </w:rPr>
                        <w:t xml:space="preserve">                                 (position held)                 (company stamp and date)</w:t>
                      </w:r>
                    </w:p>
                    <w:p w14:paraId="7A35EE34" w14:textId="77777777" w:rsidR="008E5C32" w:rsidRDefault="008E5C32" w:rsidP="008E5C32">
                      <w:pPr>
                        <w:spacing w:after="0" w:line="240" w:lineRule="auto"/>
                        <w:rPr>
                          <w:rFonts w:ascii="Arial" w:hAnsi="Arial" w:cs="Arial"/>
                          <w:sz w:val="20"/>
                          <w:szCs w:val="20"/>
                        </w:rPr>
                      </w:pPr>
                    </w:p>
                    <w:p w14:paraId="02002DEA" w14:textId="77777777" w:rsidR="008E5C32" w:rsidRDefault="008E5C32" w:rsidP="008E5C32">
                      <w:pPr>
                        <w:spacing w:after="0" w:line="240" w:lineRule="auto"/>
                        <w:rPr>
                          <w:rFonts w:ascii="Arial" w:hAnsi="Arial" w:cs="Arial"/>
                          <w:sz w:val="20"/>
                          <w:szCs w:val="20"/>
                        </w:rPr>
                      </w:pPr>
                    </w:p>
                    <w:p w14:paraId="5BEE2892" w14:textId="77777777" w:rsidR="008E5C32" w:rsidRDefault="008E5C32" w:rsidP="008E5C32">
                      <w:pPr>
                        <w:spacing w:after="0" w:line="240" w:lineRule="auto"/>
                        <w:rPr>
                          <w:rFonts w:ascii="Arial" w:hAnsi="Arial" w:cs="Arial"/>
                          <w:sz w:val="16"/>
                          <w:szCs w:val="16"/>
                        </w:rPr>
                      </w:pPr>
                      <w:r>
                        <w:rPr>
                          <w:rFonts w:ascii="Arial" w:hAnsi="Arial" w:cs="Arial"/>
                          <w:sz w:val="16"/>
                          <w:szCs w:val="16"/>
                        </w:rPr>
                        <w:t>*delete whichever not applicable</w:t>
                      </w:r>
                    </w:p>
                    <w:p w14:paraId="5A975C94" w14:textId="77777777" w:rsidR="008E5C32" w:rsidRDefault="008E5C32" w:rsidP="008E5C32">
                      <w:pPr>
                        <w:spacing w:after="0" w:line="240" w:lineRule="auto"/>
                        <w:rPr>
                          <w:rFonts w:ascii="Arial" w:hAnsi="Arial" w:cs="Arial"/>
                          <w:sz w:val="20"/>
                          <w:szCs w:val="20"/>
                        </w:rPr>
                      </w:pPr>
                    </w:p>
                    <w:p w14:paraId="7BC78E0D" w14:textId="77777777" w:rsidR="008E5C32" w:rsidRDefault="008E5C32" w:rsidP="008E5C32">
                      <w:pPr>
                        <w:spacing w:after="0" w:line="240" w:lineRule="auto"/>
                        <w:jc w:val="center"/>
                        <w:rPr>
                          <w:rFonts w:ascii="Arial" w:hAnsi="Arial" w:cs="Arial"/>
                          <w:sz w:val="16"/>
                          <w:szCs w:val="16"/>
                        </w:rPr>
                      </w:pPr>
                      <w:r>
                        <w:rPr>
                          <w:rFonts w:ascii="Arial" w:hAnsi="Arial" w:cs="Arial"/>
                          <w:sz w:val="16"/>
                          <w:szCs w:val="16"/>
                        </w:rPr>
                        <w:t>- 2 -</w:t>
                      </w:r>
                    </w:p>
                  </w:txbxContent>
                </v:textbox>
              </v:shape>
            </w:pict>
          </mc:Fallback>
        </mc:AlternateContent>
      </w:r>
      <w:r>
        <w:rPr>
          <w:noProof/>
          <w:lang w:val="en-GB" w:eastAsia="ja-JP"/>
        </w:rPr>
        <mc:AlternateContent>
          <mc:Choice Requires="wps">
            <w:drawing>
              <wp:anchor distT="0" distB="0" distL="114300" distR="114300" simplePos="0" relativeHeight="251662336" behindDoc="0" locked="0" layoutInCell="1" allowOverlap="1" wp14:anchorId="25EF9000" wp14:editId="72740D4A">
                <wp:simplePos x="0" y="0"/>
                <wp:positionH relativeFrom="column">
                  <wp:posOffset>3996690</wp:posOffset>
                </wp:positionH>
                <wp:positionV relativeFrom="paragraph">
                  <wp:posOffset>24637365</wp:posOffset>
                </wp:positionV>
                <wp:extent cx="1939290" cy="3998595"/>
                <wp:effectExtent l="0" t="0" r="22860" b="20955"/>
                <wp:wrapNone/>
                <wp:docPr id="3" name="Text Box 3"/>
                <wp:cNvGraphicFramePr/>
                <a:graphic xmlns:a="http://schemas.openxmlformats.org/drawingml/2006/main">
                  <a:graphicData uri="http://schemas.microsoft.com/office/word/2010/wordprocessingShape">
                    <wps:wsp>
                      <wps:cNvSpPr txBox="1"/>
                      <wps:spPr>
                        <a:xfrm>
                          <a:off x="0" y="0"/>
                          <a:ext cx="1939290" cy="39985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84C40E" w14:textId="77777777" w:rsidR="008E5C32" w:rsidRDefault="008E5C32" w:rsidP="008E5C32">
                            <w:pPr>
                              <w:spacing w:after="0" w:line="240" w:lineRule="auto"/>
                            </w:pPr>
                            <w:r>
                              <w:rPr>
                                <w:rFonts w:ascii="Arial" w:hAnsi="Arial" w:cs="Arial"/>
                                <w:sz w:val="20"/>
                                <w:szCs w:val="20"/>
                                <w:u w:val="single"/>
                              </w:rPr>
                              <w:t>Put a “X” whichever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EF9000" id="Text Box 3" o:spid="_x0000_s1034" type="#_x0000_t202" style="position:absolute;margin-left:314.7pt;margin-top:1939.95pt;width:152.7pt;height:31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yelgIAALoFAAAOAAAAZHJzL2Uyb0RvYy54bWysVEtPGzEQvlfqf7B8L5sHoWzEBqUgqkqo&#10;oELF2fHaxML2uLaT3fTXd+zdDYFyoepld+z55vV5Zs7OW6PJVvigwFZ0fDSiRFgOtbKPFf15f/Xp&#10;lJIQma2ZBisquhOBni8+fjhr3FxMYA26Fp6gExvmjavoOkY3L4rA18KwcAROWFRK8IZFPPrHovas&#10;Qe9GF5PR6KRowNfOAxch4O1lp6SL7F9KweONlEFEoiuKucX89fm7St9iccbmj565teJ9GuwfsjBM&#10;WQy6d3XJIiMbr/5yZRT3EEDGIw6mACkVF7kGrGY8elXN3Zo5kWtBcoLb0xT+n1v+fXvriaorOqXE&#10;MoNPdC/aSL5AS6aJncaFOYLuHMJii9f4ysN9wMtUdCu9SX8sh6Aeed7tuU3OeDIqp+WkRBVH3bQs&#10;T2flLPkpns2dD/GrAEOSUFGPj5c5ZdvrEDvoAEnRAmhVXymt8yE1jLjQnmwZPrWOOUl0/gKlLWkq&#10;ejKdjbLjF7rkem+/0ow/9ekdoNCftimcyK3Vp5Uo6qjIUtxpkTDa/hASqc2MvJEj41zYfZ4ZnVAS&#10;K3qPYY9/zuo9xl0daJEjg417Y6Ms+I6ll9TWTwO1ssPjGx7UncTYrtrcU6dDp6yg3mEDeegGMDh+&#10;pZDvaxbiLfM4cdgYuEXiDX6kBnwk6CVK1uB/v3Wf8DgIqKWkwQmuaPi1YV5Qor9ZHJFyfHycRj4f&#10;jmefJ3jwh5rVocZuzAVg54xxXzmexYSPehClB/OAy2aZoqKKWY6xKxoH8SJ2ewWXFRfLZQbhkDsW&#10;r+2d48l1Yjn12X37wLzr+zziiHyHYdbZ/FW7d9hkaWG5iSBVnoXEc8dqzz8uiDxN/TJLG+jwnFHP&#10;K3fxBwAA//8DAFBLAwQUAAYACAAAACEAKhbmouAAAAANAQAADwAAAGRycy9kb3ducmV2LnhtbEyP&#10;wU7DMBBE70j8g7VI3KhDG0KcxqkAFS49UVDP29i1LWI7st00/D3mBMfVPs28aTezHcgkQzTecbhf&#10;FECk670wTnH4/Hi9q4HEhE7g4J3k8C0jbLrrqxYb4S/uXU77pEgOcbFBDjqlsaE09lpajAs/Spd/&#10;Jx8spnwGRUXASw63A10WRUUtGpcbNI7yRcv+a3+2HLbPiqm+xqC3tTBmmg+nnXrj/PZmfloDSXJO&#10;fzD86md16LLT0Z+diGTgUC1ZmVEOq/qRMSAZYasyrzlyKB8KVgHtWvp/RfcDAAD//wMAUEsBAi0A&#10;FAAGAAgAAAAhALaDOJL+AAAA4QEAABMAAAAAAAAAAAAAAAAAAAAAAFtDb250ZW50X1R5cGVzXS54&#10;bWxQSwECLQAUAAYACAAAACEAOP0h/9YAAACUAQAACwAAAAAAAAAAAAAAAAAvAQAAX3JlbHMvLnJl&#10;bHNQSwECLQAUAAYACAAAACEAItfsnpYCAAC6BQAADgAAAAAAAAAAAAAAAAAuAgAAZHJzL2Uyb0Rv&#10;Yy54bWxQSwECLQAUAAYACAAAACEAKhbmouAAAAANAQAADwAAAAAAAAAAAAAAAADwBAAAZHJzL2Rv&#10;d25yZXYueG1sUEsFBgAAAAAEAAQA8wAAAP0FAAAAAA==&#10;" fillcolor="white [3201]" strokeweight=".5pt">
                <v:textbox>
                  <w:txbxContent>
                    <w:p w14:paraId="1C84C40E" w14:textId="77777777" w:rsidR="008E5C32" w:rsidRDefault="008E5C32" w:rsidP="008E5C32">
                      <w:pPr>
                        <w:spacing w:after="0" w:line="240" w:lineRule="auto"/>
                      </w:pPr>
                      <w:r>
                        <w:rPr>
                          <w:rFonts w:ascii="Arial" w:hAnsi="Arial" w:cs="Arial"/>
                          <w:sz w:val="20"/>
                          <w:szCs w:val="20"/>
                          <w:u w:val="single"/>
                        </w:rPr>
                        <w:t>Put a “X” whichever applicable</w:t>
                      </w:r>
                    </w:p>
                  </w:txbxContent>
                </v:textbox>
              </v:shape>
            </w:pict>
          </mc:Fallback>
        </mc:AlternateContent>
      </w:r>
    </w:p>
    <w:p w14:paraId="1D5FA28D" w14:textId="77777777" w:rsidR="008E5C32" w:rsidRDefault="008E5C32" w:rsidP="008E5C32">
      <w:pPr>
        <w:spacing w:after="0" w:line="240" w:lineRule="auto"/>
        <w:rPr>
          <w:rFonts w:ascii="Arial" w:hAnsi="Arial" w:cs="Arial"/>
        </w:rPr>
      </w:pPr>
    </w:p>
    <w:p w14:paraId="78EBCE17" w14:textId="77777777" w:rsidR="008E5C32" w:rsidRDefault="008E5C32" w:rsidP="008E5C32">
      <w:pPr>
        <w:spacing w:after="0" w:line="240" w:lineRule="auto"/>
        <w:rPr>
          <w:rFonts w:ascii="Arial" w:hAnsi="Arial" w:cs="Arial"/>
        </w:rPr>
      </w:pPr>
    </w:p>
    <w:p w14:paraId="094E4484" w14:textId="64794315" w:rsidR="007F617F" w:rsidRPr="004D6D19" w:rsidRDefault="007F617F" w:rsidP="004D6D19">
      <w:pPr>
        <w:spacing w:after="0" w:line="240" w:lineRule="auto"/>
        <w:rPr>
          <w:rFonts w:ascii="Arial" w:hAnsi="Arial" w:cs="Arial"/>
        </w:rPr>
      </w:pPr>
    </w:p>
    <w:sectPr w:rsidR="007F617F" w:rsidRPr="004D6D19" w:rsidSect="004D6D19">
      <w:pgSz w:w="11906" w:h="16838"/>
      <w:pgMar w:top="284" w:right="567" w:bottom="284"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NjI0MLA0MbQwMjJS0lEKTi0uzszPAykwrgUAQLlO3SwAAAA="/>
  </w:docVars>
  <w:rsids>
    <w:rsidRoot w:val="004D6D19"/>
    <w:rsid w:val="00124DAD"/>
    <w:rsid w:val="00272D74"/>
    <w:rsid w:val="002B3563"/>
    <w:rsid w:val="00344BAD"/>
    <w:rsid w:val="004D6D19"/>
    <w:rsid w:val="007F617F"/>
    <w:rsid w:val="00815FAC"/>
    <w:rsid w:val="008E5C32"/>
    <w:rsid w:val="009110DB"/>
    <w:rsid w:val="00A04662"/>
    <w:rsid w:val="00BC46C2"/>
    <w:rsid w:val="00CA2E8B"/>
    <w:rsid w:val="00CF5BC2"/>
    <w:rsid w:val="00E419B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DFB2"/>
  <w15:chartTrackingRefBased/>
  <w15:docId w15:val="{2671D9EF-0127-42CB-ACFB-AEC00EAC6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D19"/>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352742">
      <w:bodyDiv w:val="1"/>
      <w:marLeft w:val="0"/>
      <w:marRight w:val="0"/>
      <w:marTop w:val="0"/>
      <w:marBottom w:val="0"/>
      <w:divBdr>
        <w:top w:val="none" w:sz="0" w:space="0" w:color="auto"/>
        <w:left w:val="none" w:sz="0" w:space="0" w:color="auto"/>
        <w:bottom w:val="none" w:sz="0" w:space="0" w:color="auto"/>
        <w:right w:val="none" w:sz="0" w:space="0" w:color="auto"/>
      </w:divBdr>
    </w:div>
    <w:div w:id="199911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Words>
  <Characters>6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Lin</dc:creator>
  <cp:keywords/>
  <dc:description/>
  <cp:lastModifiedBy>Masten Gregory 2009 (N0295075)</cp:lastModifiedBy>
  <cp:revision>2</cp:revision>
  <dcterms:created xsi:type="dcterms:W3CDTF">2018-10-08T13:23:00Z</dcterms:created>
  <dcterms:modified xsi:type="dcterms:W3CDTF">2018-10-08T13:23:00Z</dcterms:modified>
</cp:coreProperties>
</file>